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0420CC" w14:textId="492EE0A3" w:rsidR="00054D46" w:rsidRDefault="00054D46" w:rsidP="00054D46">
      <w:pPr>
        <w:jc w:val="center"/>
        <w:rPr>
          <w:b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80768" behindDoc="1" locked="0" layoutInCell="1" allowOverlap="1" wp14:anchorId="0149C362" wp14:editId="266CB032">
            <wp:simplePos x="0" y="0"/>
            <wp:positionH relativeFrom="column">
              <wp:posOffset>1256030</wp:posOffset>
            </wp:positionH>
            <wp:positionV relativeFrom="paragraph">
              <wp:posOffset>-399415</wp:posOffset>
            </wp:positionV>
            <wp:extent cx="3467735" cy="695960"/>
            <wp:effectExtent l="0" t="0" r="0" b="8890"/>
            <wp:wrapNone/>
            <wp:docPr id="1193040042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735" cy="69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6AFF5C" w14:textId="77777777" w:rsidR="00054D46" w:rsidRDefault="00054D46" w:rsidP="00054D46">
      <w:pPr>
        <w:jc w:val="center"/>
        <w:rPr>
          <w:b/>
          <w:sz w:val="28"/>
          <w:szCs w:val="28"/>
        </w:rPr>
      </w:pPr>
    </w:p>
    <w:p w14:paraId="61D350AD" w14:textId="07936DF7" w:rsidR="00054D46" w:rsidRPr="00493C0A" w:rsidRDefault="00054D46" w:rsidP="00054D46">
      <w:pPr>
        <w:jc w:val="center"/>
        <w:rPr>
          <w:b/>
          <w:sz w:val="28"/>
          <w:szCs w:val="28"/>
        </w:rPr>
      </w:pPr>
      <w:r w:rsidRPr="00493C0A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5D928B3" wp14:editId="16D1BEDA">
                <wp:simplePos x="0" y="0"/>
                <wp:positionH relativeFrom="column">
                  <wp:posOffset>2171700</wp:posOffset>
                </wp:positionH>
                <wp:positionV relativeFrom="paragraph">
                  <wp:posOffset>951865</wp:posOffset>
                </wp:positionV>
                <wp:extent cx="2274570" cy="397510"/>
                <wp:effectExtent l="9525" t="8890" r="11430" b="12700"/>
                <wp:wrapNone/>
                <wp:docPr id="1857221418" name="Rectangle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74570" cy="3975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941DE9" w14:textId="77777777" w:rsidR="00054D46" w:rsidRPr="00172316" w:rsidRDefault="00054D46" w:rsidP="00054D46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Assessed for eligibility (n=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2.241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5D928B3" id="Rectangle 87" o:spid="_x0000_s1026" style="position:absolute;left:0;text-align:left;margin-left:171pt;margin-top:74.95pt;width:179.1pt;height:31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">
                <v:textbox inset=",7.2pt,,7.2pt">
                  <w:txbxContent>
                    <w:p w14:paraId="39941DE9" w14:textId="77777777" w:rsidR="00054D46" w:rsidRPr="00172316" w:rsidRDefault="00054D46" w:rsidP="00054D46">
                      <w:pPr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Assessed for eligibility (n=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2.241)</w:t>
                      </w:r>
                    </w:p>
                  </w:txbxContent>
                </v:textbox>
              </v:rect>
            </w:pict>
          </mc:Fallback>
        </mc:AlternateContent>
      </w:r>
      <w:r w:rsidRPr="00493C0A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6FB00F0" wp14:editId="2B468946">
                <wp:simplePos x="0" y="0"/>
                <wp:positionH relativeFrom="column">
                  <wp:posOffset>3599815</wp:posOffset>
                </wp:positionH>
                <wp:positionV relativeFrom="paragraph">
                  <wp:posOffset>6147435</wp:posOffset>
                </wp:positionV>
                <wp:extent cx="2915285" cy="742950"/>
                <wp:effectExtent l="8890" t="13335" r="9525" b="5715"/>
                <wp:wrapNone/>
                <wp:docPr id="599225266" name="Rectangle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15285" cy="742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4C34E9" w14:textId="77777777" w:rsidR="00054D46" w:rsidRDefault="00054D46" w:rsidP="00054D46">
                            <w:pPr>
                              <w:rPr>
                                <w:rFonts w:cs="Calibri"/>
                              </w:rPr>
                            </w:pP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 xml:space="preserve">Analysed (n=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202</w:t>
                            </w: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 xml:space="preserve"> )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br/>
                            </w:r>
                            <w:r>
                              <w:rPr>
                                <w:rFonts w:ascii="Symbol" w:hAnsi="Symbol"/>
                                <w:sz w:val="16"/>
                                <w:szCs w:val="16"/>
                                <w:lang w:val="x-none"/>
                              </w:rPr>
                              <w:t></w:t>
                            </w:r>
                            <w:r>
                              <w:t> </w:t>
                            </w: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Excluded from analysis (give reasons) (n=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3</w:t>
                            </w: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 xml:space="preserve"> )</w:t>
                            </w:r>
                          </w:p>
                          <w:p w14:paraId="40968A23" w14:textId="77777777" w:rsidR="00054D46" w:rsidRDefault="00054D46" w:rsidP="00054D46">
                            <w:pPr>
                              <w:rPr>
                                <w:rFonts w:cs="Calibri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6FB00F0" id="Rectangle 86" o:spid="_x0000_s1027" style="position:absolute;left:0;text-align:left;margin-left:283.45pt;margin-top:484.05pt;width:229.55pt;height:58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">
                <v:textbox inset=",7.2pt,,7.2pt">
                  <w:txbxContent>
                    <w:p w14:paraId="024C34E9" w14:textId="77777777" w:rsidR="00054D46" w:rsidRDefault="00054D46" w:rsidP="00054D46">
                      <w:pPr>
                        <w:rPr>
                          <w:rFonts w:cs="Calibri"/>
                        </w:rPr>
                      </w:pP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 xml:space="preserve">Analysed (n= </w:t>
                      </w:r>
                      <w:proofErr w:type="gramStart"/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202</w:t>
                      </w: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 xml:space="preserve"> )</w:t>
                      </w:r>
                      <w:proofErr w:type="gramEnd"/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br/>
                      </w:r>
                      <w:r>
                        <w:rPr>
                          <w:rFonts w:ascii="Symbol" w:hAnsi="Symbol"/>
                          <w:sz w:val="16"/>
                          <w:szCs w:val="16"/>
                          <w:lang w:val="x-none"/>
                        </w:rPr>
                        <w:t></w:t>
                      </w:r>
                      <w:r>
                        <w:t> </w:t>
                      </w: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Excluded from analysis (give reasons) (n=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3</w:t>
                      </w: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 xml:space="preserve"> )</w:t>
                      </w:r>
                    </w:p>
                    <w:p w14:paraId="40968A23" w14:textId="77777777" w:rsidR="00054D46" w:rsidRDefault="00054D46" w:rsidP="00054D46">
                      <w:pPr>
                        <w:rPr>
                          <w:rFonts w:cs="Calibri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493C0A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65FFF71" wp14:editId="4B5A7459">
                <wp:simplePos x="0" y="0"/>
                <wp:positionH relativeFrom="column">
                  <wp:posOffset>3599815</wp:posOffset>
                </wp:positionH>
                <wp:positionV relativeFrom="paragraph">
                  <wp:posOffset>4943475</wp:posOffset>
                </wp:positionV>
                <wp:extent cx="2938780" cy="742950"/>
                <wp:effectExtent l="8890" t="9525" r="5080" b="9525"/>
                <wp:wrapNone/>
                <wp:docPr id="1985785577" name="Rectangle 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38780" cy="742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3E4319" w14:textId="77777777" w:rsidR="00054D46" w:rsidRPr="00172316" w:rsidRDefault="00054D46" w:rsidP="00054D46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Lost to follow-up (give reasons) (n=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9</w:t>
                            </w: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 xml:space="preserve"> )</w:t>
                            </w:r>
                            <w:proofErr w:type="gramEnd"/>
                          </w:p>
                          <w:p w14:paraId="71A0F384" w14:textId="77777777" w:rsidR="00054D46" w:rsidRPr="00172316" w:rsidRDefault="00054D46" w:rsidP="00054D46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Discontinued intervention (give reasons) (n=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5</w:t>
                            </w: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 xml:space="preserve"> )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65FFF71" id="Rectangle 85" o:spid="_x0000_s1028" style="position:absolute;left:0;text-align:left;margin-left:283.45pt;margin-top:389.25pt;width:231.4pt;height:58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">
                <v:textbox inset=",7.2pt,,7.2pt">
                  <w:txbxContent>
                    <w:p w14:paraId="6A3E4319" w14:textId="77777777" w:rsidR="00054D46" w:rsidRPr="00172316" w:rsidRDefault="00054D46" w:rsidP="00054D46">
                      <w:pP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</w:pP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Lost to follow-up (give reasons) (n=</w:t>
                      </w:r>
                      <w:proofErr w:type="gramStart"/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9</w:t>
                      </w: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 xml:space="preserve"> )</w:t>
                      </w:r>
                      <w:proofErr w:type="gramEnd"/>
                    </w:p>
                    <w:p w14:paraId="71A0F384" w14:textId="77777777" w:rsidR="00054D46" w:rsidRPr="00172316" w:rsidRDefault="00054D46" w:rsidP="00054D46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Discontinued intervention (give reasons) (n=</w:t>
                      </w:r>
                      <w:proofErr w:type="gramStart"/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5</w:t>
                      </w: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 xml:space="preserve"> )</w:t>
                      </w:r>
                      <w:proofErr w:type="gramEnd"/>
                    </w:p>
                  </w:txbxContent>
                </v:textbox>
              </v:rect>
            </w:pict>
          </mc:Fallback>
        </mc:AlternateContent>
      </w:r>
      <w:r w:rsidRPr="00493C0A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BD75D33" wp14:editId="2D532586">
                <wp:simplePos x="0" y="0"/>
                <wp:positionH relativeFrom="column">
                  <wp:posOffset>-592455</wp:posOffset>
                </wp:positionH>
                <wp:positionV relativeFrom="paragraph">
                  <wp:posOffset>6147435</wp:posOffset>
                </wp:positionV>
                <wp:extent cx="3018155" cy="742950"/>
                <wp:effectExtent l="7620" t="13335" r="12700" b="5715"/>
                <wp:wrapNone/>
                <wp:docPr id="209492305" name="Rectangle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18155" cy="742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AAFC33" w14:textId="77777777" w:rsidR="00054D46" w:rsidRDefault="00054D46" w:rsidP="00054D46">
                            <w:pPr>
                              <w:rPr>
                                <w:rFonts w:cs="Calibri"/>
                              </w:rPr>
                            </w:pP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Analysed (n=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N/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A</w:t>
                            </w: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 xml:space="preserve">  )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br/>
                            </w:r>
                            <w:r>
                              <w:rPr>
                                <w:rFonts w:ascii="Symbol" w:hAnsi="Symbol"/>
                                <w:sz w:val="16"/>
                                <w:szCs w:val="16"/>
                                <w:lang w:val="x-none"/>
                              </w:rPr>
                              <w:t></w:t>
                            </w:r>
                            <w:r>
                              <w:t> </w:t>
                            </w: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Excluded from analysis (give reasons) (n=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N/A</w:t>
                            </w: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 xml:space="preserve">  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BD75D33" id="Rectangle 84" o:spid="_x0000_s1029" style="position:absolute;left:0;text-align:left;margin-left:-46.65pt;margin-top:484.05pt;width:237.65pt;height:58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">
                <v:textbox inset=",7.2pt,,7.2pt">
                  <w:txbxContent>
                    <w:p w14:paraId="46AAFC33" w14:textId="77777777" w:rsidR="00054D46" w:rsidRDefault="00054D46" w:rsidP="00054D46">
                      <w:pPr>
                        <w:rPr>
                          <w:rFonts w:cs="Calibri"/>
                        </w:rPr>
                      </w:pP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Analysed (n=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N/</w:t>
                      </w:r>
                      <w:proofErr w:type="gramStart"/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A</w:t>
                      </w: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 xml:space="preserve">  )</w:t>
                      </w:r>
                      <w:proofErr w:type="gramEnd"/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br/>
                      </w:r>
                      <w:r>
                        <w:rPr>
                          <w:rFonts w:ascii="Symbol" w:hAnsi="Symbol"/>
                          <w:sz w:val="16"/>
                          <w:szCs w:val="16"/>
                          <w:lang w:val="x-none"/>
                        </w:rPr>
                        <w:t></w:t>
                      </w:r>
                      <w:r>
                        <w:t> </w:t>
                      </w: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Excluded from analysis (give reasons) (n=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N/A</w:t>
                      </w: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 xml:space="preserve">  )</w:t>
                      </w:r>
                    </w:p>
                  </w:txbxContent>
                </v:textbox>
              </v:rect>
            </w:pict>
          </mc:Fallback>
        </mc:AlternateContent>
      </w:r>
      <w:r w:rsidRPr="00493C0A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01F74DA" wp14:editId="5511582D">
                <wp:simplePos x="0" y="0"/>
                <wp:positionH relativeFrom="column">
                  <wp:posOffset>-502920</wp:posOffset>
                </wp:positionH>
                <wp:positionV relativeFrom="paragraph">
                  <wp:posOffset>3480435</wp:posOffset>
                </wp:positionV>
                <wp:extent cx="2962910" cy="971550"/>
                <wp:effectExtent l="11430" t="13335" r="6985" b="5715"/>
                <wp:wrapNone/>
                <wp:docPr id="1163569539" name="Rectangle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62910" cy="971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9A0413" w14:textId="77777777" w:rsidR="00054D46" w:rsidRPr="00172316" w:rsidRDefault="00054D46" w:rsidP="00054D46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 xml:space="preserve">Allocated to intervention (n= 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N/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A</w:t>
                            </w: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 xml:space="preserve"> )</w:t>
                            </w:r>
                            <w:proofErr w:type="gramEnd"/>
                          </w:p>
                          <w:p w14:paraId="379B14AF" w14:textId="77777777" w:rsidR="00054D46" w:rsidRDefault="00054D46" w:rsidP="00054D46">
                            <w:pPr>
                              <w:ind w:left="360" w:hanging="360"/>
                              <w:rPr>
                                <w:rFonts w:cs="Calibri"/>
                                <w:lang w:val="en-CA"/>
                              </w:rPr>
                            </w:pPr>
                            <w:r>
                              <w:rPr>
                                <w:rFonts w:ascii="Symbol" w:hAnsi="Symbol"/>
                                <w:sz w:val="16"/>
                                <w:szCs w:val="16"/>
                                <w:lang w:val="x-none"/>
                              </w:rPr>
                              <w:t></w:t>
                            </w:r>
                            <w:r>
                              <w:t> </w:t>
                            </w: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Received allocated intervention (n=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N/A</w:t>
                            </w: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 xml:space="preserve">  )</w:t>
                            </w:r>
                          </w:p>
                          <w:p w14:paraId="537557DD" w14:textId="77777777" w:rsidR="00054D46" w:rsidRDefault="00054D46" w:rsidP="00054D46">
                            <w:pPr>
                              <w:ind w:left="360" w:hanging="360"/>
                              <w:rPr>
                                <w:rFonts w:cs="Calibri"/>
                              </w:rPr>
                            </w:pPr>
                            <w:r>
                              <w:rPr>
                                <w:rFonts w:ascii="Symbol" w:hAnsi="Symbol"/>
                                <w:sz w:val="16"/>
                                <w:szCs w:val="16"/>
                                <w:lang w:val="x-none"/>
                              </w:rPr>
                              <w:t></w:t>
                            </w:r>
                            <w:r>
                              <w:t> </w:t>
                            </w: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Did not receive allocated intervention (give reasons) (n=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N/A</w:t>
                            </w: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 xml:space="preserve"> 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01F74DA" id="Rectangle 83" o:spid="_x0000_s1030" style="position:absolute;left:0;text-align:left;margin-left:-39.6pt;margin-top:274.05pt;width:233.3pt;height:76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">
                <v:textbox inset=",7.2pt,,7.2pt">
                  <w:txbxContent>
                    <w:p w14:paraId="289A0413" w14:textId="77777777" w:rsidR="00054D46" w:rsidRPr="00172316" w:rsidRDefault="00054D46" w:rsidP="00054D46">
                      <w:pP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</w:pP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 xml:space="preserve">Allocated to intervention (n= 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N/</w:t>
                      </w:r>
                      <w:proofErr w:type="gramStart"/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A</w:t>
                      </w: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 xml:space="preserve"> )</w:t>
                      </w:r>
                      <w:proofErr w:type="gramEnd"/>
                    </w:p>
                    <w:p w14:paraId="379B14AF" w14:textId="77777777" w:rsidR="00054D46" w:rsidRDefault="00054D46" w:rsidP="00054D46">
                      <w:pPr>
                        <w:ind w:left="360" w:hanging="360"/>
                        <w:rPr>
                          <w:rFonts w:cs="Calibri"/>
                          <w:lang w:val="en-CA"/>
                        </w:rPr>
                      </w:pPr>
                      <w:r>
                        <w:rPr>
                          <w:rFonts w:ascii="Symbol" w:hAnsi="Symbol"/>
                          <w:sz w:val="16"/>
                          <w:szCs w:val="16"/>
                          <w:lang w:val="x-none"/>
                        </w:rPr>
                        <w:t></w:t>
                      </w:r>
                      <w:r>
                        <w:t> </w:t>
                      </w: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Received allocated intervention (n=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N/A</w:t>
                      </w: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 xml:space="preserve">  )</w:t>
                      </w:r>
                    </w:p>
                    <w:p w14:paraId="537557DD" w14:textId="77777777" w:rsidR="00054D46" w:rsidRDefault="00054D46" w:rsidP="00054D46">
                      <w:pPr>
                        <w:ind w:left="360" w:hanging="360"/>
                        <w:rPr>
                          <w:rFonts w:cs="Calibri"/>
                        </w:rPr>
                      </w:pPr>
                      <w:r>
                        <w:rPr>
                          <w:rFonts w:ascii="Symbol" w:hAnsi="Symbol"/>
                          <w:sz w:val="16"/>
                          <w:szCs w:val="16"/>
                          <w:lang w:val="x-none"/>
                        </w:rPr>
                        <w:t></w:t>
                      </w:r>
                      <w:r>
                        <w:t> </w:t>
                      </w: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Did not receive allocated intervention (give reasons) (n=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N/A</w:t>
                      </w: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 xml:space="preserve"> )</w:t>
                      </w:r>
                    </w:p>
                  </w:txbxContent>
                </v:textbox>
              </v:rect>
            </w:pict>
          </mc:Fallback>
        </mc:AlternateContent>
      </w:r>
      <w:r w:rsidRPr="00493C0A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1D28479" wp14:editId="372F0A60">
                <wp:simplePos x="0" y="0"/>
                <wp:positionH relativeFrom="column">
                  <wp:posOffset>-546735</wp:posOffset>
                </wp:positionH>
                <wp:positionV relativeFrom="paragraph">
                  <wp:posOffset>4943475</wp:posOffset>
                </wp:positionV>
                <wp:extent cx="3006725" cy="742950"/>
                <wp:effectExtent l="5715" t="9525" r="6985" b="9525"/>
                <wp:wrapNone/>
                <wp:docPr id="1152956337" name="Rectangle 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06725" cy="742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B88E67" w14:textId="77777777" w:rsidR="00054D46" w:rsidRPr="00172316" w:rsidRDefault="00054D46" w:rsidP="00054D46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Lost to follow-up (give reasons) (n=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N/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A</w:t>
                            </w: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 xml:space="preserve"> )</w:t>
                            </w:r>
                            <w:proofErr w:type="gramEnd"/>
                          </w:p>
                          <w:p w14:paraId="5E3BEC71" w14:textId="77777777" w:rsidR="00054D46" w:rsidRPr="00172316" w:rsidRDefault="00054D46" w:rsidP="00054D46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Discontinued intervention (give reasons) (n=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N/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A</w:t>
                            </w: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 xml:space="preserve"> )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1D28479" id="Rectangle 82" o:spid="_x0000_s1031" style="position:absolute;left:0;text-align:left;margin-left:-43.05pt;margin-top:389.25pt;width:236.75pt;height:58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">
                <v:textbox inset=",7.2pt,,7.2pt">
                  <w:txbxContent>
                    <w:p w14:paraId="57B88E67" w14:textId="77777777" w:rsidR="00054D46" w:rsidRPr="00172316" w:rsidRDefault="00054D46" w:rsidP="00054D46">
                      <w:pP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</w:pP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Lost to follow-up (give reasons) (n=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N/</w:t>
                      </w:r>
                      <w:proofErr w:type="gramStart"/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A</w:t>
                      </w: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 xml:space="preserve"> )</w:t>
                      </w:r>
                      <w:proofErr w:type="gramEnd"/>
                    </w:p>
                    <w:p w14:paraId="5E3BEC71" w14:textId="77777777" w:rsidR="00054D46" w:rsidRPr="00172316" w:rsidRDefault="00054D46" w:rsidP="00054D46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Discontinued intervention (give reasons) (n=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N/</w:t>
                      </w:r>
                      <w:proofErr w:type="gramStart"/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A</w:t>
                      </w: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 xml:space="preserve"> )</w:t>
                      </w:r>
                      <w:proofErr w:type="gramEnd"/>
                    </w:p>
                  </w:txbxContent>
                </v:textbox>
              </v:rect>
            </w:pict>
          </mc:Fallback>
        </mc:AlternateContent>
      </w:r>
      <w:r w:rsidRPr="00493C0A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430CF0E" wp14:editId="34398DC0">
                <wp:simplePos x="0" y="0"/>
                <wp:positionH relativeFrom="column">
                  <wp:posOffset>3829050</wp:posOffset>
                </wp:positionH>
                <wp:positionV relativeFrom="paragraph">
                  <wp:posOffset>1466215</wp:posOffset>
                </wp:positionV>
                <wp:extent cx="2743835" cy="914400"/>
                <wp:effectExtent l="9525" t="8890" r="8890" b="10160"/>
                <wp:wrapNone/>
                <wp:docPr id="660109096" name="Rectangle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43835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EAA1E3" w14:textId="77777777" w:rsidR="00054D46" w:rsidRPr="00172316" w:rsidRDefault="00054D46" w:rsidP="00054D46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Excluded (n=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2,022</w:t>
                            </w: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)</w:t>
                            </w:r>
                          </w:p>
                          <w:p w14:paraId="33515E74" w14:textId="77777777" w:rsidR="00054D46" w:rsidRPr="00172316" w:rsidRDefault="00054D46" w:rsidP="00054D46">
                            <w:pPr>
                              <w:ind w:left="360" w:hanging="360"/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172316">
                              <w:rPr>
                                <w:rFonts w:ascii="Symbol" w:hAnsi="Symbol"/>
                                <w:sz w:val="16"/>
                                <w:szCs w:val="16"/>
                                <w:lang w:val="x-none"/>
                              </w:rPr>
                              <w:t></w:t>
                            </w:r>
                            <w:r w:rsidRPr="00172316">
                              <w:rPr>
                                <w:sz w:val="16"/>
                                <w:szCs w:val="16"/>
                              </w:rPr>
                              <w:t> </w:t>
                            </w:r>
                            <w:r w:rsidRPr="00172316">
                              <w:rPr>
                                <w:rFonts w:cs="Calibri"/>
                                <w:sz w:val="16"/>
                                <w:szCs w:val="16"/>
                                <w:lang w:val="en-CA"/>
                              </w:rPr>
                              <w:t xml:space="preserve">  </w:t>
                            </w: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Not meeting inclusion criteria (n=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1,939</w:t>
                            </w: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 xml:space="preserve">  )</w:t>
                            </w:r>
                          </w:p>
                          <w:p w14:paraId="53A14B93" w14:textId="77777777" w:rsidR="00054D46" w:rsidRPr="00172316" w:rsidRDefault="00054D46" w:rsidP="00054D46">
                            <w:pPr>
                              <w:ind w:left="360" w:hanging="360"/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172316">
                              <w:rPr>
                                <w:rFonts w:ascii="Symbol" w:hAnsi="Symbol"/>
                                <w:sz w:val="16"/>
                                <w:szCs w:val="16"/>
                                <w:lang w:val="x-none"/>
                              </w:rPr>
                              <w:t></w:t>
                            </w:r>
                            <w:r w:rsidRPr="00172316">
                              <w:rPr>
                                <w:sz w:val="16"/>
                                <w:szCs w:val="16"/>
                              </w:rPr>
                              <w:t> </w:t>
                            </w:r>
                            <w:r w:rsidRPr="00172316">
                              <w:rPr>
                                <w:rFonts w:cs="Calibri"/>
                                <w:sz w:val="16"/>
                                <w:szCs w:val="16"/>
                                <w:lang w:val="en-CA"/>
                              </w:rPr>
                              <w:t xml:space="preserve">  </w:t>
                            </w: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Declined to participate (n=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3</w:t>
                            </w: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 xml:space="preserve"> )</w:t>
                            </w:r>
                          </w:p>
                          <w:p w14:paraId="6DDD3285" w14:textId="77777777" w:rsidR="00054D46" w:rsidRPr="00172316" w:rsidRDefault="00054D46" w:rsidP="00054D46">
                            <w:pPr>
                              <w:ind w:left="360" w:hanging="36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172316">
                              <w:rPr>
                                <w:rFonts w:ascii="Symbol" w:hAnsi="Symbol"/>
                                <w:sz w:val="16"/>
                                <w:szCs w:val="16"/>
                                <w:lang w:val="x-none"/>
                              </w:rPr>
                              <w:t></w:t>
                            </w:r>
                            <w:r w:rsidRPr="00172316">
                              <w:rPr>
                                <w:sz w:val="16"/>
                                <w:szCs w:val="16"/>
                              </w:rPr>
                              <w:t> </w:t>
                            </w:r>
                            <w:r w:rsidRPr="00172316">
                              <w:rPr>
                                <w:rFonts w:cs="Calibri"/>
                                <w:sz w:val="16"/>
                                <w:szCs w:val="16"/>
                                <w:lang w:val="en-CA"/>
                              </w:rPr>
                              <w:t xml:space="preserve"> </w:t>
                            </w:r>
                            <w:r w:rsidRPr="00172316">
                              <w:rPr>
                                <w:rFonts w:cs="Calibri"/>
                                <w:sz w:val="20"/>
                                <w:szCs w:val="20"/>
                                <w:lang w:val="en-CA"/>
                              </w:rPr>
                              <w:t xml:space="preserve"> </w:t>
                            </w: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Other reasons (n=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80</w:t>
                            </w: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 xml:space="preserve"> 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430CF0E" id="Rectangle 81" o:spid="_x0000_s1032" style="position:absolute;left:0;text-align:left;margin-left:301.5pt;margin-top:115.45pt;width:216.05pt;height:1in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">
                <v:textbox inset=",7.2pt,,7.2pt">
                  <w:txbxContent>
                    <w:p w14:paraId="3BEAA1E3" w14:textId="77777777" w:rsidR="00054D46" w:rsidRPr="00172316" w:rsidRDefault="00054D46" w:rsidP="00054D46">
                      <w:pP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</w:pP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Excluded (n=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2,022</w:t>
                      </w: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)</w:t>
                      </w:r>
                    </w:p>
                    <w:p w14:paraId="33515E74" w14:textId="77777777" w:rsidR="00054D46" w:rsidRPr="00172316" w:rsidRDefault="00054D46" w:rsidP="00054D46">
                      <w:pPr>
                        <w:ind w:left="360" w:hanging="360"/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</w:pPr>
                      <w:r w:rsidRPr="00172316">
                        <w:rPr>
                          <w:rFonts w:ascii="Symbol" w:hAnsi="Symbol"/>
                          <w:sz w:val="16"/>
                          <w:szCs w:val="16"/>
                          <w:lang w:val="x-none"/>
                        </w:rPr>
                        <w:t></w:t>
                      </w:r>
                      <w:r w:rsidRPr="00172316">
                        <w:rPr>
                          <w:sz w:val="16"/>
                          <w:szCs w:val="16"/>
                        </w:rPr>
                        <w:t> </w:t>
                      </w:r>
                      <w:r w:rsidRPr="00172316">
                        <w:rPr>
                          <w:rFonts w:cs="Calibri"/>
                          <w:sz w:val="16"/>
                          <w:szCs w:val="16"/>
                          <w:lang w:val="en-CA"/>
                        </w:rPr>
                        <w:t xml:space="preserve">  </w:t>
                      </w: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Not meeting inclusion criteria (n=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1,939</w:t>
                      </w: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 xml:space="preserve">  )</w:t>
                      </w:r>
                    </w:p>
                    <w:p w14:paraId="53A14B93" w14:textId="77777777" w:rsidR="00054D46" w:rsidRPr="00172316" w:rsidRDefault="00054D46" w:rsidP="00054D46">
                      <w:pPr>
                        <w:ind w:left="360" w:hanging="360"/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</w:pPr>
                      <w:r w:rsidRPr="00172316">
                        <w:rPr>
                          <w:rFonts w:ascii="Symbol" w:hAnsi="Symbol"/>
                          <w:sz w:val="16"/>
                          <w:szCs w:val="16"/>
                          <w:lang w:val="x-none"/>
                        </w:rPr>
                        <w:t></w:t>
                      </w:r>
                      <w:r w:rsidRPr="00172316">
                        <w:rPr>
                          <w:sz w:val="16"/>
                          <w:szCs w:val="16"/>
                        </w:rPr>
                        <w:t> </w:t>
                      </w:r>
                      <w:r w:rsidRPr="00172316">
                        <w:rPr>
                          <w:rFonts w:cs="Calibri"/>
                          <w:sz w:val="16"/>
                          <w:szCs w:val="16"/>
                          <w:lang w:val="en-CA"/>
                        </w:rPr>
                        <w:t xml:space="preserve">  </w:t>
                      </w: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Declined to participate (n=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3</w:t>
                      </w: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 xml:space="preserve"> )</w:t>
                      </w:r>
                    </w:p>
                    <w:p w14:paraId="6DDD3285" w14:textId="77777777" w:rsidR="00054D46" w:rsidRPr="00172316" w:rsidRDefault="00054D46" w:rsidP="00054D46">
                      <w:pPr>
                        <w:ind w:left="360" w:hanging="36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172316">
                        <w:rPr>
                          <w:rFonts w:ascii="Symbol" w:hAnsi="Symbol"/>
                          <w:sz w:val="16"/>
                          <w:szCs w:val="16"/>
                          <w:lang w:val="x-none"/>
                        </w:rPr>
                        <w:t></w:t>
                      </w:r>
                      <w:r w:rsidRPr="00172316">
                        <w:rPr>
                          <w:sz w:val="16"/>
                          <w:szCs w:val="16"/>
                        </w:rPr>
                        <w:t> </w:t>
                      </w:r>
                      <w:r w:rsidRPr="00172316">
                        <w:rPr>
                          <w:rFonts w:cs="Calibri"/>
                          <w:sz w:val="16"/>
                          <w:szCs w:val="16"/>
                          <w:lang w:val="en-CA"/>
                        </w:rPr>
                        <w:t xml:space="preserve"> </w:t>
                      </w:r>
                      <w:r w:rsidRPr="00172316">
                        <w:rPr>
                          <w:rFonts w:cs="Calibri"/>
                          <w:sz w:val="20"/>
                          <w:szCs w:val="20"/>
                          <w:lang w:val="en-CA"/>
                        </w:rPr>
                        <w:t xml:space="preserve"> </w:t>
                      </w: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Other reasons (n=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80</w:t>
                      </w: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 xml:space="preserve"> )</w:t>
                      </w:r>
                    </w:p>
                  </w:txbxContent>
                </v:textbox>
              </v:rect>
            </w:pict>
          </mc:Fallback>
        </mc:AlternateContent>
      </w:r>
      <w:r w:rsidRPr="00493C0A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F840F4B" wp14:editId="0A5C9124">
                <wp:simplePos x="0" y="0"/>
                <wp:positionH relativeFrom="column">
                  <wp:posOffset>2298065</wp:posOffset>
                </wp:positionH>
                <wp:positionV relativeFrom="paragraph">
                  <wp:posOffset>4688205</wp:posOffset>
                </wp:positionV>
                <wp:extent cx="1443990" cy="312420"/>
                <wp:effectExtent l="12065" t="11430" r="10795" b="9525"/>
                <wp:wrapNone/>
                <wp:docPr id="1175402442" name="Rectangle: Rounded Corners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43990" cy="31242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A9C7FD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9E81CA3" w14:textId="77777777" w:rsidR="00054D46" w:rsidRDefault="00054D46" w:rsidP="00054D46">
                            <w:pPr>
                              <w:pStyle w:val="Heading2"/>
                              <w:spacing w:before="0"/>
                              <w:jc w:val="center"/>
                              <w:rPr>
                                <w:rFonts w:ascii="Candara" w:hAnsi="Candara"/>
                              </w:rPr>
                            </w:pPr>
                            <w:r>
                              <w:rPr>
                                <w:rFonts w:ascii="Candara" w:hAnsi="Candara"/>
                              </w:rPr>
                              <w:t>Follow-Up</w:t>
                            </w:r>
                          </w:p>
                        </w:txbxContent>
                      </wps:txbx>
                      <wps:bodyPr rot="0" vert="horz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F840F4B" id="Rectangle: Rounded Corners 80" o:spid="_x0000_s1033" style="position:absolute;left:0;text-align:left;margin-left:180.95pt;margin-top:369.15pt;width:113.7pt;height:24.6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" fillcolor="#a9c7fd">
                <v:textbox inset="3.6pt,,3.6pt">
                  <w:txbxContent>
                    <w:p w14:paraId="59E81CA3" w14:textId="77777777" w:rsidR="00054D46" w:rsidRDefault="00054D46" w:rsidP="00054D46">
                      <w:pPr>
                        <w:pStyle w:val="Heading2"/>
                        <w:spacing w:before="0"/>
                        <w:jc w:val="center"/>
                        <w:rPr>
                          <w:rFonts w:ascii="Candara" w:hAnsi="Candara"/>
                        </w:rPr>
                      </w:pPr>
                      <w:r>
                        <w:rPr>
                          <w:rFonts w:ascii="Candara" w:hAnsi="Candara"/>
                        </w:rPr>
                        <w:t>Follow-Up</w:t>
                      </w:r>
                    </w:p>
                  </w:txbxContent>
                </v:textbox>
              </v:roundrect>
            </w:pict>
          </mc:Fallback>
        </mc:AlternateContent>
      </w:r>
      <w:r w:rsidRPr="00493C0A">
        <w:rPr>
          <w:b/>
          <w:noProof/>
          <w:sz w:val="28"/>
          <w:szCs w:val="28"/>
        </w:rPr>
        <mc:AlternateContent>
          <mc:Choice Requires="wps">
            <w:drawing>
              <wp:anchor distT="36576" distB="36576" distL="36576" distR="36576" simplePos="0" relativeHeight="251673600" behindDoc="0" locked="0" layoutInCell="1" allowOverlap="1" wp14:anchorId="084BADD4" wp14:editId="2E8334A7">
                <wp:simplePos x="0" y="0"/>
                <wp:positionH relativeFrom="column">
                  <wp:posOffset>5047615</wp:posOffset>
                </wp:positionH>
                <wp:positionV relativeFrom="paragraph">
                  <wp:posOffset>5686425</wp:posOffset>
                </wp:positionV>
                <wp:extent cx="635" cy="461010"/>
                <wp:effectExtent l="56515" t="9525" r="57150" b="15240"/>
                <wp:wrapNone/>
                <wp:docPr id="255515394" name="Straight Arrow Connector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46101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6544610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9" o:spid="_x0000_s1026" type="#_x0000_t32" style="position:absolute;margin-left:397.45pt;margin-top:447.75pt;width:.05pt;height:36.3pt;z-index:25167360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">
                <v:stroke endarrow="block"/>
                <v:shadow color="#ccc"/>
              </v:shape>
            </w:pict>
          </mc:Fallback>
        </mc:AlternateContent>
      </w:r>
      <w:r w:rsidRPr="00493C0A">
        <w:rPr>
          <w:b/>
          <w:noProof/>
          <w:sz w:val="28"/>
          <w:szCs w:val="28"/>
        </w:rPr>
        <mc:AlternateContent>
          <mc:Choice Requires="wps">
            <w:drawing>
              <wp:anchor distT="36576" distB="36576" distL="36576" distR="36576" simplePos="0" relativeHeight="251672576" behindDoc="0" locked="0" layoutInCell="1" allowOverlap="1" wp14:anchorId="5A5861F9" wp14:editId="160632C8">
                <wp:simplePos x="0" y="0"/>
                <wp:positionH relativeFrom="column">
                  <wp:posOffset>1079500</wp:posOffset>
                </wp:positionH>
                <wp:positionV relativeFrom="paragraph">
                  <wp:posOffset>5686425</wp:posOffset>
                </wp:positionV>
                <wp:extent cx="0" cy="461010"/>
                <wp:effectExtent l="60325" t="9525" r="53975" b="15240"/>
                <wp:wrapNone/>
                <wp:docPr id="942080470" name="Straight Arrow Connector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46101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863845" id="Straight Arrow Connector 78" o:spid="_x0000_s1026" type="#_x0000_t32" style="position:absolute;margin-left:85pt;margin-top:447.75pt;width:0;height:36.3pt;z-index:251672576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">
                <v:stroke endarrow="block"/>
                <v:shadow color="#ccc"/>
              </v:shape>
            </w:pict>
          </mc:Fallback>
        </mc:AlternateContent>
      </w:r>
      <w:r w:rsidRPr="00493C0A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BB383FF" wp14:editId="7448F021">
                <wp:simplePos x="0" y="0"/>
                <wp:positionH relativeFrom="column">
                  <wp:posOffset>2325370</wp:posOffset>
                </wp:positionH>
                <wp:positionV relativeFrom="paragraph">
                  <wp:posOffset>5902325</wp:posOffset>
                </wp:positionV>
                <wp:extent cx="1426845" cy="297180"/>
                <wp:effectExtent l="10795" t="6350" r="10160" b="10795"/>
                <wp:wrapNone/>
                <wp:docPr id="2111532188" name="Rectangle: Rounded Corners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6845" cy="2971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A9C7FD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89F9107" w14:textId="77777777" w:rsidR="00054D46" w:rsidRDefault="00054D46" w:rsidP="00054D46">
                            <w:pPr>
                              <w:pStyle w:val="Heading2"/>
                              <w:spacing w:before="0"/>
                              <w:jc w:val="center"/>
                              <w:rPr>
                                <w:rFonts w:ascii="Candara" w:hAnsi="Candara"/>
                              </w:rPr>
                            </w:pPr>
                            <w:r>
                              <w:rPr>
                                <w:rFonts w:ascii="Candara" w:hAnsi="Candara"/>
                              </w:rPr>
                              <w:t>Analysis</w:t>
                            </w:r>
                          </w:p>
                        </w:txbxContent>
                      </wps:txbx>
                      <wps:bodyPr rot="0" vert="horz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BB383FF" id="Rectangle: Rounded Corners 77" o:spid="_x0000_s1034" style="position:absolute;left:0;text-align:left;margin-left:183.1pt;margin-top:464.75pt;width:112.35pt;height:23.4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" fillcolor="#a9c7fd">
                <v:textbox inset="3.6pt,,3.6pt">
                  <w:txbxContent>
                    <w:p w14:paraId="389F9107" w14:textId="77777777" w:rsidR="00054D46" w:rsidRDefault="00054D46" w:rsidP="00054D46">
                      <w:pPr>
                        <w:pStyle w:val="Heading2"/>
                        <w:spacing w:before="0"/>
                        <w:jc w:val="center"/>
                        <w:rPr>
                          <w:rFonts w:ascii="Candara" w:hAnsi="Candara"/>
                        </w:rPr>
                      </w:pPr>
                      <w:r>
                        <w:rPr>
                          <w:rFonts w:ascii="Candara" w:hAnsi="Candara"/>
                        </w:rPr>
                        <w:t>Analysis</w:t>
                      </w:r>
                    </w:p>
                  </w:txbxContent>
                </v:textbox>
              </v:roundrect>
            </w:pict>
          </mc:Fallback>
        </mc:AlternateContent>
      </w:r>
      <w:r w:rsidRPr="00493C0A">
        <w:rPr>
          <w:b/>
          <w:noProof/>
          <w:sz w:val="28"/>
          <w:szCs w:val="28"/>
        </w:rPr>
        <mc:AlternateContent>
          <mc:Choice Requires="wps">
            <w:drawing>
              <wp:anchor distT="36576" distB="36576" distL="36576" distR="36576" simplePos="0" relativeHeight="251671552" behindDoc="0" locked="0" layoutInCell="1" allowOverlap="1" wp14:anchorId="00DB8EC1" wp14:editId="39F733E8">
                <wp:simplePos x="0" y="0"/>
                <wp:positionH relativeFrom="column">
                  <wp:posOffset>5020310</wp:posOffset>
                </wp:positionH>
                <wp:positionV relativeFrom="paragraph">
                  <wp:posOffset>4466590</wp:posOffset>
                </wp:positionV>
                <wp:extent cx="0" cy="476885"/>
                <wp:effectExtent l="57785" t="8890" r="56515" b="19050"/>
                <wp:wrapNone/>
                <wp:docPr id="577422996" name="Straight Arrow Connector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47688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40AE18" id="Straight Arrow Connector 76" o:spid="_x0000_s1026" type="#_x0000_t32" style="position:absolute;margin-left:395.3pt;margin-top:351.7pt;width:0;height:37.55pt;z-index:25167155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">
                <v:stroke endarrow="block"/>
                <v:shadow color="#ccc"/>
              </v:shape>
            </w:pict>
          </mc:Fallback>
        </mc:AlternateContent>
      </w:r>
      <w:r w:rsidRPr="00493C0A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2002FAC" wp14:editId="571D6064">
                <wp:simplePos x="0" y="0"/>
                <wp:positionH relativeFrom="column">
                  <wp:posOffset>-291465</wp:posOffset>
                </wp:positionH>
                <wp:positionV relativeFrom="paragraph">
                  <wp:posOffset>871220</wp:posOffset>
                </wp:positionV>
                <wp:extent cx="1547495" cy="323215"/>
                <wp:effectExtent l="13335" t="13970" r="10795" b="5715"/>
                <wp:wrapNone/>
                <wp:docPr id="273667370" name="Rectangle: Rounded Corners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47495" cy="32321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A9C7FD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C8B7E07" w14:textId="77777777" w:rsidR="00054D46" w:rsidRDefault="00054D46" w:rsidP="00054D46">
                            <w:pPr>
                              <w:pStyle w:val="Heading2"/>
                              <w:spacing w:before="0"/>
                              <w:jc w:val="center"/>
                              <w:rPr>
                                <w:rFonts w:ascii="Candara" w:hAnsi="Candara"/>
                              </w:rPr>
                            </w:pPr>
                            <w:r>
                              <w:rPr>
                                <w:rFonts w:ascii="Candara" w:hAnsi="Candara"/>
                              </w:rPr>
                              <w:t>Enrollment</w:t>
                            </w:r>
                          </w:p>
                        </w:txbxContent>
                      </wps:txbx>
                      <wps:bodyPr rot="0" vert="horz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2002FAC" id="Rectangle: Rounded Corners 75" o:spid="_x0000_s1035" style="position:absolute;left:0;text-align:left;margin-left:-22.95pt;margin-top:68.6pt;width:121.85pt;height:25.4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" fillcolor="#a9c7fd">
                <v:textbox inset="3.6pt,,3.6pt">
                  <w:txbxContent>
                    <w:p w14:paraId="5C8B7E07" w14:textId="77777777" w:rsidR="00054D46" w:rsidRDefault="00054D46" w:rsidP="00054D46">
                      <w:pPr>
                        <w:pStyle w:val="Heading2"/>
                        <w:spacing w:before="0"/>
                        <w:jc w:val="center"/>
                        <w:rPr>
                          <w:rFonts w:ascii="Candara" w:hAnsi="Candara"/>
                        </w:rPr>
                      </w:pPr>
                      <w:r>
                        <w:rPr>
                          <w:rFonts w:ascii="Candara" w:hAnsi="Candara"/>
                        </w:rPr>
                        <w:t>Enrollment</w:t>
                      </w:r>
                    </w:p>
                  </w:txbxContent>
                </v:textbox>
              </v:roundrect>
            </w:pict>
          </mc:Fallback>
        </mc:AlternateContent>
      </w:r>
      <w:r w:rsidRPr="00493C0A">
        <w:rPr>
          <w:b/>
          <w:noProof/>
          <w:sz w:val="28"/>
          <w:szCs w:val="28"/>
        </w:rPr>
        <mc:AlternateContent>
          <mc:Choice Requires="wps">
            <w:drawing>
              <wp:anchor distT="36576" distB="36576" distL="36576" distR="36576" simplePos="0" relativeHeight="251674624" behindDoc="0" locked="0" layoutInCell="1" allowOverlap="1" wp14:anchorId="5C319DBE" wp14:editId="6EDBF859">
                <wp:simplePos x="0" y="0"/>
                <wp:positionH relativeFrom="column">
                  <wp:posOffset>1052195</wp:posOffset>
                </wp:positionH>
                <wp:positionV relativeFrom="paragraph">
                  <wp:posOffset>3080385</wp:posOffset>
                </wp:positionV>
                <wp:extent cx="2331720" cy="400050"/>
                <wp:effectExtent l="61595" t="13335" r="6985" b="15240"/>
                <wp:wrapNone/>
                <wp:docPr id="1451851734" name="Connector: Elbow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rot="10800000" flipV="1">
                          <a:off x="0" y="0"/>
                          <a:ext cx="2331720" cy="400050"/>
                        </a:xfrm>
                        <a:prstGeom prst="bentConnector2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FCB2400" id="_x0000_t33" coordsize="21600,21600" o:spt="33" o:oned="t" path="m,l21600,r,21600e" filled="f">
                <v:stroke joinstyle="miter"/>
                <v:path arrowok="t" fillok="f" o:connecttype="none"/>
                <o:lock v:ext="edit" shapetype="t"/>
              </v:shapetype>
              <v:shape id="Connector: Elbow 74" o:spid="_x0000_s1026" type="#_x0000_t33" style="position:absolute;margin-left:82.85pt;margin-top:242.55pt;width:183.6pt;height:31.5pt;rotation:180;flip:y;z-index:25167462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">
                <v:stroke endarrow="block"/>
                <v:shadow color="#ccc"/>
              </v:shape>
            </w:pict>
          </mc:Fallback>
        </mc:AlternateContent>
      </w:r>
      <w:r w:rsidRPr="00493C0A">
        <w:rPr>
          <w:b/>
          <w:noProof/>
          <w:sz w:val="28"/>
          <w:szCs w:val="28"/>
        </w:rPr>
        <mc:AlternateContent>
          <mc:Choice Requires="wps">
            <w:drawing>
              <wp:anchor distT="36576" distB="36576" distL="36576" distR="36576" simplePos="0" relativeHeight="251670528" behindDoc="0" locked="0" layoutInCell="1" allowOverlap="1" wp14:anchorId="767D7991" wp14:editId="2E0F8901">
                <wp:simplePos x="0" y="0"/>
                <wp:positionH relativeFrom="column">
                  <wp:posOffset>1052195</wp:posOffset>
                </wp:positionH>
                <wp:positionV relativeFrom="paragraph">
                  <wp:posOffset>4451985</wp:posOffset>
                </wp:positionV>
                <wp:extent cx="0" cy="491490"/>
                <wp:effectExtent l="61595" t="13335" r="52705" b="19050"/>
                <wp:wrapNone/>
                <wp:docPr id="2139533375" name="Straight Arrow Connector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49149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1365AD" id="Straight Arrow Connector 73" o:spid="_x0000_s1026" type="#_x0000_t32" style="position:absolute;margin-left:82.85pt;margin-top:350.55pt;width:0;height:38.7pt;z-index:25167052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">
                <v:stroke endarrow="block"/>
                <v:shadow color="#ccc"/>
              </v:shape>
            </w:pict>
          </mc:Fallback>
        </mc:AlternateContent>
      </w:r>
      <w:r w:rsidRPr="00493C0A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6ADA4B7" wp14:editId="0D6C69FD">
                <wp:simplePos x="0" y="0"/>
                <wp:positionH relativeFrom="column">
                  <wp:posOffset>2232660</wp:posOffset>
                </wp:positionH>
                <wp:positionV relativeFrom="paragraph">
                  <wp:posOffset>3307715</wp:posOffset>
                </wp:positionV>
                <wp:extent cx="1433830" cy="293370"/>
                <wp:effectExtent l="13335" t="12065" r="10160" b="8890"/>
                <wp:wrapNone/>
                <wp:docPr id="1682482082" name="Rectangle: Rounded Corners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33830" cy="29337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A9C7FD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E6EAD21" w14:textId="77777777" w:rsidR="00054D46" w:rsidRDefault="00054D46" w:rsidP="00054D46">
                            <w:pPr>
                              <w:pStyle w:val="Heading2"/>
                              <w:spacing w:before="0"/>
                              <w:jc w:val="center"/>
                              <w:rPr>
                                <w:rFonts w:ascii="Candara" w:hAnsi="Candara"/>
                              </w:rPr>
                            </w:pPr>
                            <w:r>
                              <w:rPr>
                                <w:rFonts w:ascii="Candara" w:hAnsi="Candara"/>
                              </w:rPr>
                              <w:t>Allocation</w:t>
                            </w:r>
                          </w:p>
                        </w:txbxContent>
                      </wps:txbx>
                      <wps:bodyPr rot="0" vert="horz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6ADA4B7" id="Rectangle: Rounded Corners 72" o:spid="_x0000_s1036" style="position:absolute;left:0;text-align:left;margin-left:175.8pt;margin-top:260.45pt;width:112.9pt;height:23.1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" fillcolor="#a9c7fd">
                <v:textbox inset="3.6pt,,3.6pt">
                  <w:txbxContent>
                    <w:p w14:paraId="6E6EAD21" w14:textId="77777777" w:rsidR="00054D46" w:rsidRDefault="00054D46" w:rsidP="00054D46">
                      <w:pPr>
                        <w:pStyle w:val="Heading2"/>
                        <w:spacing w:before="0"/>
                        <w:jc w:val="center"/>
                        <w:rPr>
                          <w:rFonts w:ascii="Candara" w:hAnsi="Candara"/>
                        </w:rPr>
                      </w:pPr>
                      <w:r>
                        <w:rPr>
                          <w:rFonts w:ascii="Candara" w:hAnsi="Candara"/>
                        </w:rPr>
                        <w:t>Allocation</w:t>
                      </w:r>
                    </w:p>
                  </w:txbxContent>
                </v:textbox>
              </v:roundrect>
            </w:pict>
          </mc:Fallback>
        </mc:AlternateContent>
      </w:r>
      <w:r w:rsidRPr="00493C0A">
        <w:rPr>
          <w:b/>
          <w:noProof/>
          <w:sz w:val="28"/>
          <w:szCs w:val="28"/>
        </w:rPr>
        <mc:AlternateContent>
          <mc:Choice Requires="wps">
            <w:drawing>
              <wp:anchor distT="36576" distB="36576" distL="36576" distR="36576" simplePos="0" relativeHeight="251678720" behindDoc="0" locked="0" layoutInCell="1" allowOverlap="1" wp14:anchorId="0E94CFD5" wp14:editId="4426C139">
                <wp:simplePos x="0" y="0"/>
                <wp:positionH relativeFrom="column">
                  <wp:posOffset>3172460</wp:posOffset>
                </wp:positionH>
                <wp:positionV relativeFrom="paragraph">
                  <wp:posOffset>1923415</wp:posOffset>
                </wp:positionV>
                <wp:extent cx="656590" cy="635"/>
                <wp:effectExtent l="10160" t="56515" r="19050" b="57150"/>
                <wp:wrapNone/>
                <wp:docPr id="327476563" name="Straight Arrow Connector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659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661FD9" id="Straight Arrow Connector 71" o:spid="_x0000_s1026" type="#_x0000_t32" style="position:absolute;margin-left:249.8pt;margin-top:151.45pt;width:51.7pt;height:.05pt;z-index:25167872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">
                <v:stroke endarrow="block"/>
                <v:shadow color="#ccc"/>
              </v:shape>
            </w:pict>
          </mc:Fallback>
        </mc:AlternateContent>
      </w:r>
      <w:r w:rsidRPr="00493C0A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DF5DF90" wp14:editId="4D03EB65">
                <wp:simplePos x="0" y="0"/>
                <wp:positionH relativeFrom="column">
                  <wp:posOffset>3599815</wp:posOffset>
                </wp:positionH>
                <wp:positionV relativeFrom="paragraph">
                  <wp:posOffset>3495040</wp:posOffset>
                </wp:positionV>
                <wp:extent cx="2843530" cy="971550"/>
                <wp:effectExtent l="8890" t="8890" r="5080" b="10160"/>
                <wp:wrapNone/>
                <wp:docPr id="148443172" name="Rectangle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43530" cy="971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F4BBFB" w14:textId="77777777" w:rsidR="00054D46" w:rsidRPr="00172316" w:rsidRDefault="00054D46" w:rsidP="00054D46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Allocated to intervention (n=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219</w:t>
                            </w: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)</w:t>
                            </w:r>
                          </w:p>
                          <w:p w14:paraId="15DC62BB" w14:textId="77777777" w:rsidR="00054D46" w:rsidRDefault="00054D46" w:rsidP="00054D46">
                            <w:pPr>
                              <w:ind w:left="360" w:hanging="360"/>
                              <w:rPr>
                                <w:rFonts w:cs="Calibri"/>
                                <w:lang w:val="en-CA"/>
                              </w:rPr>
                            </w:pPr>
                            <w:r>
                              <w:rPr>
                                <w:rFonts w:ascii="Symbol" w:hAnsi="Symbol"/>
                                <w:sz w:val="16"/>
                                <w:szCs w:val="16"/>
                                <w:lang w:val="x-none"/>
                              </w:rPr>
                              <w:t></w:t>
                            </w:r>
                            <w:r>
                              <w:t> </w:t>
                            </w: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Received allocated intervention (n=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205</w:t>
                            </w: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 xml:space="preserve"> )</w:t>
                            </w:r>
                          </w:p>
                          <w:p w14:paraId="42C44B8B" w14:textId="77777777" w:rsidR="00054D46" w:rsidRPr="00172316" w:rsidRDefault="00054D46" w:rsidP="00054D46">
                            <w:pPr>
                              <w:ind w:left="360" w:hanging="360"/>
                              <w:rPr>
                                <w:rFonts w:cs="Calibri"/>
                              </w:rPr>
                            </w:pPr>
                            <w:r>
                              <w:rPr>
                                <w:rFonts w:ascii="Symbol" w:hAnsi="Symbol"/>
                                <w:sz w:val="16"/>
                                <w:szCs w:val="16"/>
                                <w:lang w:val="x-none"/>
                              </w:rPr>
                              <w:t></w:t>
                            </w:r>
                            <w:r>
                              <w:t> </w:t>
                            </w: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 xml:space="preserve">Did not receive allocated intervention (give reasons) (n= 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14</w:t>
                            </w: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 xml:space="preserve"> 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DF5DF90" id="Rectangle 70" o:spid="_x0000_s1037" style="position:absolute;left:0;text-align:left;margin-left:283.45pt;margin-top:275.2pt;width:223.9pt;height:76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">
                <v:textbox inset=",7.2pt,,7.2pt">
                  <w:txbxContent>
                    <w:p w14:paraId="26F4BBFB" w14:textId="77777777" w:rsidR="00054D46" w:rsidRPr="00172316" w:rsidRDefault="00054D46" w:rsidP="00054D46">
                      <w:pP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</w:pP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Allocated to intervention (n=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219</w:t>
                      </w: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)</w:t>
                      </w:r>
                    </w:p>
                    <w:p w14:paraId="15DC62BB" w14:textId="77777777" w:rsidR="00054D46" w:rsidRDefault="00054D46" w:rsidP="00054D46">
                      <w:pPr>
                        <w:ind w:left="360" w:hanging="360"/>
                        <w:rPr>
                          <w:rFonts w:cs="Calibri"/>
                          <w:lang w:val="en-CA"/>
                        </w:rPr>
                      </w:pPr>
                      <w:r>
                        <w:rPr>
                          <w:rFonts w:ascii="Symbol" w:hAnsi="Symbol"/>
                          <w:sz w:val="16"/>
                          <w:szCs w:val="16"/>
                          <w:lang w:val="x-none"/>
                        </w:rPr>
                        <w:t></w:t>
                      </w:r>
                      <w:r>
                        <w:t> </w:t>
                      </w: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Received allocated intervention (n=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205</w:t>
                      </w: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 xml:space="preserve"> )</w:t>
                      </w:r>
                    </w:p>
                    <w:p w14:paraId="42C44B8B" w14:textId="77777777" w:rsidR="00054D46" w:rsidRPr="00172316" w:rsidRDefault="00054D46" w:rsidP="00054D46">
                      <w:pPr>
                        <w:ind w:left="360" w:hanging="360"/>
                        <w:rPr>
                          <w:rFonts w:cs="Calibri"/>
                        </w:rPr>
                      </w:pPr>
                      <w:r>
                        <w:rPr>
                          <w:rFonts w:ascii="Symbol" w:hAnsi="Symbol"/>
                          <w:sz w:val="16"/>
                          <w:szCs w:val="16"/>
                          <w:lang w:val="x-none"/>
                        </w:rPr>
                        <w:t></w:t>
                      </w:r>
                      <w:r>
                        <w:t> </w:t>
                      </w: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 xml:space="preserve">Did not receive allocated intervention (give reasons) (n= 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14</w:t>
                      </w: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 xml:space="preserve"> )</w:t>
                      </w:r>
                    </w:p>
                  </w:txbxContent>
                </v:textbox>
              </v:rect>
            </w:pict>
          </mc:Fallback>
        </mc:AlternateContent>
      </w:r>
      <w:r w:rsidRPr="00493C0A">
        <w:rPr>
          <w:b/>
          <w:noProof/>
          <w:sz w:val="28"/>
          <w:szCs w:val="28"/>
        </w:rPr>
        <mc:AlternateContent>
          <mc:Choice Requires="wps">
            <w:drawing>
              <wp:anchor distT="36576" distB="36576" distL="36576" distR="36576" simplePos="0" relativeHeight="251676672" behindDoc="0" locked="0" layoutInCell="1" allowOverlap="1" wp14:anchorId="5C8E9890" wp14:editId="2407BF79">
                <wp:simplePos x="0" y="0"/>
                <wp:positionH relativeFrom="column">
                  <wp:posOffset>3171825</wp:posOffset>
                </wp:positionH>
                <wp:positionV relativeFrom="paragraph">
                  <wp:posOffset>1349375</wp:posOffset>
                </wp:positionV>
                <wp:extent cx="635" cy="1732915"/>
                <wp:effectExtent l="57150" t="6350" r="56515" b="22860"/>
                <wp:wrapNone/>
                <wp:docPr id="1826647890" name="Straight Arrow Connector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173291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F85F76" id="Straight Arrow Connector 69" o:spid="_x0000_s1026" type="#_x0000_t32" style="position:absolute;margin-left:249.75pt;margin-top:106.25pt;width:.05pt;height:136.45pt;z-index:25167667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">
                <v:stroke endarrow="block"/>
                <v:shadow color="#ccc"/>
              </v:shape>
            </w:pict>
          </mc:Fallback>
        </mc:AlternateContent>
      </w:r>
      <w:r w:rsidRPr="00493C0A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57FB2E3" wp14:editId="5E2CE5A4">
                <wp:simplePos x="0" y="0"/>
                <wp:positionH relativeFrom="column">
                  <wp:posOffset>2400300</wp:posOffset>
                </wp:positionH>
                <wp:positionV relativeFrom="paragraph">
                  <wp:posOffset>2493645</wp:posOffset>
                </wp:positionV>
                <wp:extent cx="1611630" cy="342900"/>
                <wp:effectExtent l="9525" t="7620" r="7620" b="11430"/>
                <wp:wrapNone/>
                <wp:docPr id="617327169" name="Rectangle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1163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92E264" w14:textId="77777777" w:rsidR="00054D46" w:rsidRPr="00172316" w:rsidRDefault="00054D46" w:rsidP="00054D46">
                            <w:pPr>
                              <w:widowControl w:val="0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 xml:space="preserve">Randomized (n= 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219</w:t>
                            </w:r>
                            <w:r w:rsidRPr="001723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CA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7FB2E3" id="Rectangle 68" o:spid="_x0000_s1038" style="position:absolute;left:0;text-align:left;margin-left:189pt;margin-top:196.35pt;width:126.9pt;height:27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">
                <v:textbox inset=",7.2pt,,7.2pt">
                  <w:txbxContent>
                    <w:p w14:paraId="7F92E264" w14:textId="77777777" w:rsidR="00054D46" w:rsidRPr="00172316" w:rsidRDefault="00054D46" w:rsidP="00054D46">
                      <w:pPr>
                        <w:widowControl w:val="0"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 xml:space="preserve">Randomized (n= 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219</w:t>
                      </w:r>
                      <w:r w:rsidRPr="00172316">
                        <w:rPr>
                          <w:rFonts w:ascii="Arial" w:hAnsi="Arial" w:cs="Arial"/>
                          <w:sz w:val="20"/>
                          <w:szCs w:val="20"/>
                          <w:lang w:val="en-CA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Pr="00493C0A">
        <w:rPr>
          <w:b/>
          <w:noProof/>
          <w:sz w:val="28"/>
          <w:szCs w:val="28"/>
        </w:rPr>
        <mc:AlternateContent>
          <mc:Choice Requires="wps">
            <w:drawing>
              <wp:anchor distT="36576" distB="36576" distL="36576" distR="36576" simplePos="0" relativeHeight="251675648" behindDoc="0" locked="0" layoutInCell="1" allowOverlap="1" wp14:anchorId="6EFEA1DA" wp14:editId="401CE2DD">
                <wp:simplePos x="0" y="0"/>
                <wp:positionH relativeFrom="column">
                  <wp:posOffset>2689225</wp:posOffset>
                </wp:positionH>
                <wp:positionV relativeFrom="paragraph">
                  <wp:posOffset>3080385</wp:posOffset>
                </wp:positionV>
                <wp:extent cx="2331720" cy="400050"/>
                <wp:effectExtent l="12700" t="13335" r="55880" b="15240"/>
                <wp:wrapNone/>
                <wp:docPr id="833875438" name="Connector: Elbow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331720" cy="400050"/>
                        </a:xfrm>
                        <a:prstGeom prst="bentConnector2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D52ACA" id="Connector: Elbow 67" o:spid="_x0000_s1026" type="#_x0000_t33" style="position:absolute;margin-left:211.75pt;margin-top:242.55pt;width:183.6pt;height:31.5pt;z-index:25167564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">
                <v:stroke endarrow="block"/>
                <v:shadow color="#ccc"/>
              </v:shape>
            </w:pict>
          </mc:Fallback>
        </mc:AlternateContent>
      </w:r>
      <w:r w:rsidRPr="00493C0A">
        <w:rPr>
          <w:b/>
          <w:sz w:val="28"/>
          <w:szCs w:val="28"/>
        </w:rPr>
        <w:t>CONSORT 2010 Flow Diagram</w:t>
      </w:r>
    </w:p>
    <w:p w14:paraId="48134C38" w14:textId="2CF19770" w:rsidR="006E7E24" w:rsidRDefault="006E7E24" w:rsidP="00D06CAA">
      <w:pPr>
        <w:spacing w:line="480" w:lineRule="auto"/>
        <w:contextualSpacing/>
        <w:rPr>
          <w:rFonts w:asciiTheme="minorHAnsi" w:hAnsiTheme="minorHAnsi" w:cstheme="minorHAnsi"/>
        </w:rPr>
      </w:pPr>
    </w:p>
    <w:p w14:paraId="37A71780" w14:textId="77777777" w:rsidR="00054D46" w:rsidRDefault="00054D46" w:rsidP="00D06CAA">
      <w:pPr>
        <w:spacing w:line="480" w:lineRule="auto"/>
        <w:contextualSpacing/>
        <w:rPr>
          <w:rFonts w:asciiTheme="minorHAnsi" w:hAnsiTheme="minorHAnsi" w:cstheme="minorHAnsi"/>
        </w:rPr>
      </w:pPr>
    </w:p>
    <w:p w14:paraId="6C07EA12" w14:textId="77777777" w:rsidR="00054D46" w:rsidRDefault="00054D46" w:rsidP="00D06CAA">
      <w:pPr>
        <w:spacing w:line="480" w:lineRule="auto"/>
        <w:contextualSpacing/>
        <w:rPr>
          <w:rFonts w:asciiTheme="minorHAnsi" w:hAnsiTheme="minorHAnsi" w:cstheme="minorHAnsi"/>
        </w:rPr>
      </w:pPr>
    </w:p>
    <w:p w14:paraId="02D77F12" w14:textId="77777777" w:rsidR="00054D46" w:rsidRDefault="00054D46" w:rsidP="00D06CAA">
      <w:pPr>
        <w:spacing w:line="480" w:lineRule="auto"/>
        <w:contextualSpacing/>
        <w:rPr>
          <w:rFonts w:asciiTheme="minorHAnsi" w:hAnsiTheme="minorHAnsi" w:cstheme="minorHAnsi"/>
        </w:rPr>
      </w:pPr>
    </w:p>
    <w:p w14:paraId="76580DCB" w14:textId="77777777" w:rsidR="00054D46" w:rsidRDefault="00054D46" w:rsidP="00D06CAA">
      <w:pPr>
        <w:spacing w:line="480" w:lineRule="auto"/>
        <w:contextualSpacing/>
        <w:rPr>
          <w:rFonts w:asciiTheme="minorHAnsi" w:hAnsiTheme="minorHAnsi" w:cstheme="minorHAnsi"/>
        </w:rPr>
      </w:pPr>
    </w:p>
    <w:p w14:paraId="0C57C73C" w14:textId="77777777" w:rsidR="00054D46" w:rsidRDefault="00054D46" w:rsidP="00D06CAA">
      <w:pPr>
        <w:spacing w:line="480" w:lineRule="auto"/>
        <w:contextualSpacing/>
        <w:rPr>
          <w:rFonts w:asciiTheme="minorHAnsi" w:hAnsiTheme="minorHAnsi" w:cstheme="minorHAnsi"/>
        </w:rPr>
      </w:pPr>
    </w:p>
    <w:p w14:paraId="214E8407" w14:textId="77777777" w:rsidR="00054D46" w:rsidRDefault="00054D46" w:rsidP="00D06CAA">
      <w:pPr>
        <w:spacing w:line="480" w:lineRule="auto"/>
        <w:contextualSpacing/>
        <w:rPr>
          <w:rFonts w:asciiTheme="minorHAnsi" w:hAnsiTheme="minorHAnsi" w:cstheme="minorHAnsi"/>
        </w:rPr>
      </w:pPr>
    </w:p>
    <w:p w14:paraId="15F33AFB" w14:textId="77777777" w:rsidR="00054D46" w:rsidRDefault="00054D46" w:rsidP="00D06CAA">
      <w:pPr>
        <w:spacing w:line="480" w:lineRule="auto"/>
        <w:contextualSpacing/>
        <w:rPr>
          <w:rFonts w:asciiTheme="minorHAnsi" w:hAnsiTheme="minorHAnsi" w:cstheme="minorHAnsi"/>
        </w:rPr>
      </w:pPr>
    </w:p>
    <w:p w14:paraId="07E6E145" w14:textId="77777777" w:rsidR="00054D46" w:rsidRDefault="00054D46" w:rsidP="00D06CAA">
      <w:pPr>
        <w:spacing w:line="480" w:lineRule="auto"/>
        <w:contextualSpacing/>
        <w:rPr>
          <w:rFonts w:asciiTheme="minorHAnsi" w:hAnsiTheme="minorHAnsi" w:cstheme="minorHAnsi"/>
        </w:rPr>
      </w:pPr>
    </w:p>
    <w:p w14:paraId="644EDD74" w14:textId="77777777" w:rsidR="00054D46" w:rsidRDefault="00054D46" w:rsidP="00D06CAA">
      <w:pPr>
        <w:spacing w:line="480" w:lineRule="auto"/>
        <w:contextualSpacing/>
        <w:rPr>
          <w:rFonts w:asciiTheme="minorHAnsi" w:hAnsiTheme="minorHAnsi" w:cstheme="minorHAnsi"/>
        </w:rPr>
      </w:pPr>
    </w:p>
    <w:p w14:paraId="5120F60D" w14:textId="77777777" w:rsidR="00054D46" w:rsidRDefault="00054D46" w:rsidP="00D06CAA">
      <w:pPr>
        <w:spacing w:line="480" w:lineRule="auto"/>
        <w:contextualSpacing/>
        <w:rPr>
          <w:rFonts w:asciiTheme="minorHAnsi" w:hAnsiTheme="minorHAnsi" w:cstheme="minorHAnsi"/>
        </w:rPr>
      </w:pPr>
    </w:p>
    <w:p w14:paraId="3651F094" w14:textId="77777777" w:rsidR="00054D46" w:rsidRDefault="00054D46" w:rsidP="00D06CAA">
      <w:pPr>
        <w:spacing w:line="480" w:lineRule="auto"/>
        <w:contextualSpacing/>
        <w:rPr>
          <w:rFonts w:asciiTheme="minorHAnsi" w:hAnsiTheme="minorHAnsi" w:cstheme="minorHAnsi"/>
        </w:rPr>
      </w:pPr>
    </w:p>
    <w:p w14:paraId="5BD224FC" w14:textId="77777777" w:rsidR="00054D46" w:rsidRDefault="00054D46" w:rsidP="00D06CAA">
      <w:pPr>
        <w:spacing w:line="480" w:lineRule="auto"/>
        <w:contextualSpacing/>
        <w:rPr>
          <w:rFonts w:asciiTheme="minorHAnsi" w:hAnsiTheme="minorHAnsi" w:cstheme="minorHAnsi"/>
        </w:rPr>
      </w:pPr>
    </w:p>
    <w:p w14:paraId="17DAC60D" w14:textId="77777777" w:rsidR="00054D46" w:rsidRDefault="00054D46" w:rsidP="00D06CAA">
      <w:pPr>
        <w:spacing w:line="480" w:lineRule="auto"/>
        <w:contextualSpacing/>
        <w:rPr>
          <w:rFonts w:asciiTheme="minorHAnsi" w:hAnsiTheme="minorHAnsi" w:cstheme="minorHAnsi"/>
        </w:rPr>
      </w:pPr>
    </w:p>
    <w:p w14:paraId="1922EA7B" w14:textId="77777777" w:rsidR="00054D46" w:rsidRDefault="00054D46" w:rsidP="00D06CAA">
      <w:pPr>
        <w:spacing w:line="480" w:lineRule="auto"/>
        <w:contextualSpacing/>
        <w:rPr>
          <w:rFonts w:asciiTheme="minorHAnsi" w:hAnsiTheme="minorHAnsi" w:cstheme="minorHAnsi"/>
        </w:rPr>
      </w:pPr>
    </w:p>
    <w:p w14:paraId="2F9C936B" w14:textId="77777777" w:rsidR="00054D46" w:rsidRDefault="00054D46" w:rsidP="00D06CAA">
      <w:pPr>
        <w:spacing w:line="480" w:lineRule="auto"/>
        <w:contextualSpacing/>
        <w:rPr>
          <w:rFonts w:asciiTheme="minorHAnsi" w:hAnsiTheme="minorHAnsi" w:cstheme="minorHAnsi"/>
        </w:rPr>
      </w:pPr>
    </w:p>
    <w:p w14:paraId="6449EC91" w14:textId="77777777" w:rsidR="00054D46" w:rsidRDefault="00054D46" w:rsidP="00D06CAA">
      <w:pPr>
        <w:spacing w:line="480" w:lineRule="auto"/>
        <w:contextualSpacing/>
        <w:rPr>
          <w:rFonts w:asciiTheme="minorHAnsi" w:hAnsiTheme="minorHAnsi" w:cstheme="minorHAnsi"/>
        </w:rPr>
      </w:pPr>
    </w:p>
    <w:p w14:paraId="7E78A36A" w14:textId="77777777" w:rsidR="00054D46" w:rsidRDefault="00054D46" w:rsidP="00D06CAA">
      <w:pPr>
        <w:spacing w:line="480" w:lineRule="auto"/>
        <w:contextualSpacing/>
        <w:rPr>
          <w:rFonts w:asciiTheme="minorHAnsi" w:hAnsiTheme="minorHAnsi" w:cstheme="minorHAnsi"/>
        </w:rPr>
      </w:pPr>
    </w:p>
    <w:p w14:paraId="374A0EEA" w14:textId="77777777" w:rsidR="00054D46" w:rsidRDefault="00054D46" w:rsidP="00D06CAA">
      <w:pPr>
        <w:spacing w:line="480" w:lineRule="auto"/>
        <w:contextualSpacing/>
        <w:rPr>
          <w:rFonts w:asciiTheme="minorHAnsi" w:hAnsiTheme="minorHAnsi" w:cstheme="minorHAnsi"/>
        </w:rPr>
      </w:pPr>
    </w:p>
    <w:p w14:paraId="71B776A8" w14:textId="77777777" w:rsidR="00054D46" w:rsidRDefault="00054D46" w:rsidP="00D06CAA">
      <w:pPr>
        <w:spacing w:line="480" w:lineRule="auto"/>
        <w:contextualSpacing/>
        <w:rPr>
          <w:rFonts w:asciiTheme="minorHAnsi" w:hAnsiTheme="minorHAnsi" w:cstheme="minorHAnsi"/>
        </w:rPr>
      </w:pPr>
    </w:p>
    <w:p w14:paraId="67B4CF93" w14:textId="77777777" w:rsidR="00054D46" w:rsidRDefault="00054D46" w:rsidP="00D06CAA">
      <w:pPr>
        <w:spacing w:line="480" w:lineRule="auto"/>
        <w:contextualSpacing/>
        <w:rPr>
          <w:rFonts w:asciiTheme="minorHAnsi" w:hAnsiTheme="minorHAnsi" w:cstheme="minorHAnsi"/>
        </w:rPr>
      </w:pPr>
    </w:p>
    <w:p w14:paraId="1A1438E6" w14:textId="77777777" w:rsidR="00054D46" w:rsidRPr="00BA2BD4" w:rsidRDefault="00054D46" w:rsidP="00D06CAA">
      <w:pPr>
        <w:spacing w:line="480" w:lineRule="auto"/>
        <w:contextualSpacing/>
        <w:rPr>
          <w:rFonts w:asciiTheme="minorHAnsi" w:hAnsiTheme="minorHAnsi" w:cstheme="minorHAnsi"/>
        </w:rPr>
      </w:pPr>
    </w:p>
    <w:p w14:paraId="0BDFD863" w14:textId="3396F79B" w:rsidR="00271060" w:rsidRPr="00BA2BD4" w:rsidRDefault="00271060" w:rsidP="00271060">
      <w:pPr>
        <w:rPr>
          <w:rFonts w:asciiTheme="minorHAnsi" w:hAnsiTheme="minorHAnsi" w:cstheme="minorHAnsi"/>
        </w:rPr>
      </w:pPr>
      <w:r w:rsidRPr="00BA2BD4">
        <w:rPr>
          <w:rFonts w:asciiTheme="minorHAnsi" w:hAnsiTheme="minorHAnsi" w:cstheme="minorHAnsi"/>
        </w:rPr>
        <w:t xml:space="preserve">Table </w:t>
      </w:r>
      <w:r w:rsidR="000F251F" w:rsidRPr="00BA2BD4">
        <w:rPr>
          <w:rFonts w:asciiTheme="minorHAnsi" w:hAnsiTheme="minorHAnsi" w:cstheme="minorHAnsi"/>
        </w:rPr>
        <w:t>6</w:t>
      </w:r>
      <w:r w:rsidRPr="00BA2BD4">
        <w:rPr>
          <w:rFonts w:asciiTheme="minorHAnsi" w:hAnsiTheme="minorHAnsi" w:cstheme="minorHAnsi"/>
        </w:rPr>
        <w:t>. Correlation (Pearson) between teens</w:t>
      </w:r>
      <w:r w:rsidR="006C4310" w:rsidRPr="00BA2BD4">
        <w:rPr>
          <w:rFonts w:asciiTheme="minorHAnsi" w:hAnsiTheme="minorHAnsi" w:cstheme="minorHAnsi"/>
        </w:rPr>
        <w:t>'</w:t>
      </w:r>
      <w:r w:rsidRPr="00BA2BD4">
        <w:rPr>
          <w:rFonts w:asciiTheme="minorHAnsi" w:hAnsiTheme="minorHAnsi" w:cstheme="minorHAnsi"/>
        </w:rPr>
        <w:t xml:space="preserve"> and parents</w:t>
      </w:r>
      <w:r w:rsidR="006C4310" w:rsidRPr="00BA2BD4">
        <w:rPr>
          <w:rFonts w:asciiTheme="minorHAnsi" w:hAnsiTheme="minorHAnsi" w:cstheme="minorHAnsi"/>
        </w:rPr>
        <w:t>'</w:t>
      </w:r>
      <w:r w:rsidRPr="00BA2BD4">
        <w:rPr>
          <w:rFonts w:asciiTheme="minorHAnsi" w:hAnsiTheme="minorHAnsi" w:cstheme="minorHAnsi"/>
        </w:rPr>
        <w:t xml:space="preserve"> responses – </w:t>
      </w:r>
      <w:proofErr w:type="gramStart"/>
      <w:r w:rsidRPr="00BA2BD4">
        <w:rPr>
          <w:rFonts w:asciiTheme="minorHAnsi" w:hAnsiTheme="minorHAnsi" w:cstheme="minorHAnsi"/>
        </w:rPr>
        <w:t>Teens</w:t>
      </w:r>
      <w:proofErr w:type="gramEnd"/>
      <w:r w:rsidRPr="00BA2BD4">
        <w:rPr>
          <w:rFonts w:asciiTheme="minorHAnsi" w:hAnsiTheme="minorHAnsi" w:cstheme="minorHAnsi"/>
        </w:rPr>
        <w:t xml:space="preserve"> age 11-13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93"/>
        <w:gridCol w:w="1546"/>
        <w:gridCol w:w="1546"/>
        <w:gridCol w:w="1547"/>
        <w:gridCol w:w="1546"/>
        <w:gridCol w:w="1572"/>
      </w:tblGrid>
      <w:tr w:rsidR="00271060" w:rsidRPr="00BA2BD4" w14:paraId="63F59ADD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7D1047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N = 88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6441E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Parent VAS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D001F3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Parent APBQ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E792F4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Parent Facial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FD8604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Parent Verbal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0B0619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Parent Behavioral</w:t>
            </w:r>
          </w:p>
        </w:tc>
      </w:tr>
      <w:tr w:rsidR="00271060" w:rsidRPr="00BA2BD4" w14:paraId="7DEC2069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42E973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Teen VAS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02C077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61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9E46FC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09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15FC67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0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80D781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0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D852C4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05</w:t>
            </w:r>
          </w:p>
        </w:tc>
      </w:tr>
      <w:tr w:rsidR="00271060" w:rsidRPr="00BA2BD4" w14:paraId="4C8A21FB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45BF8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BMIS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6934CD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-0.47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1B720B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-0.24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F2D41B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0.14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BFEDEC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-0.30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172F9C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0.18</w:t>
            </w:r>
          </w:p>
        </w:tc>
      </w:tr>
      <w:tr w:rsidR="00271060" w:rsidRPr="00BA2BD4" w14:paraId="4B02F13F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66E67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STAI-C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06458D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48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A70DC9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1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C8B082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07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2858EC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8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E82C94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8</w:t>
            </w:r>
          </w:p>
        </w:tc>
      </w:tr>
      <w:tr w:rsidR="00271060" w:rsidRPr="00BA2BD4" w14:paraId="39CBCFF6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EDE2AA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PCS-C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1D795D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9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C5A3F3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07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2F7FD7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0.05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48176D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08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76C8B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3</w:t>
            </w:r>
          </w:p>
        </w:tc>
      </w:tr>
      <w:tr w:rsidR="00271060" w:rsidRPr="00BA2BD4" w14:paraId="406D2B87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F5E46F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Rumination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496EE3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2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2FB7E7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07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AF1706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0003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130F8E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08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489447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1</w:t>
            </w:r>
          </w:p>
        </w:tc>
      </w:tr>
      <w:tr w:rsidR="00271060" w:rsidRPr="00BA2BD4" w14:paraId="1E174962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2BBBAD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Magnification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CBA953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5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2BA7F2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02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D6E41A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0.11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F99696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04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12A381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1</w:t>
            </w:r>
          </w:p>
        </w:tc>
      </w:tr>
      <w:tr w:rsidR="00271060" w:rsidRPr="00BA2BD4" w14:paraId="69B9939B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66ECF2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Helplessness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9CF088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6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C46B8C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07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5EA10B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0.04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54EBE7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08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EACCA5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3</w:t>
            </w:r>
          </w:p>
        </w:tc>
      </w:tr>
    </w:tbl>
    <w:p w14:paraId="1DCBBA1B" w14:textId="0408B8D5" w:rsidR="003333FB" w:rsidRPr="00675978" w:rsidRDefault="00271060" w:rsidP="003333FB">
      <w:pPr>
        <w:outlineLvl w:val="0"/>
        <w:rPr>
          <w:rFonts w:asciiTheme="minorHAnsi" w:hAnsiTheme="minorHAnsi" w:cstheme="minorHAnsi"/>
        </w:rPr>
      </w:pPr>
      <w:r w:rsidRPr="00BA2BD4">
        <w:rPr>
          <w:rFonts w:asciiTheme="minorHAnsi" w:hAnsiTheme="minorHAnsi" w:cstheme="minorHAnsi"/>
        </w:rPr>
        <w:t>Note: Correlation coefficients listed in bold are significant at the 0.05 level.</w:t>
      </w:r>
      <w:r w:rsidR="00BA2BD4" w:rsidRPr="00BA2BD4">
        <w:rPr>
          <w:rFonts w:asciiTheme="minorHAnsi" w:hAnsiTheme="minorHAnsi" w:cstheme="minorHAnsi"/>
        </w:rPr>
        <w:t xml:space="preserve"> </w:t>
      </w:r>
      <w:r w:rsidR="00BA2BD4">
        <w:rPr>
          <w:rFonts w:asciiTheme="minorHAnsi" w:hAnsiTheme="minorHAnsi" w:cstheme="minorHAnsi"/>
        </w:rPr>
        <w:t>N is the number of patients.</w:t>
      </w:r>
      <w:r w:rsidR="003333FB" w:rsidRPr="003333FB">
        <w:rPr>
          <w:rFonts w:asciiTheme="minorHAnsi" w:hAnsiTheme="minorHAnsi" w:cstheme="minorHAnsi"/>
        </w:rPr>
        <w:t xml:space="preserve"> </w:t>
      </w:r>
      <w:r w:rsidR="003333FB" w:rsidRPr="00675978">
        <w:rPr>
          <w:rFonts w:asciiTheme="minorHAnsi" w:hAnsiTheme="minorHAnsi" w:cstheme="minorHAnsi"/>
        </w:rPr>
        <w:t xml:space="preserve">VAS is the Visual Analog Scale; BMIS is the Brief Mood Introspection Scale; STAI-C –is the State-Trait Anxiety Inventory for Children; PCS-C is the Pain Catastrophizing Scale for Children. </w:t>
      </w:r>
    </w:p>
    <w:p w14:paraId="2BAF56C1" w14:textId="77777777" w:rsidR="003333FB" w:rsidRPr="00675978" w:rsidRDefault="003333FB" w:rsidP="003333FB">
      <w:pPr>
        <w:outlineLvl w:val="0"/>
        <w:rPr>
          <w:rFonts w:asciiTheme="minorHAnsi" w:hAnsiTheme="minorHAnsi" w:cstheme="minorHAnsi"/>
        </w:rPr>
      </w:pPr>
    </w:p>
    <w:p w14:paraId="00A005C1" w14:textId="77777777" w:rsidR="003333FB" w:rsidRPr="00675978" w:rsidRDefault="003333FB" w:rsidP="003333FB">
      <w:pPr>
        <w:rPr>
          <w:rFonts w:asciiTheme="minorHAnsi" w:hAnsiTheme="minorHAnsi" w:cstheme="minorHAnsi"/>
        </w:rPr>
      </w:pPr>
    </w:p>
    <w:p w14:paraId="76037BD2" w14:textId="16097636" w:rsidR="00BA2BD4" w:rsidRPr="00BA2BD4" w:rsidRDefault="00BA2BD4" w:rsidP="00BA2BD4">
      <w:pPr>
        <w:contextualSpacing/>
        <w:rPr>
          <w:rFonts w:asciiTheme="minorHAnsi" w:hAnsiTheme="minorHAnsi" w:cstheme="minorHAnsi"/>
        </w:rPr>
      </w:pPr>
    </w:p>
    <w:p w14:paraId="0F608DF5" w14:textId="7EB22251" w:rsidR="00271060" w:rsidRPr="00BA2BD4" w:rsidRDefault="00271060" w:rsidP="00271060">
      <w:pPr>
        <w:contextualSpacing/>
        <w:rPr>
          <w:rFonts w:asciiTheme="minorHAnsi" w:hAnsiTheme="minorHAnsi" w:cstheme="minorHAnsi"/>
        </w:rPr>
      </w:pPr>
    </w:p>
    <w:p w14:paraId="0632B205" w14:textId="77777777" w:rsidR="00271060" w:rsidRPr="00BA2BD4" w:rsidRDefault="00271060" w:rsidP="00271060">
      <w:pPr>
        <w:contextualSpacing/>
        <w:rPr>
          <w:rFonts w:asciiTheme="minorHAnsi" w:hAnsiTheme="minorHAnsi" w:cstheme="minorHAnsi"/>
        </w:rPr>
      </w:pPr>
    </w:p>
    <w:p w14:paraId="61E41E44" w14:textId="77777777" w:rsidR="00271060" w:rsidRPr="00BA2BD4" w:rsidRDefault="00271060" w:rsidP="00271060">
      <w:pPr>
        <w:contextualSpacing/>
        <w:rPr>
          <w:rFonts w:asciiTheme="minorHAnsi" w:hAnsiTheme="minorHAnsi" w:cstheme="minorHAnsi"/>
        </w:rPr>
      </w:pPr>
    </w:p>
    <w:p w14:paraId="0769F63E" w14:textId="39CBF302" w:rsidR="00271060" w:rsidRPr="00BA2BD4" w:rsidRDefault="00271060" w:rsidP="00271060">
      <w:pPr>
        <w:contextualSpacing/>
        <w:rPr>
          <w:rFonts w:asciiTheme="minorHAnsi" w:hAnsiTheme="minorHAnsi" w:cstheme="minorHAnsi"/>
        </w:rPr>
      </w:pPr>
      <w:r w:rsidRPr="00BA2BD4">
        <w:rPr>
          <w:rFonts w:asciiTheme="minorHAnsi" w:hAnsiTheme="minorHAnsi" w:cstheme="minorHAnsi"/>
        </w:rPr>
        <w:t xml:space="preserve">Table </w:t>
      </w:r>
      <w:r w:rsidR="000F251F" w:rsidRPr="00BA2BD4">
        <w:rPr>
          <w:rFonts w:asciiTheme="minorHAnsi" w:hAnsiTheme="minorHAnsi" w:cstheme="minorHAnsi"/>
        </w:rPr>
        <w:t>7</w:t>
      </w:r>
      <w:r w:rsidRPr="00BA2BD4">
        <w:rPr>
          <w:rFonts w:asciiTheme="minorHAnsi" w:hAnsiTheme="minorHAnsi" w:cstheme="minorHAnsi"/>
        </w:rPr>
        <w:t>. Correlation (Spearman) between teens</w:t>
      </w:r>
      <w:r w:rsidR="006C4310" w:rsidRPr="00BA2BD4">
        <w:rPr>
          <w:rFonts w:asciiTheme="minorHAnsi" w:hAnsiTheme="minorHAnsi" w:cstheme="minorHAnsi"/>
        </w:rPr>
        <w:t>'</w:t>
      </w:r>
      <w:r w:rsidRPr="00BA2BD4">
        <w:rPr>
          <w:rFonts w:asciiTheme="minorHAnsi" w:hAnsiTheme="minorHAnsi" w:cstheme="minorHAnsi"/>
        </w:rPr>
        <w:t xml:space="preserve"> and nurses</w:t>
      </w:r>
      <w:r w:rsidR="006C4310" w:rsidRPr="00BA2BD4">
        <w:rPr>
          <w:rFonts w:asciiTheme="minorHAnsi" w:hAnsiTheme="minorHAnsi" w:cstheme="minorHAnsi"/>
        </w:rPr>
        <w:t>'</w:t>
      </w:r>
      <w:r w:rsidRPr="00BA2BD4">
        <w:rPr>
          <w:rFonts w:asciiTheme="minorHAnsi" w:hAnsiTheme="minorHAnsi" w:cstheme="minorHAnsi"/>
        </w:rPr>
        <w:t xml:space="preserve"> responses – Teens age</w:t>
      </w:r>
      <w:r w:rsidR="00756CCF" w:rsidRPr="00BA2BD4">
        <w:rPr>
          <w:rFonts w:asciiTheme="minorHAnsi" w:hAnsiTheme="minorHAnsi" w:cstheme="minorHAnsi"/>
        </w:rPr>
        <w:t>d</w:t>
      </w:r>
      <w:r w:rsidRPr="00BA2BD4">
        <w:rPr>
          <w:rFonts w:asciiTheme="minorHAnsi" w:hAnsiTheme="minorHAnsi" w:cstheme="minorHAnsi"/>
        </w:rPr>
        <w:t xml:space="preserve"> 11-13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93"/>
        <w:gridCol w:w="1545"/>
        <w:gridCol w:w="1545"/>
        <w:gridCol w:w="1545"/>
        <w:gridCol w:w="1548"/>
        <w:gridCol w:w="1574"/>
      </w:tblGrid>
      <w:tr w:rsidR="00271060" w:rsidRPr="00BA2BD4" w14:paraId="7A2B0B21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184C58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N = 88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3578B3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Nurse VAS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6455BB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Nurse APBQ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398D39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Nurse Facial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EB9694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Nurse Verbal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FC8FF2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Nurse Behavioral</w:t>
            </w:r>
          </w:p>
        </w:tc>
      </w:tr>
      <w:tr w:rsidR="00271060" w:rsidRPr="00BA2BD4" w14:paraId="3DF2B5E9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56F77C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Teen VAS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612BB0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40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D5B808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3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01F47B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5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0CE9E6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4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7606E2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1</w:t>
            </w:r>
          </w:p>
        </w:tc>
      </w:tr>
      <w:tr w:rsidR="00271060" w:rsidRPr="00BA2BD4" w14:paraId="065EBDAC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39931F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BMIS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CDE02E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-0.29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1E2F55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0.19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ABC01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-0.21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DB29F6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-0.21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E593AA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0.17</w:t>
            </w:r>
          </w:p>
        </w:tc>
      </w:tr>
      <w:tr w:rsidR="00271060" w:rsidRPr="00BA2BD4" w14:paraId="581EC745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9F2BF3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STAI-C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65F986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9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22410C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7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26727A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7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029BBE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7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1DB7BD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6</w:t>
            </w:r>
          </w:p>
        </w:tc>
      </w:tr>
      <w:tr w:rsidR="00271060" w:rsidRPr="00BA2BD4" w14:paraId="1C1AD24E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CF7457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PCS-C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AEF204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8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875714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09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2442A8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08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1DD6D6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1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C7A53D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06</w:t>
            </w:r>
          </w:p>
        </w:tc>
      </w:tr>
      <w:tr w:rsidR="00271060" w:rsidRPr="00BA2BD4" w14:paraId="2B7312DC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02B634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Rumination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14C7C1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8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3FE8F0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06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D8375F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09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D11ED6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09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8E416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03</w:t>
            </w:r>
          </w:p>
        </w:tc>
      </w:tr>
      <w:tr w:rsidR="00271060" w:rsidRPr="00BA2BD4" w14:paraId="620BDA90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A746DA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Magnification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561D98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3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BA288F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2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B2D5B6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09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BD5FD6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5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1281D6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0</w:t>
            </w:r>
          </w:p>
        </w:tc>
      </w:tr>
      <w:tr w:rsidR="00271060" w:rsidRPr="00BA2BD4" w14:paraId="19A83903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CCAED6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Helplessness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5C307D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4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BD2937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07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E2FBEB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06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E75784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08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152137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06</w:t>
            </w:r>
          </w:p>
        </w:tc>
      </w:tr>
    </w:tbl>
    <w:p w14:paraId="380FC6EC" w14:textId="077ECEA5" w:rsidR="003333FB" w:rsidRPr="00675978" w:rsidRDefault="00271060" w:rsidP="003333FB">
      <w:pPr>
        <w:outlineLvl w:val="0"/>
        <w:rPr>
          <w:rFonts w:asciiTheme="minorHAnsi" w:hAnsiTheme="minorHAnsi" w:cstheme="minorHAnsi"/>
        </w:rPr>
      </w:pPr>
      <w:r w:rsidRPr="00BA2BD4">
        <w:rPr>
          <w:rFonts w:asciiTheme="minorHAnsi" w:hAnsiTheme="minorHAnsi" w:cstheme="minorHAnsi"/>
        </w:rPr>
        <w:t>Note: Correlation coefficients listed in bold are significant at the 0.05 level.</w:t>
      </w:r>
      <w:r w:rsidR="00BA2BD4">
        <w:rPr>
          <w:rFonts w:asciiTheme="minorHAnsi" w:hAnsiTheme="minorHAnsi" w:cstheme="minorHAnsi"/>
        </w:rPr>
        <w:t xml:space="preserve"> N is the number of patients.</w:t>
      </w:r>
      <w:r w:rsidR="003333FB" w:rsidRPr="003333FB">
        <w:rPr>
          <w:rFonts w:asciiTheme="minorHAnsi" w:hAnsiTheme="minorHAnsi" w:cstheme="minorHAnsi"/>
        </w:rPr>
        <w:t xml:space="preserve"> </w:t>
      </w:r>
      <w:r w:rsidR="003333FB" w:rsidRPr="00675978">
        <w:rPr>
          <w:rFonts w:asciiTheme="minorHAnsi" w:hAnsiTheme="minorHAnsi" w:cstheme="minorHAnsi"/>
        </w:rPr>
        <w:t xml:space="preserve">VAS is the Visual Analog Scale; BMIS is the Brief Mood Introspection Scale; STAI-C –is the State-Trait Anxiety Inventory for Children; PCS-C is the Pain Catastrophizing Scale for Children. </w:t>
      </w:r>
    </w:p>
    <w:p w14:paraId="504F1F5B" w14:textId="77777777" w:rsidR="003333FB" w:rsidRPr="00675978" w:rsidRDefault="003333FB" w:rsidP="003333FB">
      <w:pPr>
        <w:outlineLvl w:val="0"/>
        <w:rPr>
          <w:rFonts w:asciiTheme="minorHAnsi" w:hAnsiTheme="minorHAnsi" w:cstheme="minorHAnsi"/>
        </w:rPr>
      </w:pPr>
    </w:p>
    <w:p w14:paraId="0672B4D0" w14:textId="77777777" w:rsidR="003333FB" w:rsidRPr="00675978" w:rsidRDefault="003333FB" w:rsidP="003333FB">
      <w:pPr>
        <w:rPr>
          <w:rFonts w:asciiTheme="minorHAnsi" w:hAnsiTheme="minorHAnsi" w:cstheme="minorHAnsi"/>
        </w:rPr>
      </w:pPr>
    </w:p>
    <w:p w14:paraId="6C5A86B8" w14:textId="798F3F5D" w:rsidR="00BA2BD4" w:rsidRPr="00BA2BD4" w:rsidRDefault="00BA2BD4" w:rsidP="00BA2BD4">
      <w:pPr>
        <w:contextualSpacing/>
        <w:rPr>
          <w:rFonts w:asciiTheme="minorHAnsi" w:hAnsiTheme="minorHAnsi" w:cstheme="minorHAnsi"/>
        </w:rPr>
      </w:pPr>
    </w:p>
    <w:p w14:paraId="659FEF7F" w14:textId="67EF3C66" w:rsidR="00271060" w:rsidRPr="00BA2BD4" w:rsidRDefault="00271060" w:rsidP="00271060">
      <w:pPr>
        <w:contextualSpacing/>
        <w:rPr>
          <w:rFonts w:asciiTheme="minorHAnsi" w:hAnsiTheme="minorHAnsi" w:cstheme="minorHAnsi"/>
        </w:rPr>
      </w:pPr>
    </w:p>
    <w:p w14:paraId="43B3B8F2" w14:textId="77777777" w:rsidR="00271060" w:rsidRPr="00BA2BD4" w:rsidRDefault="00271060" w:rsidP="00271060">
      <w:pPr>
        <w:contextualSpacing/>
        <w:rPr>
          <w:rFonts w:asciiTheme="minorHAnsi" w:hAnsiTheme="minorHAnsi" w:cstheme="minorHAnsi"/>
        </w:rPr>
      </w:pPr>
    </w:p>
    <w:p w14:paraId="60CB05A3" w14:textId="77777777" w:rsidR="00271060" w:rsidRPr="00BA2BD4" w:rsidRDefault="00271060" w:rsidP="00271060">
      <w:pPr>
        <w:contextualSpacing/>
        <w:rPr>
          <w:rFonts w:asciiTheme="minorHAnsi" w:hAnsiTheme="minorHAnsi" w:cstheme="minorHAnsi"/>
        </w:rPr>
      </w:pPr>
    </w:p>
    <w:p w14:paraId="67A4235E" w14:textId="54ED11E9" w:rsidR="00271060" w:rsidRPr="00BA2BD4" w:rsidRDefault="00271060" w:rsidP="00271060">
      <w:pPr>
        <w:contextualSpacing/>
        <w:rPr>
          <w:rFonts w:asciiTheme="minorHAnsi" w:hAnsiTheme="minorHAnsi" w:cstheme="minorHAnsi"/>
        </w:rPr>
      </w:pPr>
      <w:r w:rsidRPr="00BA2BD4">
        <w:rPr>
          <w:rFonts w:asciiTheme="minorHAnsi" w:hAnsiTheme="minorHAnsi" w:cstheme="minorHAnsi"/>
        </w:rPr>
        <w:t xml:space="preserve">Table </w:t>
      </w:r>
      <w:r w:rsidR="000F251F" w:rsidRPr="00BA2BD4">
        <w:rPr>
          <w:rFonts w:asciiTheme="minorHAnsi" w:hAnsiTheme="minorHAnsi" w:cstheme="minorHAnsi"/>
        </w:rPr>
        <w:t>8</w:t>
      </w:r>
      <w:r w:rsidRPr="00BA2BD4">
        <w:rPr>
          <w:rFonts w:asciiTheme="minorHAnsi" w:hAnsiTheme="minorHAnsi" w:cstheme="minorHAnsi"/>
        </w:rPr>
        <w:t>. Correlation (Pearson) between teens</w:t>
      </w:r>
      <w:r w:rsidR="006C4310" w:rsidRPr="00BA2BD4">
        <w:rPr>
          <w:rFonts w:asciiTheme="minorHAnsi" w:hAnsiTheme="minorHAnsi" w:cstheme="minorHAnsi"/>
        </w:rPr>
        <w:t>'</w:t>
      </w:r>
      <w:r w:rsidRPr="00BA2BD4">
        <w:rPr>
          <w:rFonts w:asciiTheme="minorHAnsi" w:hAnsiTheme="minorHAnsi" w:cstheme="minorHAnsi"/>
        </w:rPr>
        <w:t xml:space="preserve"> various scale responses – </w:t>
      </w:r>
      <w:proofErr w:type="gramStart"/>
      <w:r w:rsidRPr="00BA2BD4">
        <w:rPr>
          <w:rFonts w:asciiTheme="minorHAnsi" w:hAnsiTheme="minorHAnsi" w:cstheme="minorHAnsi"/>
        </w:rPr>
        <w:t>Teens</w:t>
      </w:r>
      <w:proofErr w:type="gramEnd"/>
      <w:r w:rsidRPr="00BA2BD4">
        <w:rPr>
          <w:rFonts w:asciiTheme="minorHAnsi" w:hAnsiTheme="minorHAnsi" w:cstheme="minorHAnsi"/>
        </w:rPr>
        <w:t xml:space="preserve"> age 11-13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64"/>
        <w:gridCol w:w="1143"/>
        <w:gridCol w:w="1144"/>
        <w:gridCol w:w="1118"/>
        <w:gridCol w:w="1355"/>
        <w:gridCol w:w="1564"/>
        <w:gridCol w:w="1462"/>
      </w:tblGrid>
      <w:tr w:rsidR="00271060" w:rsidRPr="00BA2BD4" w14:paraId="04D1A0DA" w14:textId="77777777" w:rsidTr="00271060"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EDAF3B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N = 88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683B5C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BMIS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9F27D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STAI-C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989CDA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PCS-C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C5F8FC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Rumination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EDD8AD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Magnification</w:t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9E4BDF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Helplessness</w:t>
            </w:r>
          </w:p>
        </w:tc>
      </w:tr>
      <w:tr w:rsidR="00271060" w:rsidRPr="00BA2BD4" w14:paraId="54E0A4B1" w14:textId="77777777" w:rsidTr="00271060"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481D1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Teen VAS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C518BA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-0.46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525D53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44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D33D7A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35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EA42C5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36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10440D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30</w:t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0F8150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30</w:t>
            </w:r>
          </w:p>
        </w:tc>
      </w:tr>
      <w:tr w:rsidR="00271060" w:rsidRPr="00BA2BD4" w14:paraId="19D15790" w14:textId="77777777" w:rsidTr="00271060"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1AF0D8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BMIS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66071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--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FE9DF4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-0.89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FE5762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-0.38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6B17D9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-0.37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7EEA72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-0.31</w:t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F5191E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-0.35</w:t>
            </w:r>
          </w:p>
        </w:tc>
      </w:tr>
      <w:tr w:rsidR="00271060" w:rsidRPr="00BA2BD4" w14:paraId="40F59C13" w14:textId="77777777" w:rsidTr="00271060"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18E39E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STAI-C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E0CFA2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--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8A4C45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--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9CEBC7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44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0DFCBE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37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A601DB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41</w:t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A1F9B6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42</w:t>
            </w:r>
          </w:p>
        </w:tc>
      </w:tr>
      <w:tr w:rsidR="00271060" w:rsidRPr="00BA2BD4" w14:paraId="750602C2" w14:textId="77777777" w:rsidTr="00271060"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716064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PCS-C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8BADD9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--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994FA5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--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9169D8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--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967BE1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90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1B3CAE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84</w:t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F3C629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95</w:t>
            </w:r>
          </w:p>
        </w:tc>
      </w:tr>
      <w:tr w:rsidR="00271060" w:rsidRPr="00BA2BD4" w14:paraId="79852994" w14:textId="77777777" w:rsidTr="00271060"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A4D407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Rumination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66B44A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--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1F20A6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--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345FC1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--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4A4966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--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EEC98A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66</w:t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B673CC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77</w:t>
            </w:r>
          </w:p>
        </w:tc>
      </w:tr>
      <w:tr w:rsidR="00271060" w:rsidRPr="00BA2BD4" w14:paraId="770062AC" w14:textId="77777777" w:rsidTr="00271060"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99161E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Magnification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F24068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--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9DC8E0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--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2FECDA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--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9E38DE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--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F8760A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--</w:t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D52BDB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72</w:t>
            </w:r>
          </w:p>
        </w:tc>
      </w:tr>
    </w:tbl>
    <w:p w14:paraId="09CBEB4D" w14:textId="28F9CFD5" w:rsidR="003333FB" w:rsidRPr="00675978" w:rsidRDefault="00271060" w:rsidP="003333FB">
      <w:pPr>
        <w:outlineLvl w:val="0"/>
        <w:rPr>
          <w:rFonts w:asciiTheme="minorHAnsi" w:hAnsiTheme="minorHAnsi" w:cstheme="minorHAnsi"/>
        </w:rPr>
      </w:pPr>
      <w:r w:rsidRPr="00BA2BD4">
        <w:rPr>
          <w:rFonts w:asciiTheme="minorHAnsi" w:hAnsiTheme="minorHAnsi" w:cstheme="minorHAnsi"/>
        </w:rPr>
        <w:t>Note: Correlation coefficients listed in bold are significant at the 0.05 level.</w:t>
      </w:r>
      <w:r w:rsidR="00BA2BD4">
        <w:rPr>
          <w:rFonts w:asciiTheme="minorHAnsi" w:hAnsiTheme="minorHAnsi" w:cstheme="minorHAnsi"/>
        </w:rPr>
        <w:t xml:space="preserve"> N is the number of patients.</w:t>
      </w:r>
      <w:r w:rsidR="003333FB" w:rsidRPr="003333FB">
        <w:rPr>
          <w:rFonts w:asciiTheme="minorHAnsi" w:hAnsiTheme="minorHAnsi" w:cstheme="minorHAnsi"/>
        </w:rPr>
        <w:t xml:space="preserve"> </w:t>
      </w:r>
      <w:r w:rsidR="003333FB" w:rsidRPr="00675978">
        <w:rPr>
          <w:rFonts w:asciiTheme="minorHAnsi" w:hAnsiTheme="minorHAnsi" w:cstheme="minorHAnsi"/>
        </w:rPr>
        <w:t xml:space="preserve">VAS is the Visual Analog Scale; BMIS is the Brief Mood Introspection Scale; STAI-C –is the State-Trait Anxiety Inventory for Children; PCS-C is the Pain Catastrophizing Scale for Children. </w:t>
      </w:r>
    </w:p>
    <w:p w14:paraId="6F0E9242" w14:textId="77777777" w:rsidR="003333FB" w:rsidRPr="00675978" w:rsidRDefault="003333FB" w:rsidP="003333FB">
      <w:pPr>
        <w:outlineLvl w:val="0"/>
        <w:rPr>
          <w:rFonts w:asciiTheme="minorHAnsi" w:hAnsiTheme="minorHAnsi" w:cstheme="minorHAnsi"/>
        </w:rPr>
      </w:pPr>
    </w:p>
    <w:p w14:paraId="1D0DD96B" w14:textId="77777777" w:rsidR="003333FB" w:rsidRPr="00675978" w:rsidRDefault="003333FB" w:rsidP="003333FB">
      <w:pPr>
        <w:rPr>
          <w:rFonts w:asciiTheme="minorHAnsi" w:hAnsiTheme="minorHAnsi" w:cstheme="minorHAnsi"/>
        </w:rPr>
      </w:pPr>
    </w:p>
    <w:p w14:paraId="229DB5F3" w14:textId="375A9458" w:rsidR="00BA2BD4" w:rsidRPr="00BA2BD4" w:rsidRDefault="00BA2BD4" w:rsidP="00BA2BD4">
      <w:pPr>
        <w:contextualSpacing/>
        <w:rPr>
          <w:rFonts w:asciiTheme="minorHAnsi" w:hAnsiTheme="minorHAnsi" w:cstheme="minorHAnsi"/>
        </w:rPr>
      </w:pPr>
    </w:p>
    <w:p w14:paraId="64D652E6" w14:textId="1759DE28" w:rsidR="00271060" w:rsidRPr="00BA2BD4" w:rsidRDefault="00271060" w:rsidP="00271060">
      <w:pPr>
        <w:contextualSpacing/>
        <w:rPr>
          <w:rFonts w:asciiTheme="minorHAnsi" w:hAnsiTheme="minorHAnsi" w:cstheme="minorHAnsi"/>
        </w:rPr>
      </w:pPr>
    </w:p>
    <w:p w14:paraId="0D37297C" w14:textId="77777777" w:rsidR="00271060" w:rsidRPr="00BA2BD4" w:rsidRDefault="00271060" w:rsidP="00271060">
      <w:pPr>
        <w:contextualSpacing/>
        <w:rPr>
          <w:rFonts w:asciiTheme="minorHAnsi" w:hAnsiTheme="minorHAnsi" w:cstheme="minorHAnsi"/>
        </w:rPr>
      </w:pPr>
    </w:p>
    <w:p w14:paraId="183F2B0E" w14:textId="77777777" w:rsidR="00271060" w:rsidRPr="00BA2BD4" w:rsidRDefault="00271060" w:rsidP="00271060">
      <w:pPr>
        <w:rPr>
          <w:rFonts w:asciiTheme="minorHAnsi" w:hAnsiTheme="minorHAnsi" w:cstheme="minorHAnsi"/>
        </w:rPr>
      </w:pPr>
      <w:r w:rsidRPr="00BA2BD4">
        <w:rPr>
          <w:rFonts w:asciiTheme="minorHAnsi" w:hAnsiTheme="minorHAnsi" w:cstheme="minorHAnsi"/>
        </w:rPr>
        <w:br w:type="page"/>
      </w:r>
    </w:p>
    <w:p w14:paraId="4A63639E" w14:textId="1DFC4F10" w:rsidR="00271060" w:rsidRPr="00BA2BD4" w:rsidRDefault="00271060" w:rsidP="00271060">
      <w:pPr>
        <w:contextualSpacing/>
        <w:rPr>
          <w:rFonts w:asciiTheme="minorHAnsi" w:hAnsiTheme="minorHAnsi" w:cstheme="minorHAnsi"/>
        </w:rPr>
      </w:pPr>
      <w:r w:rsidRPr="00BA2BD4">
        <w:rPr>
          <w:rFonts w:asciiTheme="minorHAnsi" w:hAnsiTheme="minorHAnsi" w:cstheme="minorHAnsi"/>
        </w:rPr>
        <w:t xml:space="preserve">Table </w:t>
      </w:r>
      <w:r w:rsidR="000F251F" w:rsidRPr="00BA2BD4">
        <w:rPr>
          <w:rFonts w:asciiTheme="minorHAnsi" w:hAnsiTheme="minorHAnsi" w:cstheme="minorHAnsi"/>
        </w:rPr>
        <w:t>9</w:t>
      </w:r>
      <w:r w:rsidRPr="00BA2BD4">
        <w:rPr>
          <w:rFonts w:asciiTheme="minorHAnsi" w:hAnsiTheme="minorHAnsi" w:cstheme="minorHAnsi"/>
        </w:rPr>
        <w:t>. Correlation (Pearson) between teens</w:t>
      </w:r>
      <w:r w:rsidR="006C4310" w:rsidRPr="00BA2BD4">
        <w:rPr>
          <w:rFonts w:asciiTheme="minorHAnsi" w:hAnsiTheme="minorHAnsi" w:cstheme="minorHAnsi"/>
        </w:rPr>
        <w:t>'</w:t>
      </w:r>
      <w:r w:rsidRPr="00BA2BD4">
        <w:rPr>
          <w:rFonts w:asciiTheme="minorHAnsi" w:hAnsiTheme="minorHAnsi" w:cstheme="minorHAnsi"/>
        </w:rPr>
        <w:t xml:space="preserve"> and parents</w:t>
      </w:r>
      <w:r w:rsidR="006C4310" w:rsidRPr="00BA2BD4">
        <w:rPr>
          <w:rFonts w:asciiTheme="minorHAnsi" w:hAnsiTheme="minorHAnsi" w:cstheme="minorHAnsi"/>
        </w:rPr>
        <w:t>'</w:t>
      </w:r>
      <w:r w:rsidRPr="00BA2BD4">
        <w:rPr>
          <w:rFonts w:asciiTheme="minorHAnsi" w:hAnsiTheme="minorHAnsi" w:cstheme="minorHAnsi"/>
        </w:rPr>
        <w:t xml:space="preserve"> responses – </w:t>
      </w:r>
      <w:proofErr w:type="gramStart"/>
      <w:r w:rsidRPr="00BA2BD4">
        <w:rPr>
          <w:rFonts w:asciiTheme="minorHAnsi" w:hAnsiTheme="minorHAnsi" w:cstheme="minorHAnsi"/>
        </w:rPr>
        <w:t>Teens</w:t>
      </w:r>
      <w:proofErr w:type="gramEnd"/>
      <w:r w:rsidRPr="00BA2BD4">
        <w:rPr>
          <w:rFonts w:asciiTheme="minorHAnsi" w:hAnsiTheme="minorHAnsi" w:cstheme="minorHAnsi"/>
        </w:rPr>
        <w:t xml:space="preserve"> age 14-17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83"/>
        <w:gridCol w:w="1526"/>
        <w:gridCol w:w="1526"/>
        <w:gridCol w:w="1526"/>
        <w:gridCol w:w="1526"/>
        <w:gridCol w:w="1563"/>
      </w:tblGrid>
      <w:tr w:rsidR="00271060" w:rsidRPr="00BA2BD4" w14:paraId="67F3BD9D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192B1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N = 114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957888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Parent VAS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3D9FEC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Parent APBQ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2CE225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Parent Facial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C953C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Parent Verbal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60752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Parent Behavioral</w:t>
            </w:r>
          </w:p>
        </w:tc>
      </w:tr>
      <w:tr w:rsidR="00271060" w:rsidRPr="00BA2BD4" w14:paraId="519607F9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BE0E4C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Teen VAS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37406A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53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AF154C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1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D0E8EF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2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852158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1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5D0502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4</w:t>
            </w:r>
          </w:p>
        </w:tc>
      </w:tr>
      <w:tr w:rsidR="00271060" w:rsidRPr="00BA2BD4" w14:paraId="0401F9FA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BCCB2E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BMIS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CB5084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-0.24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DCC99F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-0.23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FA15F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-0.25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4E6D5D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-0.18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C656EF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-0.19</w:t>
            </w:r>
          </w:p>
        </w:tc>
      </w:tr>
      <w:tr w:rsidR="00271060" w:rsidRPr="00BA2BD4" w14:paraId="053342E7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DF95B4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STAI-C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7F08D6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8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82C98A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32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7A9E22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9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114084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7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E4CA58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8</w:t>
            </w:r>
          </w:p>
        </w:tc>
      </w:tr>
      <w:tr w:rsidR="00271060" w:rsidRPr="00BA2BD4" w14:paraId="1C7E1660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9A3C7C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PCS-C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0F2D1A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35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41FFEF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38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044439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32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BA14B9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35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B9EB20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33</w:t>
            </w:r>
          </w:p>
        </w:tc>
      </w:tr>
      <w:tr w:rsidR="00271060" w:rsidRPr="00BA2BD4" w14:paraId="71C9B4C9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2D1BFF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Rumination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97C52D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8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742A63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35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8AE60A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8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A7F1D0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33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F48CC8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31</w:t>
            </w:r>
          </w:p>
        </w:tc>
      </w:tr>
      <w:tr w:rsidR="00271060" w:rsidRPr="00BA2BD4" w14:paraId="29A4FCA0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984F2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Magnification*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DE108D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4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2DECDA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8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E45C4F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5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B618F0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7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E7B203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4</w:t>
            </w:r>
          </w:p>
        </w:tc>
      </w:tr>
      <w:tr w:rsidR="00271060" w:rsidRPr="00BA2BD4" w14:paraId="0A533717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7C504E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Helplessness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21936E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35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21CDA9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34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DB990C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30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8B343B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30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5F913A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31</w:t>
            </w:r>
          </w:p>
        </w:tc>
      </w:tr>
    </w:tbl>
    <w:p w14:paraId="6FEAE65B" w14:textId="77777777" w:rsidR="003333FB" w:rsidRPr="00675978" w:rsidRDefault="00271060" w:rsidP="003333FB">
      <w:pPr>
        <w:outlineLvl w:val="0"/>
        <w:rPr>
          <w:rFonts w:asciiTheme="minorHAnsi" w:hAnsiTheme="minorHAnsi" w:cstheme="minorHAnsi"/>
        </w:rPr>
      </w:pPr>
      <w:r w:rsidRPr="00BA2BD4">
        <w:rPr>
          <w:rFonts w:asciiTheme="minorHAnsi" w:hAnsiTheme="minorHAnsi" w:cstheme="minorHAnsi"/>
        </w:rPr>
        <w:t>Note: Correlation coefficients listed in bold are significant at the 0.05 level.</w:t>
      </w:r>
      <w:r w:rsidR="00BA2BD4">
        <w:rPr>
          <w:rFonts w:asciiTheme="minorHAnsi" w:hAnsiTheme="minorHAnsi" w:cstheme="minorHAnsi"/>
        </w:rPr>
        <w:t xml:space="preserve"> N is the number of patients. </w:t>
      </w:r>
      <w:r w:rsidRPr="00BA2BD4">
        <w:rPr>
          <w:rFonts w:asciiTheme="minorHAnsi" w:hAnsiTheme="minorHAnsi" w:cstheme="minorHAnsi"/>
        </w:rPr>
        <w:t>*Spearman correlation coefficient</w:t>
      </w:r>
      <w:r w:rsidR="003333FB">
        <w:rPr>
          <w:rFonts w:asciiTheme="minorHAnsi" w:hAnsiTheme="minorHAnsi" w:cstheme="minorHAnsi"/>
        </w:rPr>
        <w:t xml:space="preserve">, </w:t>
      </w:r>
      <w:r w:rsidR="003333FB" w:rsidRPr="00675978">
        <w:rPr>
          <w:rFonts w:asciiTheme="minorHAnsi" w:hAnsiTheme="minorHAnsi" w:cstheme="minorHAnsi"/>
        </w:rPr>
        <w:t xml:space="preserve">VAS is the Visual Analog Scale; BMIS is the Brief Mood Introspection Scale; STAI-C –is the State-Trait Anxiety Inventory for Children; PCS-C is the Pain Catastrophizing Scale for Children. </w:t>
      </w:r>
    </w:p>
    <w:p w14:paraId="21941FF4" w14:textId="77777777" w:rsidR="003333FB" w:rsidRPr="00675978" w:rsidRDefault="003333FB" w:rsidP="003333FB">
      <w:pPr>
        <w:outlineLvl w:val="0"/>
        <w:rPr>
          <w:rFonts w:asciiTheme="minorHAnsi" w:hAnsiTheme="minorHAnsi" w:cstheme="minorHAnsi"/>
        </w:rPr>
      </w:pPr>
    </w:p>
    <w:p w14:paraId="4A9AA6E3" w14:textId="77777777" w:rsidR="003333FB" w:rsidRPr="00675978" w:rsidRDefault="003333FB" w:rsidP="003333FB">
      <w:pPr>
        <w:rPr>
          <w:rFonts w:asciiTheme="minorHAnsi" w:hAnsiTheme="minorHAnsi" w:cstheme="minorHAnsi"/>
        </w:rPr>
      </w:pPr>
    </w:p>
    <w:p w14:paraId="6842EB04" w14:textId="2A0124BD" w:rsidR="00271060" w:rsidRPr="00BA2BD4" w:rsidRDefault="00271060" w:rsidP="00271060">
      <w:pPr>
        <w:contextualSpacing/>
        <w:rPr>
          <w:rFonts w:asciiTheme="minorHAnsi" w:hAnsiTheme="minorHAnsi" w:cstheme="minorHAnsi"/>
        </w:rPr>
      </w:pPr>
    </w:p>
    <w:p w14:paraId="6A3EE8EB" w14:textId="77777777" w:rsidR="00271060" w:rsidRPr="00BA2BD4" w:rsidRDefault="00271060" w:rsidP="00271060">
      <w:pPr>
        <w:contextualSpacing/>
        <w:rPr>
          <w:rFonts w:asciiTheme="minorHAnsi" w:hAnsiTheme="minorHAnsi" w:cstheme="minorHAnsi"/>
        </w:rPr>
      </w:pPr>
    </w:p>
    <w:p w14:paraId="0A7A71DD" w14:textId="77777777" w:rsidR="00271060" w:rsidRPr="00BA2BD4" w:rsidRDefault="00271060" w:rsidP="00271060">
      <w:pPr>
        <w:contextualSpacing/>
        <w:rPr>
          <w:rFonts w:asciiTheme="minorHAnsi" w:hAnsiTheme="minorHAnsi" w:cstheme="minorHAnsi"/>
        </w:rPr>
      </w:pPr>
    </w:p>
    <w:p w14:paraId="166EF3BE" w14:textId="6036694B" w:rsidR="00271060" w:rsidRPr="00BA2BD4" w:rsidRDefault="00271060" w:rsidP="00271060">
      <w:pPr>
        <w:contextualSpacing/>
        <w:rPr>
          <w:rFonts w:asciiTheme="minorHAnsi" w:hAnsiTheme="minorHAnsi" w:cstheme="minorHAnsi"/>
        </w:rPr>
      </w:pPr>
      <w:r w:rsidRPr="00BA2BD4">
        <w:rPr>
          <w:rFonts w:asciiTheme="minorHAnsi" w:hAnsiTheme="minorHAnsi" w:cstheme="minorHAnsi"/>
        </w:rPr>
        <w:t xml:space="preserve">Table </w:t>
      </w:r>
      <w:r w:rsidR="000F251F" w:rsidRPr="00BA2BD4">
        <w:rPr>
          <w:rFonts w:asciiTheme="minorHAnsi" w:hAnsiTheme="minorHAnsi" w:cstheme="minorHAnsi"/>
        </w:rPr>
        <w:t>10</w:t>
      </w:r>
      <w:r w:rsidRPr="00BA2BD4">
        <w:rPr>
          <w:rFonts w:asciiTheme="minorHAnsi" w:hAnsiTheme="minorHAnsi" w:cstheme="minorHAnsi"/>
        </w:rPr>
        <w:t>. Correlation (Spearman) between teens</w:t>
      </w:r>
      <w:r w:rsidR="006C4310" w:rsidRPr="00BA2BD4">
        <w:rPr>
          <w:rFonts w:asciiTheme="minorHAnsi" w:hAnsiTheme="minorHAnsi" w:cstheme="minorHAnsi"/>
        </w:rPr>
        <w:t>'</w:t>
      </w:r>
      <w:r w:rsidRPr="00BA2BD4">
        <w:rPr>
          <w:rFonts w:asciiTheme="minorHAnsi" w:hAnsiTheme="minorHAnsi" w:cstheme="minorHAnsi"/>
        </w:rPr>
        <w:t xml:space="preserve"> and nurses</w:t>
      </w:r>
      <w:r w:rsidR="006C4310" w:rsidRPr="00BA2BD4">
        <w:rPr>
          <w:rFonts w:asciiTheme="minorHAnsi" w:hAnsiTheme="minorHAnsi" w:cstheme="minorHAnsi"/>
        </w:rPr>
        <w:t>'</w:t>
      </w:r>
      <w:r w:rsidRPr="00BA2BD4">
        <w:rPr>
          <w:rFonts w:asciiTheme="minorHAnsi" w:hAnsiTheme="minorHAnsi" w:cstheme="minorHAnsi"/>
        </w:rPr>
        <w:t xml:space="preserve"> responses – Teens age</w:t>
      </w:r>
      <w:r w:rsidR="00756CCF" w:rsidRPr="00BA2BD4">
        <w:rPr>
          <w:rFonts w:asciiTheme="minorHAnsi" w:hAnsiTheme="minorHAnsi" w:cstheme="minorHAnsi"/>
        </w:rPr>
        <w:t>d</w:t>
      </w:r>
      <w:r w:rsidRPr="00BA2BD4">
        <w:rPr>
          <w:rFonts w:asciiTheme="minorHAnsi" w:hAnsiTheme="minorHAnsi" w:cstheme="minorHAnsi"/>
        </w:rPr>
        <w:t xml:space="preserve"> 14-17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93"/>
        <w:gridCol w:w="1545"/>
        <w:gridCol w:w="1545"/>
        <w:gridCol w:w="1545"/>
        <w:gridCol w:w="1548"/>
        <w:gridCol w:w="1574"/>
      </w:tblGrid>
      <w:tr w:rsidR="00271060" w:rsidRPr="00BA2BD4" w14:paraId="1D6BC2E0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898C4D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N = 114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D83C5D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Nurse VAS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90A62F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Nurse APBQ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443037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Nurse Facial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FA9156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Nurse Verbal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A6648A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Nurse Behavioral</w:t>
            </w:r>
          </w:p>
        </w:tc>
      </w:tr>
      <w:tr w:rsidR="00271060" w:rsidRPr="00BA2BD4" w14:paraId="30A7C698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1FBC74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Teen VAS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8D8702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51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811B89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0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0A3F5F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1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2DE8DE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06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4B5FD1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09</w:t>
            </w:r>
          </w:p>
        </w:tc>
      </w:tr>
      <w:tr w:rsidR="00271060" w:rsidRPr="00BA2BD4" w14:paraId="1A18CD09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7A7DC0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BMIS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370200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-0.31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465E9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-0.28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D6600E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-0.26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2FCCB6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-0.21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D0A82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-0.27</w:t>
            </w:r>
          </w:p>
        </w:tc>
      </w:tr>
      <w:tr w:rsidR="00271060" w:rsidRPr="00BA2BD4" w14:paraId="76639EE2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7E8166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STAI-C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37098F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32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76952F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2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45E491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2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5E8D3A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2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5CE255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4</w:t>
            </w:r>
          </w:p>
        </w:tc>
      </w:tr>
      <w:tr w:rsidR="00271060" w:rsidRPr="00BA2BD4" w14:paraId="5F13B0CD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D3334B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PCS-C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63B35D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8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E4DEF0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19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496318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7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6B7B9E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8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722574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0</w:t>
            </w:r>
          </w:p>
        </w:tc>
      </w:tr>
      <w:tr w:rsidR="00271060" w:rsidRPr="00BA2BD4" w14:paraId="60DA9646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728443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Rumination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48C55F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7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8AED9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6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E86C83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2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97A17A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6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1A8E86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6</w:t>
            </w:r>
          </w:p>
        </w:tc>
      </w:tr>
      <w:tr w:rsidR="00271060" w:rsidRPr="00BA2BD4" w14:paraId="47C52E17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C3F557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Magnification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A7D263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7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3EFA40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4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364BC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6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0C40F5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07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24EDD6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6</w:t>
            </w:r>
          </w:p>
        </w:tc>
      </w:tr>
      <w:tr w:rsidR="00271060" w:rsidRPr="00BA2BD4" w14:paraId="789153F6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86123A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Helplessness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62E2A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2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D5B4BB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18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8361F8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7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5240A3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19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66304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7</w:t>
            </w:r>
          </w:p>
        </w:tc>
      </w:tr>
    </w:tbl>
    <w:p w14:paraId="7B878C52" w14:textId="77777777" w:rsidR="003333FB" w:rsidRPr="00675978" w:rsidRDefault="00271060" w:rsidP="003333FB">
      <w:pPr>
        <w:outlineLvl w:val="0"/>
        <w:rPr>
          <w:rFonts w:asciiTheme="minorHAnsi" w:hAnsiTheme="minorHAnsi" w:cstheme="minorHAnsi"/>
        </w:rPr>
      </w:pPr>
      <w:r w:rsidRPr="00BA2BD4">
        <w:rPr>
          <w:rFonts w:asciiTheme="minorHAnsi" w:hAnsiTheme="minorHAnsi" w:cstheme="minorHAnsi"/>
        </w:rPr>
        <w:t>Note: Correlation coefficients listed in bold are significant at the 0.05 level.</w:t>
      </w:r>
      <w:r w:rsidR="00BA2BD4">
        <w:rPr>
          <w:rFonts w:asciiTheme="minorHAnsi" w:hAnsiTheme="minorHAnsi" w:cstheme="minorHAnsi"/>
        </w:rPr>
        <w:t xml:space="preserve"> N is the number of patients.</w:t>
      </w:r>
      <w:r w:rsidR="003333FB">
        <w:rPr>
          <w:rFonts w:asciiTheme="minorHAnsi" w:hAnsiTheme="minorHAnsi" w:cstheme="minorHAnsi"/>
        </w:rPr>
        <w:t xml:space="preserve"> </w:t>
      </w:r>
      <w:r w:rsidR="003333FB" w:rsidRPr="00675978">
        <w:rPr>
          <w:rFonts w:asciiTheme="minorHAnsi" w:hAnsiTheme="minorHAnsi" w:cstheme="minorHAnsi"/>
        </w:rPr>
        <w:t xml:space="preserve">VAS is the Visual Analog Scale; BMIS is the Brief Mood Introspection Scale; STAI-C –is the State-Trait Anxiety Inventory for Children; PCS-C is the Pain Catastrophizing Scale for Children. </w:t>
      </w:r>
    </w:p>
    <w:p w14:paraId="1A1F14FC" w14:textId="77777777" w:rsidR="003333FB" w:rsidRPr="00675978" w:rsidRDefault="003333FB" w:rsidP="003333FB">
      <w:pPr>
        <w:outlineLvl w:val="0"/>
        <w:rPr>
          <w:rFonts w:asciiTheme="minorHAnsi" w:hAnsiTheme="minorHAnsi" w:cstheme="minorHAnsi"/>
        </w:rPr>
      </w:pPr>
    </w:p>
    <w:p w14:paraId="3574D04E" w14:textId="77777777" w:rsidR="003333FB" w:rsidRPr="00675978" w:rsidRDefault="003333FB" w:rsidP="003333FB">
      <w:pPr>
        <w:rPr>
          <w:rFonts w:asciiTheme="minorHAnsi" w:hAnsiTheme="minorHAnsi" w:cstheme="minorHAnsi"/>
        </w:rPr>
      </w:pPr>
    </w:p>
    <w:p w14:paraId="77B35217" w14:textId="5D68021F" w:rsidR="00BA2BD4" w:rsidRPr="00BA2BD4" w:rsidRDefault="00BA2BD4" w:rsidP="00BA2BD4">
      <w:pPr>
        <w:contextualSpacing/>
        <w:rPr>
          <w:rFonts w:asciiTheme="minorHAnsi" w:hAnsiTheme="minorHAnsi" w:cstheme="minorHAnsi"/>
        </w:rPr>
      </w:pPr>
    </w:p>
    <w:p w14:paraId="7A4EF775" w14:textId="35613238" w:rsidR="00271060" w:rsidRPr="00BA2BD4" w:rsidRDefault="00271060" w:rsidP="00271060">
      <w:pPr>
        <w:contextualSpacing/>
        <w:rPr>
          <w:rFonts w:asciiTheme="minorHAnsi" w:hAnsiTheme="minorHAnsi" w:cstheme="minorHAnsi"/>
        </w:rPr>
      </w:pPr>
    </w:p>
    <w:p w14:paraId="4278346C" w14:textId="77777777" w:rsidR="00271060" w:rsidRPr="00BA2BD4" w:rsidRDefault="00271060" w:rsidP="00271060">
      <w:pPr>
        <w:contextualSpacing/>
        <w:rPr>
          <w:rFonts w:asciiTheme="minorHAnsi" w:hAnsiTheme="minorHAnsi" w:cstheme="minorHAnsi"/>
        </w:rPr>
      </w:pPr>
    </w:p>
    <w:p w14:paraId="187FE2E3" w14:textId="77777777" w:rsidR="00271060" w:rsidRPr="00BA2BD4" w:rsidRDefault="00271060" w:rsidP="00271060">
      <w:pPr>
        <w:contextualSpacing/>
        <w:rPr>
          <w:rFonts w:asciiTheme="minorHAnsi" w:hAnsiTheme="minorHAnsi" w:cstheme="minorHAnsi"/>
        </w:rPr>
      </w:pPr>
    </w:p>
    <w:p w14:paraId="7D2FD529" w14:textId="22724CB9" w:rsidR="00271060" w:rsidRPr="00BA2BD4" w:rsidRDefault="00271060" w:rsidP="00271060">
      <w:pPr>
        <w:contextualSpacing/>
        <w:rPr>
          <w:rFonts w:asciiTheme="minorHAnsi" w:hAnsiTheme="minorHAnsi" w:cstheme="minorHAnsi"/>
        </w:rPr>
      </w:pPr>
      <w:r w:rsidRPr="00BA2BD4">
        <w:rPr>
          <w:rFonts w:asciiTheme="minorHAnsi" w:hAnsiTheme="minorHAnsi" w:cstheme="minorHAnsi"/>
        </w:rPr>
        <w:t xml:space="preserve">Table </w:t>
      </w:r>
      <w:r w:rsidR="000F251F" w:rsidRPr="00BA2BD4">
        <w:rPr>
          <w:rFonts w:asciiTheme="minorHAnsi" w:hAnsiTheme="minorHAnsi" w:cstheme="minorHAnsi"/>
        </w:rPr>
        <w:t>11</w:t>
      </w:r>
      <w:r w:rsidRPr="00BA2BD4">
        <w:rPr>
          <w:rFonts w:asciiTheme="minorHAnsi" w:hAnsiTheme="minorHAnsi" w:cstheme="minorHAnsi"/>
        </w:rPr>
        <w:t>. Correlation (Pearson) between teens</w:t>
      </w:r>
      <w:r w:rsidR="006C4310" w:rsidRPr="00BA2BD4">
        <w:rPr>
          <w:rFonts w:asciiTheme="minorHAnsi" w:hAnsiTheme="minorHAnsi" w:cstheme="minorHAnsi"/>
        </w:rPr>
        <w:t>'</w:t>
      </w:r>
      <w:r w:rsidRPr="00BA2BD4">
        <w:rPr>
          <w:rFonts w:asciiTheme="minorHAnsi" w:hAnsiTheme="minorHAnsi" w:cstheme="minorHAnsi"/>
        </w:rPr>
        <w:t xml:space="preserve"> various scale responses – </w:t>
      </w:r>
      <w:proofErr w:type="gramStart"/>
      <w:r w:rsidRPr="00BA2BD4">
        <w:rPr>
          <w:rFonts w:asciiTheme="minorHAnsi" w:hAnsiTheme="minorHAnsi" w:cstheme="minorHAnsi"/>
        </w:rPr>
        <w:t>Teens</w:t>
      </w:r>
      <w:proofErr w:type="gramEnd"/>
      <w:r w:rsidRPr="00BA2BD4">
        <w:rPr>
          <w:rFonts w:asciiTheme="minorHAnsi" w:hAnsiTheme="minorHAnsi" w:cstheme="minorHAnsi"/>
        </w:rPr>
        <w:t xml:space="preserve"> age 14-17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83"/>
        <w:gridCol w:w="1068"/>
        <w:gridCol w:w="1070"/>
        <w:gridCol w:w="1035"/>
        <w:gridCol w:w="1349"/>
        <w:gridCol w:w="1683"/>
        <w:gridCol w:w="1462"/>
      </w:tblGrid>
      <w:tr w:rsidR="00271060" w:rsidRPr="00BA2BD4" w14:paraId="1D49321B" w14:textId="77777777" w:rsidTr="00271060"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1176AA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N = 114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021978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BMIS</w:t>
            </w:r>
          </w:p>
        </w:tc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97F5E7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STAI-C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C14235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PCS-C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15DA4C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Rumination</w:t>
            </w:r>
          </w:p>
        </w:tc>
        <w:tc>
          <w:tcPr>
            <w:tcW w:w="1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6476F2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Magnification*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33D397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Helplessness</w:t>
            </w:r>
          </w:p>
        </w:tc>
      </w:tr>
      <w:tr w:rsidR="00271060" w:rsidRPr="00BA2BD4" w14:paraId="306A5B80" w14:textId="77777777" w:rsidTr="00271060"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13FF04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Teen VAS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2B01B0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-0.28</w:t>
            </w:r>
          </w:p>
        </w:tc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EC907B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39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6FACD4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36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461B74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36</w:t>
            </w:r>
          </w:p>
        </w:tc>
        <w:tc>
          <w:tcPr>
            <w:tcW w:w="1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981433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3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4BA0F3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33</w:t>
            </w:r>
          </w:p>
        </w:tc>
      </w:tr>
      <w:tr w:rsidR="00271060" w:rsidRPr="00BA2BD4" w14:paraId="34EC566E" w14:textId="77777777" w:rsidTr="00271060"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451371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BMIS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7BD01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--</w:t>
            </w:r>
          </w:p>
        </w:tc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EA9904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-0.8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FD1D7F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-0.44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617251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-0.37</w:t>
            </w:r>
          </w:p>
        </w:tc>
        <w:tc>
          <w:tcPr>
            <w:tcW w:w="1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6B7DD1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-0.34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6A672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-0.42</w:t>
            </w:r>
          </w:p>
        </w:tc>
      </w:tr>
      <w:tr w:rsidR="00271060" w:rsidRPr="00BA2BD4" w14:paraId="15B52E5E" w14:textId="77777777" w:rsidTr="00271060"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BC8CD4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STAI-C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739D2D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--</w:t>
            </w:r>
          </w:p>
        </w:tc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617A00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--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9223BF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47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724236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37</w:t>
            </w:r>
          </w:p>
        </w:tc>
        <w:tc>
          <w:tcPr>
            <w:tcW w:w="1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62D3C7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39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63620C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43</w:t>
            </w:r>
          </w:p>
        </w:tc>
      </w:tr>
      <w:tr w:rsidR="00271060" w:rsidRPr="00BA2BD4" w14:paraId="5B90889D" w14:textId="77777777" w:rsidTr="00271060"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C094FA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PCS-C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2029F1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--</w:t>
            </w:r>
          </w:p>
        </w:tc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F5C457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--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7A0384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--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E5A47C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87</w:t>
            </w:r>
          </w:p>
        </w:tc>
        <w:tc>
          <w:tcPr>
            <w:tcW w:w="1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E41878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77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8B6AE5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95</w:t>
            </w:r>
          </w:p>
        </w:tc>
      </w:tr>
      <w:tr w:rsidR="00271060" w:rsidRPr="00BA2BD4" w14:paraId="02B3C374" w14:textId="77777777" w:rsidTr="00271060"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D5DC6E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Rumination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76494A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--</w:t>
            </w:r>
          </w:p>
        </w:tc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E69A36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--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B6ED0C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--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B0C0A0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--</w:t>
            </w:r>
          </w:p>
        </w:tc>
        <w:tc>
          <w:tcPr>
            <w:tcW w:w="1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DA76BF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54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0A2ED7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73</w:t>
            </w:r>
          </w:p>
        </w:tc>
      </w:tr>
      <w:tr w:rsidR="00271060" w:rsidRPr="00BA2BD4" w14:paraId="3FCE1407" w14:textId="77777777" w:rsidTr="00271060"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5DE858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Magnification*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A76272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--</w:t>
            </w:r>
          </w:p>
        </w:tc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787E2A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--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8CE76D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--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971618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--</w:t>
            </w:r>
          </w:p>
        </w:tc>
        <w:tc>
          <w:tcPr>
            <w:tcW w:w="1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3753DC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--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990128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66</w:t>
            </w:r>
          </w:p>
        </w:tc>
      </w:tr>
    </w:tbl>
    <w:p w14:paraId="7A43B2AB" w14:textId="77777777" w:rsidR="003333FB" w:rsidRPr="00675978" w:rsidRDefault="00271060" w:rsidP="003333FB">
      <w:pPr>
        <w:outlineLvl w:val="0"/>
        <w:rPr>
          <w:rFonts w:asciiTheme="minorHAnsi" w:hAnsiTheme="minorHAnsi" w:cstheme="minorHAnsi"/>
        </w:rPr>
      </w:pPr>
      <w:r w:rsidRPr="00BA2BD4">
        <w:rPr>
          <w:rFonts w:asciiTheme="minorHAnsi" w:hAnsiTheme="minorHAnsi" w:cstheme="minorHAnsi"/>
        </w:rPr>
        <w:t>Note: Correlation coefficients listed in bold are significant at the 0.05 level.</w:t>
      </w:r>
      <w:r w:rsidR="00BA2BD4">
        <w:rPr>
          <w:rFonts w:asciiTheme="minorHAnsi" w:hAnsiTheme="minorHAnsi" w:cstheme="minorHAnsi"/>
        </w:rPr>
        <w:t xml:space="preserve"> N is the number of patients. </w:t>
      </w:r>
      <w:r w:rsidRPr="00BA2BD4">
        <w:rPr>
          <w:rFonts w:asciiTheme="minorHAnsi" w:hAnsiTheme="minorHAnsi" w:cstheme="minorHAnsi"/>
        </w:rPr>
        <w:t>*Spearman correlation coefficient</w:t>
      </w:r>
      <w:r w:rsidR="003333FB">
        <w:rPr>
          <w:rFonts w:asciiTheme="minorHAnsi" w:hAnsiTheme="minorHAnsi" w:cstheme="minorHAnsi"/>
        </w:rPr>
        <w:t xml:space="preserve">. </w:t>
      </w:r>
      <w:r w:rsidR="003333FB" w:rsidRPr="00675978">
        <w:rPr>
          <w:rFonts w:asciiTheme="minorHAnsi" w:hAnsiTheme="minorHAnsi" w:cstheme="minorHAnsi"/>
        </w:rPr>
        <w:t xml:space="preserve">VAS is the Visual Analog Scale; BMIS is the Brief Mood Introspection Scale; STAI-C –is the State-Trait Anxiety Inventory for Children; PCS-C is the Pain Catastrophizing Scale for Children. </w:t>
      </w:r>
    </w:p>
    <w:p w14:paraId="122A41A3" w14:textId="77777777" w:rsidR="003333FB" w:rsidRPr="00675978" w:rsidRDefault="003333FB" w:rsidP="003333FB">
      <w:pPr>
        <w:outlineLvl w:val="0"/>
        <w:rPr>
          <w:rFonts w:asciiTheme="minorHAnsi" w:hAnsiTheme="minorHAnsi" w:cstheme="minorHAnsi"/>
        </w:rPr>
      </w:pPr>
    </w:p>
    <w:p w14:paraId="7A24B2E6" w14:textId="77777777" w:rsidR="003333FB" w:rsidRPr="00675978" w:rsidRDefault="003333FB" w:rsidP="003333FB">
      <w:pPr>
        <w:rPr>
          <w:rFonts w:asciiTheme="minorHAnsi" w:hAnsiTheme="minorHAnsi" w:cstheme="minorHAnsi"/>
        </w:rPr>
      </w:pPr>
    </w:p>
    <w:p w14:paraId="289E861F" w14:textId="6CF01398" w:rsidR="00271060" w:rsidRPr="00BA2BD4" w:rsidRDefault="00271060" w:rsidP="00271060">
      <w:pPr>
        <w:contextualSpacing/>
        <w:rPr>
          <w:rFonts w:asciiTheme="minorHAnsi" w:hAnsiTheme="minorHAnsi" w:cstheme="minorHAnsi"/>
        </w:rPr>
      </w:pPr>
    </w:p>
    <w:p w14:paraId="648C1439" w14:textId="77777777" w:rsidR="00271060" w:rsidRPr="00BA2BD4" w:rsidRDefault="00271060" w:rsidP="00271060">
      <w:pPr>
        <w:contextualSpacing/>
        <w:rPr>
          <w:rFonts w:asciiTheme="minorHAnsi" w:hAnsiTheme="minorHAnsi" w:cstheme="minorHAnsi"/>
        </w:rPr>
      </w:pPr>
    </w:p>
    <w:p w14:paraId="6CF0BB0D" w14:textId="77777777" w:rsidR="00271060" w:rsidRPr="00BA2BD4" w:rsidRDefault="00271060" w:rsidP="00271060">
      <w:pPr>
        <w:contextualSpacing/>
        <w:rPr>
          <w:rFonts w:asciiTheme="minorHAnsi" w:hAnsiTheme="minorHAnsi" w:cstheme="minorHAnsi"/>
        </w:rPr>
      </w:pPr>
    </w:p>
    <w:p w14:paraId="6A44D496" w14:textId="77777777" w:rsidR="00271060" w:rsidRPr="00BA2BD4" w:rsidRDefault="00271060" w:rsidP="00271060">
      <w:pPr>
        <w:contextualSpacing/>
        <w:rPr>
          <w:rFonts w:asciiTheme="minorHAnsi" w:hAnsiTheme="minorHAnsi" w:cstheme="minorHAnsi"/>
        </w:rPr>
      </w:pPr>
    </w:p>
    <w:p w14:paraId="17809ABB" w14:textId="1B5BCBE1" w:rsidR="00271060" w:rsidRPr="00BA2BD4" w:rsidRDefault="00271060" w:rsidP="00271060">
      <w:pPr>
        <w:rPr>
          <w:rFonts w:asciiTheme="minorHAnsi" w:hAnsiTheme="minorHAnsi" w:cstheme="minorHAnsi"/>
        </w:rPr>
      </w:pPr>
      <w:r w:rsidRPr="00BA2BD4">
        <w:rPr>
          <w:rFonts w:asciiTheme="minorHAnsi" w:hAnsiTheme="minorHAnsi" w:cstheme="minorHAnsi"/>
        </w:rPr>
        <w:t>Table</w:t>
      </w:r>
      <w:r w:rsidR="000F251F" w:rsidRPr="00BA2BD4">
        <w:rPr>
          <w:rFonts w:asciiTheme="minorHAnsi" w:hAnsiTheme="minorHAnsi" w:cstheme="minorHAnsi"/>
        </w:rPr>
        <w:t xml:space="preserve"> 12</w:t>
      </w:r>
      <w:r w:rsidRPr="00BA2BD4">
        <w:rPr>
          <w:rFonts w:asciiTheme="minorHAnsi" w:hAnsiTheme="minorHAnsi" w:cstheme="minorHAnsi"/>
        </w:rPr>
        <w:t>. Correlation (Pearson) between teens</w:t>
      </w:r>
      <w:r w:rsidR="006C4310" w:rsidRPr="00BA2BD4">
        <w:rPr>
          <w:rFonts w:asciiTheme="minorHAnsi" w:hAnsiTheme="minorHAnsi" w:cstheme="minorHAnsi"/>
        </w:rPr>
        <w:t>'</w:t>
      </w:r>
      <w:r w:rsidRPr="00BA2BD4">
        <w:rPr>
          <w:rFonts w:asciiTheme="minorHAnsi" w:hAnsiTheme="minorHAnsi" w:cstheme="minorHAnsi"/>
        </w:rPr>
        <w:t xml:space="preserve"> and parents</w:t>
      </w:r>
      <w:r w:rsidR="006C4310" w:rsidRPr="00BA2BD4">
        <w:rPr>
          <w:rFonts w:asciiTheme="minorHAnsi" w:hAnsiTheme="minorHAnsi" w:cstheme="minorHAnsi"/>
        </w:rPr>
        <w:t>'</w:t>
      </w:r>
      <w:r w:rsidRPr="00BA2BD4">
        <w:rPr>
          <w:rFonts w:asciiTheme="minorHAnsi" w:hAnsiTheme="minorHAnsi" w:cstheme="minorHAnsi"/>
        </w:rPr>
        <w:t xml:space="preserve"> responses – Girl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94"/>
        <w:gridCol w:w="1546"/>
        <w:gridCol w:w="1546"/>
        <w:gridCol w:w="1546"/>
        <w:gridCol w:w="1546"/>
        <w:gridCol w:w="1572"/>
      </w:tblGrid>
      <w:tr w:rsidR="00271060" w:rsidRPr="00BA2BD4" w14:paraId="65248ECD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BCC735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N = 114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331CD6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Parent VAS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61CC0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Parent APBQ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E9D7E0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Parent Facial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0B9C51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Parent Verbal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78B780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Parent Behavioral</w:t>
            </w:r>
          </w:p>
        </w:tc>
      </w:tr>
      <w:tr w:rsidR="00271060" w:rsidRPr="00BA2BD4" w14:paraId="615525ED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873E7E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Teen VAS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753074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 xml:space="preserve"> 0.56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D0B353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6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7C412F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5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DD6D3B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3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B4635F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05</w:t>
            </w:r>
          </w:p>
        </w:tc>
      </w:tr>
      <w:tr w:rsidR="00271060" w:rsidRPr="00BA2BD4" w14:paraId="581E9A91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9CDCF3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BMIS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D526AE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-0.41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3990DE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-0.24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775C35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-0.22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1922A4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-0.26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52A8B3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0.16</w:t>
            </w:r>
          </w:p>
        </w:tc>
      </w:tr>
      <w:tr w:rsidR="00271060" w:rsidRPr="00BA2BD4" w14:paraId="2280A9C2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1C87B7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STAI-C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8F458E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37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6C3CC5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6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63FF6C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0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4AB25F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8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A9A736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19</w:t>
            </w:r>
          </w:p>
        </w:tc>
      </w:tr>
      <w:tr w:rsidR="00271060" w:rsidRPr="00BA2BD4" w14:paraId="5F2DE3EE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FD3F42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PCS-C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70A144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3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E782D3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0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929951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1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1088E7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8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60BC8B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1</w:t>
            </w:r>
          </w:p>
        </w:tc>
      </w:tr>
      <w:tr w:rsidR="00271060" w:rsidRPr="00BA2BD4" w14:paraId="2BE8F731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8E0D94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Rumination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ABEB17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4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66A2CE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0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807D53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1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548D62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8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C08CDE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2</w:t>
            </w:r>
          </w:p>
        </w:tc>
      </w:tr>
      <w:tr w:rsidR="00271060" w:rsidRPr="00BA2BD4" w14:paraId="246DFDF0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5FE4C6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Magnification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D84ED5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7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54FF1E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18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CC1583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3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6226EC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8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7BE787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6</w:t>
            </w:r>
          </w:p>
        </w:tc>
      </w:tr>
      <w:tr w:rsidR="00271060" w:rsidRPr="00BA2BD4" w14:paraId="4C5558F2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B39623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Helplessness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938E29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0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C1A5BF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5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00449D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08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5505AA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3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C7214D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8</w:t>
            </w:r>
          </w:p>
        </w:tc>
      </w:tr>
    </w:tbl>
    <w:p w14:paraId="347E1A1B" w14:textId="77777777" w:rsidR="003333FB" w:rsidRPr="00675978" w:rsidRDefault="00271060" w:rsidP="003333FB">
      <w:pPr>
        <w:outlineLvl w:val="0"/>
        <w:rPr>
          <w:rFonts w:asciiTheme="minorHAnsi" w:hAnsiTheme="minorHAnsi" w:cstheme="minorHAnsi"/>
        </w:rPr>
      </w:pPr>
      <w:r w:rsidRPr="00BA2BD4">
        <w:rPr>
          <w:rFonts w:asciiTheme="minorHAnsi" w:hAnsiTheme="minorHAnsi" w:cstheme="minorHAnsi"/>
        </w:rPr>
        <w:t>Note: Correlation coefficients listed in bold are significant at the 0.05 level.</w:t>
      </w:r>
      <w:r w:rsidR="00BA2BD4">
        <w:rPr>
          <w:rFonts w:asciiTheme="minorHAnsi" w:hAnsiTheme="minorHAnsi" w:cstheme="minorHAnsi"/>
        </w:rPr>
        <w:t xml:space="preserve"> N is the number of patients.</w:t>
      </w:r>
      <w:r w:rsidR="003333FB">
        <w:rPr>
          <w:rFonts w:asciiTheme="minorHAnsi" w:hAnsiTheme="minorHAnsi" w:cstheme="minorHAnsi"/>
        </w:rPr>
        <w:t xml:space="preserve"> </w:t>
      </w:r>
      <w:r w:rsidR="003333FB" w:rsidRPr="00675978">
        <w:rPr>
          <w:rFonts w:asciiTheme="minorHAnsi" w:hAnsiTheme="minorHAnsi" w:cstheme="minorHAnsi"/>
        </w:rPr>
        <w:t xml:space="preserve">VAS is the Visual Analog Scale; BMIS is the Brief Mood Introspection Scale; STAI-C –is the State-Trait Anxiety Inventory for Children; PCS-C is the Pain Catastrophizing Scale for Children. </w:t>
      </w:r>
    </w:p>
    <w:p w14:paraId="64BC5399" w14:textId="77777777" w:rsidR="003333FB" w:rsidRPr="00675978" w:rsidRDefault="003333FB" w:rsidP="003333FB">
      <w:pPr>
        <w:outlineLvl w:val="0"/>
        <w:rPr>
          <w:rFonts w:asciiTheme="minorHAnsi" w:hAnsiTheme="minorHAnsi" w:cstheme="minorHAnsi"/>
        </w:rPr>
      </w:pPr>
    </w:p>
    <w:p w14:paraId="27E013F6" w14:textId="77777777" w:rsidR="003333FB" w:rsidRPr="00675978" w:rsidRDefault="003333FB" w:rsidP="003333FB">
      <w:pPr>
        <w:rPr>
          <w:rFonts w:asciiTheme="minorHAnsi" w:hAnsiTheme="minorHAnsi" w:cstheme="minorHAnsi"/>
        </w:rPr>
      </w:pPr>
    </w:p>
    <w:p w14:paraId="6FBBCEE6" w14:textId="5A6A961D" w:rsidR="00BA2BD4" w:rsidRPr="00BA2BD4" w:rsidRDefault="00BA2BD4" w:rsidP="00BA2BD4">
      <w:pPr>
        <w:contextualSpacing/>
        <w:rPr>
          <w:rFonts w:asciiTheme="minorHAnsi" w:hAnsiTheme="minorHAnsi" w:cstheme="minorHAnsi"/>
        </w:rPr>
      </w:pPr>
    </w:p>
    <w:p w14:paraId="01420AD1" w14:textId="12FD4F2F" w:rsidR="00271060" w:rsidRPr="00BA2BD4" w:rsidRDefault="00271060" w:rsidP="00271060">
      <w:pPr>
        <w:contextualSpacing/>
        <w:rPr>
          <w:rFonts w:asciiTheme="minorHAnsi" w:hAnsiTheme="minorHAnsi" w:cstheme="minorHAnsi"/>
        </w:rPr>
      </w:pPr>
    </w:p>
    <w:p w14:paraId="5DA5B1AA" w14:textId="77777777" w:rsidR="00271060" w:rsidRPr="00BA2BD4" w:rsidRDefault="00271060" w:rsidP="00271060">
      <w:pPr>
        <w:contextualSpacing/>
        <w:rPr>
          <w:rFonts w:asciiTheme="minorHAnsi" w:hAnsiTheme="minorHAnsi" w:cstheme="minorHAnsi"/>
        </w:rPr>
      </w:pPr>
    </w:p>
    <w:p w14:paraId="389DBA60" w14:textId="77777777" w:rsidR="00271060" w:rsidRPr="00BA2BD4" w:rsidRDefault="00271060" w:rsidP="00271060">
      <w:pPr>
        <w:contextualSpacing/>
        <w:rPr>
          <w:rFonts w:asciiTheme="minorHAnsi" w:hAnsiTheme="minorHAnsi" w:cstheme="minorHAnsi"/>
        </w:rPr>
      </w:pPr>
    </w:p>
    <w:p w14:paraId="1603BE3C" w14:textId="2BA9250C" w:rsidR="00271060" w:rsidRPr="00BA2BD4" w:rsidRDefault="00271060" w:rsidP="00271060">
      <w:pPr>
        <w:contextualSpacing/>
        <w:rPr>
          <w:rFonts w:asciiTheme="minorHAnsi" w:hAnsiTheme="minorHAnsi" w:cstheme="minorHAnsi"/>
        </w:rPr>
      </w:pPr>
      <w:r w:rsidRPr="00BA2BD4">
        <w:rPr>
          <w:rFonts w:asciiTheme="minorHAnsi" w:hAnsiTheme="minorHAnsi" w:cstheme="minorHAnsi"/>
        </w:rPr>
        <w:t xml:space="preserve">Table </w:t>
      </w:r>
      <w:r w:rsidR="000F251F" w:rsidRPr="00BA2BD4">
        <w:rPr>
          <w:rFonts w:asciiTheme="minorHAnsi" w:hAnsiTheme="minorHAnsi" w:cstheme="minorHAnsi"/>
        </w:rPr>
        <w:t>13</w:t>
      </w:r>
      <w:r w:rsidRPr="00BA2BD4">
        <w:rPr>
          <w:rFonts w:asciiTheme="minorHAnsi" w:hAnsiTheme="minorHAnsi" w:cstheme="minorHAnsi"/>
        </w:rPr>
        <w:t>. Correlation (Spearman) between teens</w:t>
      </w:r>
      <w:r w:rsidR="006C4310" w:rsidRPr="00BA2BD4">
        <w:rPr>
          <w:rFonts w:asciiTheme="minorHAnsi" w:hAnsiTheme="minorHAnsi" w:cstheme="minorHAnsi"/>
        </w:rPr>
        <w:t>'</w:t>
      </w:r>
      <w:r w:rsidRPr="00BA2BD4">
        <w:rPr>
          <w:rFonts w:asciiTheme="minorHAnsi" w:hAnsiTheme="minorHAnsi" w:cstheme="minorHAnsi"/>
        </w:rPr>
        <w:t xml:space="preserve"> and nurses</w:t>
      </w:r>
      <w:r w:rsidR="006C4310" w:rsidRPr="00BA2BD4">
        <w:rPr>
          <w:rFonts w:asciiTheme="minorHAnsi" w:hAnsiTheme="minorHAnsi" w:cstheme="minorHAnsi"/>
        </w:rPr>
        <w:t>'</w:t>
      </w:r>
      <w:r w:rsidRPr="00BA2BD4">
        <w:rPr>
          <w:rFonts w:asciiTheme="minorHAnsi" w:hAnsiTheme="minorHAnsi" w:cstheme="minorHAnsi"/>
        </w:rPr>
        <w:t xml:space="preserve"> responses – Girl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93"/>
        <w:gridCol w:w="1545"/>
        <w:gridCol w:w="1545"/>
        <w:gridCol w:w="1545"/>
        <w:gridCol w:w="1548"/>
        <w:gridCol w:w="1574"/>
      </w:tblGrid>
      <w:tr w:rsidR="00271060" w:rsidRPr="00BA2BD4" w14:paraId="7E120055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A5B09B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N = 114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74F59C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Nurse VAS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FF5090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Nurse APBQ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C29DEC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Nurse Facial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313901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Nurse Verbal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64C622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Nurse Behavioral</w:t>
            </w:r>
          </w:p>
        </w:tc>
      </w:tr>
      <w:tr w:rsidR="00271060" w:rsidRPr="00BA2BD4" w14:paraId="38C1BB58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A3B1FF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Teen VAS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F03385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45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F52B6A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09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8F60E3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09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84ED6F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06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9596A9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07</w:t>
            </w:r>
          </w:p>
        </w:tc>
      </w:tr>
      <w:tr w:rsidR="00271060" w:rsidRPr="00BA2BD4" w14:paraId="7B67B1E3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3CF2A9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BMIS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363979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-0.25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47CF5D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-0.20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EB1F18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-0.20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149C63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0.17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C02C14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-0.19</w:t>
            </w:r>
          </w:p>
        </w:tc>
      </w:tr>
      <w:tr w:rsidR="00271060" w:rsidRPr="00BA2BD4" w14:paraId="1C89242C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203B43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STAI-C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8E6575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18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D73DD4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0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6BBF77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1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9CFCB8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06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97D312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0</w:t>
            </w:r>
          </w:p>
        </w:tc>
      </w:tr>
      <w:tr w:rsidR="00271060" w:rsidRPr="00BA2BD4" w14:paraId="3C1E33F9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3D5C2A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PCS-C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05893B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04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6E6B55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09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187FFC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08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F2B3CD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07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E87D5D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08</w:t>
            </w:r>
          </w:p>
        </w:tc>
      </w:tr>
      <w:tr w:rsidR="00271060" w:rsidRPr="00BA2BD4" w14:paraId="5B16C475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BCB377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Rumination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3DDE87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18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8EDC74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0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AC07E8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07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B85135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07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1036E4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0</w:t>
            </w:r>
          </w:p>
        </w:tc>
      </w:tr>
      <w:tr w:rsidR="00271060" w:rsidRPr="00BA2BD4" w14:paraId="3A457CB3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7BB19F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Magnification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59D092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01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A3202C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04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15F521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06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69AEDB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02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5E66C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02</w:t>
            </w:r>
          </w:p>
        </w:tc>
      </w:tr>
      <w:tr w:rsidR="00271060" w:rsidRPr="00BA2BD4" w14:paraId="7A36AA07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CDB31A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Helplessness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5C9847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004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4ABF99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09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52853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09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08C687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08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B502BB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07</w:t>
            </w:r>
          </w:p>
        </w:tc>
      </w:tr>
    </w:tbl>
    <w:p w14:paraId="7A18A776" w14:textId="77777777" w:rsidR="003333FB" w:rsidRPr="00675978" w:rsidRDefault="00271060" w:rsidP="003333FB">
      <w:pPr>
        <w:outlineLvl w:val="0"/>
        <w:rPr>
          <w:rFonts w:asciiTheme="minorHAnsi" w:hAnsiTheme="minorHAnsi" w:cstheme="minorHAnsi"/>
        </w:rPr>
      </w:pPr>
      <w:r w:rsidRPr="00BA2BD4">
        <w:rPr>
          <w:rFonts w:asciiTheme="minorHAnsi" w:hAnsiTheme="minorHAnsi" w:cstheme="minorHAnsi"/>
        </w:rPr>
        <w:t>Note: Correlation coefficients listed in bold are significant at the 0.05 level.</w:t>
      </w:r>
      <w:r w:rsidR="00BA2BD4">
        <w:rPr>
          <w:rFonts w:asciiTheme="minorHAnsi" w:hAnsiTheme="minorHAnsi" w:cstheme="minorHAnsi"/>
        </w:rPr>
        <w:t xml:space="preserve"> N is the number of patients.</w:t>
      </w:r>
      <w:r w:rsidR="003333FB">
        <w:rPr>
          <w:rFonts w:asciiTheme="minorHAnsi" w:hAnsiTheme="minorHAnsi" w:cstheme="minorHAnsi"/>
        </w:rPr>
        <w:t xml:space="preserve"> </w:t>
      </w:r>
      <w:r w:rsidR="003333FB" w:rsidRPr="00675978">
        <w:rPr>
          <w:rFonts w:asciiTheme="minorHAnsi" w:hAnsiTheme="minorHAnsi" w:cstheme="minorHAnsi"/>
        </w:rPr>
        <w:t xml:space="preserve">VAS is the Visual Analog Scale; BMIS is the Brief Mood Introspection Scale; STAI-C –is the State-Trait Anxiety Inventory for Children; PCS-C is the Pain Catastrophizing Scale for Children. </w:t>
      </w:r>
    </w:p>
    <w:p w14:paraId="1EDD63D0" w14:textId="77777777" w:rsidR="003333FB" w:rsidRPr="00675978" w:rsidRDefault="003333FB" w:rsidP="003333FB">
      <w:pPr>
        <w:outlineLvl w:val="0"/>
        <w:rPr>
          <w:rFonts w:asciiTheme="minorHAnsi" w:hAnsiTheme="minorHAnsi" w:cstheme="minorHAnsi"/>
        </w:rPr>
      </w:pPr>
    </w:p>
    <w:p w14:paraId="2E4AE57A" w14:textId="77777777" w:rsidR="003333FB" w:rsidRPr="00675978" w:rsidRDefault="003333FB" w:rsidP="003333FB">
      <w:pPr>
        <w:rPr>
          <w:rFonts w:asciiTheme="minorHAnsi" w:hAnsiTheme="minorHAnsi" w:cstheme="minorHAnsi"/>
        </w:rPr>
      </w:pPr>
    </w:p>
    <w:p w14:paraId="3E1C6FDC" w14:textId="0A5234AB" w:rsidR="00BA2BD4" w:rsidRPr="00BA2BD4" w:rsidRDefault="00BA2BD4" w:rsidP="00BA2BD4">
      <w:pPr>
        <w:contextualSpacing/>
        <w:rPr>
          <w:rFonts w:asciiTheme="minorHAnsi" w:hAnsiTheme="minorHAnsi" w:cstheme="minorHAnsi"/>
        </w:rPr>
      </w:pPr>
    </w:p>
    <w:p w14:paraId="1E25D68A" w14:textId="63FC1805" w:rsidR="00271060" w:rsidRPr="00BA2BD4" w:rsidRDefault="00271060" w:rsidP="00271060">
      <w:pPr>
        <w:contextualSpacing/>
        <w:rPr>
          <w:rFonts w:asciiTheme="minorHAnsi" w:hAnsiTheme="minorHAnsi" w:cstheme="minorHAnsi"/>
        </w:rPr>
      </w:pPr>
    </w:p>
    <w:p w14:paraId="2CA439AF" w14:textId="77777777" w:rsidR="00271060" w:rsidRPr="00BA2BD4" w:rsidRDefault="00271060" w:rsidP="00271060">
      <w:pPr>
        <w:contextualSpacing/>
        <w:rPr>
          <w:rFonts w:asciiTheme="minorHAnsi" w:hAnsiTheme="minorHAnsi" w:cstheme="minorHAnsi"/>
        </w:rPr>
      </w:pPr>
    </w:p>
    <w:p w14:paraId="3345C857" w14:textId="77777777" w:rsidR="00271060" w:rsidRPr="00BA2BD4" w:rsidRDefault="00271060" w:rsidP="00271060">
      <w:pPr>
        <w:contextualSpacing/>
        <w:rPr>
          <w:rFonts w:asciiTheme="minorHAnsi" w:hAnsiTheme="minorHAnsi" w:cstheme="minorHAnsi"/>
        </w:rPr>
      </w:pPr>
    </w:p>
    <w:p w14:paraId="17237C50" w14:textId="2004D5A5" w:rsidR="00271060" w:rsidRPr="00BA2BD4" w:rsidRDefault="00271060" w:rsidP="00271060">
      <w:pPr>
        <w:contextualSpacing/>
        <w:rPr>
          <w:rFonts w:asciiTheme="minorHAnsi" w:hAnsiTheme="minorHAnsi" w:cstheme="minorHAnsi"/>
        </w:rPr>
      </w:pPr>
      <w:r w:rsidRPr="00BA2BD4">
        <w:rPr>
          <w:rFonts w:asciiTheme="minorHAnsi" w:hAnsiTheme="minorHAnsi" w:cstheme="minorHAnsi"/>
        </w:rPr>
        <w:t xml:space="preserve">Table </w:t>
      </w:r>
      <w:r w:rsidR="000F251F" w:rsidRPr="00BA2BD4">
        <w:rPr>
          <w:rFonts w:asciiTheme="minorHAnsi" w:hAnsiTheme="minorHAnsi" w:cstheme="minorHAnsi"/>
        </w:rPr>
        <w:t>14</w:t>
      </w:r>
      <w:r w:rsidRPr="00BA2BD4">
        <w:rPr>
          <w:rFonts w:asciiTheme="minorHAnsi" w:hAnsiTheme="minorHAnsi" w:cstheme="minorHAnsi"/>
        </w:rPr>
        <w:t>. Correlation (Pearson) between teens</w:t>
      </w:r>
      <w:r w:rsidR="006C4310" w:rsidRPr="00BA2BD4">
        <w:rPr>
          <w:rFonts w:asciiTheme="minorHAnsi" w:hAnsiTheme="minorHAnsi" w:cstheme="minorHAnsi"/>
        </w:rPr>
        <w:t>'</w:t>
      </w:r>
      <w:r w:rsidRPr="00BA2BD4">
        <w:rPr>
          <w:rFonts w:asciiTheme="minorHAnsi" w:hAnsiTheme="minorHAnsi" w:cstheme="minorHAnsi"/>
        </w:rPr>
        <w:t xml:space="preserve"> various scale responses – Girl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71"/>
        <w:gridCol w:w="1142"/>
        <w:gridCol w:w="1143"/>
        <w:gridCol w:w="1117"/>
        <w:gridCol w:w="1351"/>
        <w:gridCol w:w="1564"/>
        <w:gridCol w:w="1462"/>
      </w:tblGrid>
      <w:tr w:rsidR="00271060" w:rsidRPr="00BA2BD4" w14:paraId="7233B658" w14:textId="77777777" w:rsidTr="00271060">
        <w:tc>
          <w:tcPr>
            <w:tcW w:w="1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64C036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N = 114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2EA577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BMIS</w:t>
            </w:r>
          </w:p>
        </w:tc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8EBBDE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STAI-C*</w:t>
            </w:r>
          </w:p>
        </w:tc>
        <w:tc>
          <w:tcPr>
            <w:tcW w:w="1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CA1461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PCS-C</w:t>
            </w: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7CBA2E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Rumination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FF7B1C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Magnification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22B982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Helplessness</w:t>
            </w:r>
          </w:p>
        </w:tc>
      </w:tr>
      <w:tr w:rsidR="00271060" w:rsidRPr="00BA2BD4" w14:paraId="28C83C5F" w14:textId="77777777" w:rsidTr="00271060">
        <w:tc>
          <w:tcPr>
            <w:tcW w:w="1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E75391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Teen VAS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7DB66B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-0.39</w:t>
            </w:r>
          </w:p>
        </w:tc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CC116B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35</w:t>
            </w:r>
          </w:p>
        </w:tc>
        <w:tc>
          <w:tcPr>
            <w:tcW w:w="1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C51B1A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4</w:t>
            </w: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AD7722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30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C02028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09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9E58F9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1</w:t>
            </w:r>
          </w:p>
        </w:tc>
      </w:tr>
      <w:tr w:rsidR="00271060" w:rsidRPr="00BA2BD4" w14:paraId="7A9C84C9" w14:textId="77777777" w:rsidTr="00271060">
        <w:tc>
          <w:tcPr>
            <w:tcW w:w="1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C0E25A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BMIS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B8685F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--</w:t>
            </w:r>
          </w:p>
        </w:tc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88B78A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-0.85</w:t>
            </w:r>
          </w:p>
        </w:tc>
        <w:tc>
          <w:tcPr>
            <w:tcW w:w="1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F5F75D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-0.41</w:t>
            </w: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1F502D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-0.40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539A53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-0.32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544309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-0.35</w:t>
            </w:r>
          </w:p>
        </w:tc>
      </w:tr>
      <w:tr w:rsidR="00271060" w:rsidRPr="00BA2BD4" w14:paraId="4012448B" w14:textId="77777777" w:rsidTr="00271060">
        <w:tc>
          <w:tcPr>
            <w:tcW w:w="1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9F0F06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STAI-C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104AB3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--</w:t>
            </w:r>
          </w:p>
        </w:tc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0E6F9F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--</w:t>
            </w:r>
          </w:p>
        </w:tc>
        <w:tc>
          <w:tcPr>
            <w:tcW w:w="1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DD0240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40</w:t>
            </w: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C22C6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35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BED162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38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737312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34</w:t>
            </w:r>
          </w:p>
        </w:tc>
      </w:tr>
      <w:tr w:rsidR="00271060" w:rsidRPr="00BA2BD4" w14:paraId="210EDF12" w14:textId="77777777" w:rsidTr="00271060">
        <w:tc>
          <w:tcPr>
            <w:tcW w:w="1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DC5B85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PCS-C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AFBAAE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--</w:t>
            </w:r>
          </w:p>
        </w:tc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999C59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--</w:t>
            </w:r>
          </w:p>
        </w:tc>
        <w:tc>
          <w:tcPr>
            <w:tcW w:w="1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0FD4FA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--</w:t>
            </w: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6A6212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86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4131EB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77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24D511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94</w:t>
            </w:r>
          </w:p>
        </w:tc>
      </w:tr>
      <w:tr w:rsidR="00271060" w:rsidRPr="00BA2BD4" w14:paraId="6921730A" w14:textId="77777777" w:rsidTr="00271060">
        <w:tc>
          <w:tcPr>
            <w:tcW w:w="1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906C9C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Rumination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A389EC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--</w:t>
            </w:r>
          </w:p>
        </w:tc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EECFC4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--</w:t>
            </w:r>
          </w:p>
        </w:tc>
        <w:tc>
          <w:tcPr>
            <w:tcW w:w="1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A5726A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--</w:t>
            </w: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2308AC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--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10A937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53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38910C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71</w:t>
            </w:r>
          </w:p>
        </w:tc>
      </w:tr>
      <w:tr w:rsidR="00271060" w:rsidRPr="00BA2BD4" w14:paraId="36279F94" w14:textId="77777777" w:rsidTr="00271060">
        <w:tc>
          <w:tcPr>
            <w:tcW w:w="1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47463C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Magnification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5E5273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--</w:t>
            </w:r>
          </w:p>
        </w:tc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8DD9C5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--</w:t>
            </w:r>
          </w:p>
        </w:tc>
        <w:tc>
          <w:tcPr>
            <w:tcW w:w="1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E84C29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--</w:t>
            </w: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BE8275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--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9F99DF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--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DED1E9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62</w:t>
            </w:r>
          </w:p>
        </w:tc>
      </w:tr>
    </w:tbl>
    <w:p w14:paraId="620FF69F" w14:textId="77777777" w:rsidR="003333FB" w:rsidRPr="00675978" w:rsidRDefault="00271060" w:rsidP="003333FB">
      <w:pPr>
        <w:outlineLvl w:val="0"/>
        <w:rPr>
          <w:rFonts w:asciiTheme="minorHAnsi" w:hAnsiTheme="minorHAnsi" w:cstheme="minorHAnsi"/>
        </w:rPr>
      </w:pPr>
      <w:r w:rsidRPr="00BA2BD4">
        <w:rPr>
          <w:rFonts w:asciiTheme="minorHAnsi" w:hAnsiTheme="minorHAnsi" w:cstheme="minorHAnsi"/>
        </w:rPr>
        <w:t>Note: Correlation coefficients listed in bold are significant at the 0.05 level.</w:t>
      </w:r>
      <w:r w:rsidR="00BA2BD4">
        <w:rPr>
          <w:rFonts w:asciiTheme="minorHAnsi" w:hAnsiTheme="minorHAnsi" w:cstheme="minorHAnsi"/>
        </w:rPr>
        <w:t xml:space="preserve"> N is the number of patients.</w:t>
      </w:r>
      <w:r w:rsidR="003333FB">
        <w:rPr>
          <w:rFonts w:asciiTheme="minorHAnsi" w:hAnsiTheme="minorHAnsi" w:cstheme="minorHAnsi"/>
        </w:rPr>
        <w:t xml:space="preserve"> </w:t>
      </w:r>
      <w:r w:rsidR="003333FB" w:rsidRPr="00675978">
        <w:rPr>
          <w:rFonts w:asciiTheme="minorHAnsi" w:hAnsiTheme="minorHAnsi" w:cstheme="minorHAnsi"/>
        </w:rPr>
        <w:t xml:space="preserve">VAS is the Visual Analog Scale; BMIS is the Brief Mood Introspection Scale; STAI-C –is the State-Trait Anxiety Inventory for Children; PCS-C is the Pain Catastrophizing Scale for Children. </w:t>
      </w:r>
    </w:p>
    <w:p w14:paraId="19750DB4" w14:textId="77777777" w:rsidR="003333FB" w:rsidRPr="00675978" w:rsidRDefault="003333FB" w:rsidP="003333FB">
      <w:pPr>
        <w:outlineLvl w:val="0"/>
        <w:rPr>
          <w:rFonts w:asciiTheme="minorHAnsi" w:hAnsiTheme="minorHAnsi" w:cstheme="minorHAnsi"/>
        </w:rPr>
      </w:pPr>
    </w:p>
    <w:p w14:paraId="3A9B60FF" w14:textId="77777777" w:rsidR="003333FB" w:rsidRPr="00675978" w:rsidRDefault="003333FB" w:rsidP="003333FB">
      <w:pPr>
        <w:rPr>
          <w:rFonts w:asciiTheme="minorHAnsi" w:hAnsiTheme="minorHAnsi" w:cstheme="minorHAnsi"/>
        </w:rPr>
      </w:pPr>
    </w:p>
    <w:p w14:paraId="7FAC0F90" w14:textId="75E4EFB9" w:rsidR="00BA2BD4" w:rsidRPr="00BA2BD4" w:rsidRDefault="00BA2BD4" w:rsidP="00BA2BD4">
      <w:pPr>
        <w:contextualSpacing/>
        <w:rPr>
          <w:rFonts w:asciiTheme="minorHAnsi" w:hAnsiTheme="minorHAnsi" w:cstheme="minorHAnsi"/>
        </w:rPr>
      </w:pPr>
    </w:p>
    <w:p w14:paraId="2921B2A1" w14:textId="06DE08F1" w:rsidR="00271060" w:rsidRPr="00BA2BD4" w:rsidRDefault="00271060" w:rsidP="00271060">
      <w:pPr>
        <w:contextualSpacing/>
        <w:rPr>
          <w:rFonts w:asciiTheme="minorHAnsi" w:hAnsiTheme="minorHAnsi" w:cstheme="minorHAnsi"/>
        </w:rPr>
      </w:pPr>
    </w:p>
    <w:p w14:paraId="0CCE975E" w14:textId="77777777" w:rsidR="00271060" w:rsidRPr="00BA2BD4" w:rsidRDefault="00271060" w:rsidP="00271060">
      <w:pPr>
        <w:contextualSpacing/>
        <w:rPr>
          <w:rFonts w:asciiTheme="minorHAnsi" w:hAnsiTheme="minorHAnsi" w:cstheme="minorHAnsi"/>
        </w:rPr>
      </w:pPr>
    </w:p>
    <w:p w14:paraId="6C91B28F" w14:textId="77777777" w:rsidR="00271060" w:rsidRPr="00BA2BD4" w:rsidRDefault="00271060" w:rsidP="00271060">
      <w:pPr>
        <w:rPr>
          <w:rFonts w:asciiTheme="minorHAnsi" w:hAnsiTheme="minorHAnsi" w:cstheme="minorHAnsi"/>
        </w:rPr>
      </w:pPr>
      <w:r w:rsidRPr="00BA2BD4">
        <w:rPr>
          <w:rFonts w:asciiTheme="minorHAnsi" w:hAnsiTheme="minorHAnsi" w:cstheme="minorHAnsi"/>
        </w:rPr>
        <w:br w:type="page"/>
      </w:r>
    </w:p>
    <w:p w14:paraId="2C7C07BE" w14:textId="12FEFA94" w:rsidR="00271060" w:rsidRPr="00BA2BD4" w:rsidRDefault="00271060" w:rsidP="00271060">
      <w:pPr>
        <w:contextualSpacing/>
        <w:rPr>
          <w:rFonts w:asciiTheme="minorHAnsi" w:hAnsiTheme="minorHAnsi" w:cstheme="minorHAnsi"/>
        </w:rPr>
      </w:pPr>
      <w:r w:rsidRPr="00BA2BD4">
        <w:rPr>
          <w:rFonts w:asciiTheme="minorHAnsi" w:hAnsiTheme="minorHAnsi" w:cstheme="minorHAnsi"/>
        </w:rPr>
        <w:t xml:space="preserve">Table </w:t>
      </w:r>
      <w:r w:rsidR="000F251F" w:rsidRPr="00BA2BD4">
        <w:rPr>
          <w:rFonts w:asciiTheme="minorHAnsi" w:hAnsiTheme="minorHAnsi" w:cstheme="minorHAnsi"/>
        </w:rPr>
        <w:t>15</w:t>
      </w:r>
      <w:r w:rsidRPr="00BA2BD4">
        <w:rPr>
          <w:rFonts w:asciiTheme="minorHAnsi" w:hAnsiTheme="minorHAnsi" w:cstheme="minorHAnsi"/>
        </w:rPr>
        <w:t>. Correlation (Pearson) between teens</w:t>
      </w:r>
      <w:r w:rsidR="006C4310" w:rsidRPr="00BA2BD4">
        <w:rPr>
          <w:rFonts w:asciiTheme="minorHAnsi" w:hAnsiTheme="minorHAnsi" w:cstheme="minorHAnsi"/>
        </w:rPr>
        <w:t>'</w:t>
      </w:r>
      <w:r w:rsidRPr="00BA2BD4">
        <w:rPr>
          <w:rFonts w:asciiTheme="minorHAnsi" w:hAnsiTheme="minorHAnsi" w:cstheme="minorHAnsi"/>
        </w:rPr>
        <w:t xml:space="preserve"> and parents</w:t>
      </w:r>
      <w:r w:rsidR="006C4310" w:rsidRPr="00BA2BD4">
        <w:rPr>
          <w:rFonts w:asciiTheme="minorHAnsi" w:hAnsiTheme="minorHAnsi" w:cstheme="minorHAnsi"/>
        </w:rPr>
        <w:t>'</w:t>
      </w:r>
      <w:r w:rsidRPr="00BA2BD4">
        <w:rPr>
          <w:rFonts w:asciiTheme="minorHAnsi" w:hAnsiTheme="minorHAnsi" w:cstheme="minorHAnsi"/>
        </w:rPr>
        <w:t xml:space="preserve"> responses – Boy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83"/>
        <w:gridCol w:w="1526"/>
        <w:gridCol w:w="1526"/>
        <w:gridCol w:w="1526"/>
        <w:gridCol w:w="1526"/>
        <w:gridCol w:w="1563"/>
      </w:tblGrid>
      <w:tr w:rsidR="00271060" w:rsidRPr="00BA2BD4" w14:paraId="67AC2350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41DE2A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N = 88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F4B870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Parent VAS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548FF6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Parent APBQ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2379BA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Parent Facial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01B89A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Parent Verbal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13B24E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Parent Behavioral</w:t>
            </w:r>
          </w:p>
        </w:tc>
      </w:tr>
      <w:tr w:rsidR="00271060" w:rsidRPr="00BA2BD4" w14:paraId="51E35C66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D3B11E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Teen VAS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3EABCF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56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51EADC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1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ABB86A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04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E80B8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4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2CCDE4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2</w:t>
            </w:r>
          </w:p>
        </w:tc>
      </w:tr>
      <w:tr w:rsidR="00271060" w:rsidRPr="00BA2BD4" w14:paraId="1B6385B0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5C9438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BMIS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AEDE11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-0.28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8A1516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-0.25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57977A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0.18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5AFCC8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-0.25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A08037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-0.24</w:t>
            </w:r>
          </w:p>
        </w:tc>
      </w:tr>
      <w:tr w:rsidR="00271060" w:rsidRPr="00BA2BD4" w14:paraId="71BC98B8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0C8442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STAI-C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3AB136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38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AD71A3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6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ED27FF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6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243ACD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7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F0AA27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7</w:t>
            </w:r>
          </w:p>
        </w:tc>
      </w:tr>
      <w:tr w:rsidR="00271060" w:rsidRPr="00BA2BD4" w14:paraId="229B769A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3BC31A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PCS-C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B8AAD0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32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7DDCD5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3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8DA72E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8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535458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1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D79C7F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4</w:t>
            </w:r>
          </w:p>
        </w:tc>
      </w:tr>
      <w:tr w:rsidR="00271060" w:rsidRPr="00BA2BD4" w14:paraId="3D6838E8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21A9D8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Rumination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7D8A47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5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2E9238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9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AC52AD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6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EC72A4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7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F6D577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8</w:t>
            </w:r>
          </w:p>
        </w:tc>
      </w:tr>
      <w:tr w:rsidR="00271060" w:rsidRPr="00BA2BD4" w14:paraId="2963C9F1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5BEDBA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Magnification*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BE36A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2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105A75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6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6B2B91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0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735DA0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5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DB9804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9</w:t>
            </w:r>
          </w:p>
        </w:tc>
      </w:tr>
      <w:tr w:rsidR="00271060" w:rsidRPr="00BA2BD4" w14:paraId="7F5327A0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46D905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Helplessness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00970A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35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AF4F25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6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7C2997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2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54561A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2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7811E4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7</w:t>
            </w:r>
          </w:p>
        </w:tc>
      </w:tr>
    </w:tbl>
    <w:p w14:paraId="599A566D" w14:textId="77777777" w:rsidR="003333FB" w:rsidRPr="00675978" w:rsidRDefault="00271060" w:rsidP="003333FB">
      <w:pPr>
        <w:outlineLvl w:val="0"/>
        <w:rPr>
          <w:rFonts w:asciiTheme="minorHAnsi" w:hAnsiTheme="minorHAnsi" w:cstheme="minorHAnsi"/>
        </w:rPr>
      </w:pPr>
      <w:r w:rsidRPr="00BA2BD4">
        <w:rPr>
          <w:rFonts w:asciiTheme="minorHAnsi" w:hAnsiTheme="minorHAnsi" w:cstheme="minorHAnsi"/>
        </w:rPr>
        <w:t>Note: Correlation coefficients listed in bold are significant at the 0.05 level.</w:t>
      </w:r>
      <w:r w:rsidR="00BA2BD4">
        <w:rPr>
          <w:rFonts w:asciiTheme="minorHAnsi" w:hAnsiTheme="minorHAnsi" w:cstheme="minorHAnsi"/>
        </w:rPr>
        <w:t xml:space="preserve"> N is the number of patients. </w:t>
      </w:r>
      <w:r w:rsidRPr="00BA2BD4">
        <w:rPr>
          <w:rFonts w:asciiTheme="minorHAnsi" w:hAnsiTheme="minorHAnsi" w:cstheme="minorHAnsi"/>
        </w:rPr>
        <w:t>*Spearman correlation coefficient</w:t>
      </w:r>
      <w:r w:rsidR="003333FB">
        <w:rPr>
          <w:rFonts w:asciiTheme="minorHAnsi" w:hAnsiTheme="minorHAnsi" w:cstheme="minorHAnsi"/>
        </w:rPr>
        <w:t xml:space="preserve">. </w:t>
      </w:r>
      <w:r w:rsidR="003333FB" w:rsidRPr="00675978">
        <w:rPr>
          <w:rFonts w:asciiTheme="minorHAnsi" w:hAnsiTheme="minorHAnsi" w:cstheme="minorHAnsi"/>
        </w:rPr>
        <w:t xml:space="preserve">VAS is the Visual Analog Scale; BMIS is the Brief Mood Introspection Scale; STAI-C –is the State-Trait Anxiety Inventory for Children; PCS-C is the Pain Catastrophizing Scale for Children. </w:t>
      </w:r>
    </w:p>
    <w:p w14:paraId="10F27D66" w14:textId="77777777" w:rsidR="003333FB" w:rsidRPr="00675978" w:rsidRDefault="003333FB" w:rsidP="003333FB">
      <w:pPr>
        <w:outlineLvl w:val="0"/>
        <w:rPr>
          <w:rFonts w:asciiTheme="minorHAnsi" w:hAnsiTheme="minorHAnsi" w:cstheme="minorHAnsi"/>
        </w:rPr>
      </w:pPr>
    </w:p>
    <w:p w14:paraId="41C177D0" w14:textId="77777777" w:rsidR="003333FB" w:rsidRPr="00675978" w:rsidRDefault="003333FB" w:rsidP="003333FB">
      <w:pPr>
        <w:rPr>
          <w:rFonts w:asciiTheme="minorHAnsi" w:hAnsiTheme="minorHAnsi" w:cstheme="minorHAnsi"/>
        </w:rPr>
      </w:pPr>
    </w:p>
    <w:p w14:paraId="668B5DC9" w14:textId="361E4486" w:rsidR="00271060" w:rsidRPr="00BA2BD4" w:rsidRDefault="00271060" w:rsidP="00271060">
      <w:pPr>
        <w:contextualSpacing/>
        <w:rPr>
          <w:rFonts w:asciiTheme="minorHAnsi" w:hAnsiTheme="minorHAnsi" w:cstheme="minorHAnsi"/>
        </w:rPr>
      </w:pPr>
    </w:p>
    <w:p w14:paraId="0B99D0C6" w14:textId="77777777" w:rsidR="00271060" w:rsidRPr="00BA2BD4" w:rsidRDefault="00271060" w:rsidP="00271060">
      <w:pPr>
        <w:contextualSpacing/>
        <w:rPr>
          <w:rFonts w:asciiTheme="minorHAnsi" w:hAnsiTheme="minorHAnsi" w:cstheme="minorHAnsi"/>
        </w:rPr>
      </w:pPr>
    </w:p>
    <w:p w14:paraId="26EAECDC" w14:textId="77777777" w:rsidR="00271060" w:rsidRPr="00BA2BD4" w:rsidRDefault="00271060" w:rsidP="00271060">
      <w:pPr>
        <w:contextualSpacing/>
        <w:rPr>
          <w:rFonts w:asciiTheme="minorHAnsi" w:hAnsiTheme="minorHAnsi" w:cstheme="minorHAnsi"/>
        </w:rPr>
      </w:pPr>
    </w:p>
    <w:p w14:paraId="1D8D7EDA" w14:textId="5ADFC29A" w:rsidR="00271060" w:rsidRPr="00BA2BD4" w:rsidRDefault="00271060" w:rsidP="00271060">
      <w:pPr>
        <w:contextualSpacing/>
        <w:rPr>
          <w:rFonts w:asciiTheme="minorHAnsi" w:hAnsiTheme="minorHAnsi" w:cstheme="minorHAnsi"/>
        </w:rPr>
      </w:pPr>
      <w:r w:rsidRPr="00BA2BD4">
        <w:rPr>
          <w:rFonts w:asciiTheme="minorHAnsi" w:hAnsiTheme="minorHAnsi" w:cstheme="minorHAnsi"/>
        </w:rPr>
        <w:t xml:space="preserve">Table </w:t>
      </w:r>
      <w:r w:rsidR="000F251F" w:rsidRPr="00BA2BD4">
        <w:rPr>
          <w:rFonts w:asciiTheme="minorHAnsi" w:hAnsiTheme="minorHAnsi" w:cstheme="minorHAnsi"/>
        </w:rPr>
        <w:t>16</w:t>
      </w:r>
      <w:r w:rsidRPr="00BA2BD4">
        <w:rPr>
          <w:rFonts w:asciiTheme="minorHAnsi" w:hAnsiTheme="minorHAnsi" w:cstheme="minorHAnsi"/>
        </w:rPr>
        <w:t>. Correlation (Spearman) between teens</w:t>
      </w:r>
      <w:r w:rsidR="006C4310" w:rsidRPr="00BA2BD4">
        <w:rPr>
          <w:rFonts w:asciiTheme="minorHAnsi" w:hAnsiTheme="minorHAnsi" w:cstheme="minorHAnsi"/>
        </w:rPr>
        <w:t>'</w:t>
      </w:r>
      <w:r w:rsidRPr="00BA2BD4">
        <w:rPr>
          <w:rFonts w:asciiTheme="minorHAnsi" w:hAnsiTheme="minorHAnsi" w:cstheme="minorHAnsi"/>
        </w:rPr>
        <w:t xml:space="preserve"> and nurses</w:t>
      </w:r>
      <w:r w:rsidR="006C4310" w:rsidRPr="00BA2BD4">
        <w:rPr>
          <w:rFonts w:asciiTheme="minorHAnsi" w:hAnsiTheme="minorHAnsi" w:cstheme="minorHAnsi"/>
        </w:rPr>
        <w:t>'</w:t>
      </w:r>
      <w:r w:rsidRPr="00BA2BD4">
        <w:rPr>
          <w:rFonts w:asciiTheme="minorHAnsi" w:hAnsiTheme="minorHAnsi" w:cstheme="minorHAnsi"/>
        </w:rPr>
        <w:t xml:space="preserve"> responses – Boy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93"/>
        <w:gridCol w:w="1545"/>
        <w:gridCol w:w="1545"/>
        <w:gridCol w:w="1545"/>
        <w:gridCol w:w="1548"/>
        <w:gridCol w:w="1574"/>
      </w:tblGrid>
      <w:tr w:rsidR="00271060" w:rsidRPr="00BA2BD4" w14:paraId="389F6F93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483D3F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N = 88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6281BC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Nurse VAS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18000E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Nurse APBQ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C71577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Nurse Facial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8F6426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Nurse Verbal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01F1A0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Nurse Behavioral</w:t>
            </w:r>
          </w:p>
        </w:tc>
      </w:tr>
      <w:tr w:rsidR="00271060" w:rsidRPr="00BA2BD4" w14:paraId="5B8992FB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883C55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Teen VAS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7F723B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52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4E03BF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8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F286B6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30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26C32B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5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1A144D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5</w:t>
            </w:r>
          </w:p>
        </w:tc>
      </w:tr>
      <w:tr w:rsidR="00271060" w:rsidRPr="00BA2BD4" w14:paraId="0BFE58ED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D88C30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BMIS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86E195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-0.35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88EA4C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-0.27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911EED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-0.30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5C6893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-0.25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24C09F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-0.24</w:t>
            </w:r>
          </w:p>
        </w:tc>
      </w:tr>
      <w:tr w:rsidR="00271060" w:rsidRPr="00BA2BD4" w14:paraId="63BB4243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A62250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STAI-C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7F22F6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36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6D37A5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30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FC8D96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32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D06265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2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5BB1A9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30</w:t>
            </w:r>
          </w:p>
        </w:tc>
      </w:tr>
      <w:tr w:rsidR="00271060" w:rsidRPr="00BA2BD4" w14:paraId="164C22EC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E9E214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PCS-C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92D5A9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36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B774F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3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BCCD0B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1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12F370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3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1204B9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20</w:t>
            </w:r>
          </w:p>
        </w:tc>
      </w:tr>
      <w:tr w:rsidR="00271060" w:rsidRPr="00BA2BD4" w14:paraId="1DA4EB09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E478ED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Rumination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FFD0A0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35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F34A44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5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4EFC4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6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1EFC9B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7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CDAE4E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10</w:t>
            </w:r>
          </w:p>
        </w:tc>
      </w:tr>
      <w:tr w:rsidR="00271060" w:rsidRPr="00BA2BD4" w14:paraId="1D5CF445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D9861E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Magnification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FB2289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34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68C259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7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F4D5B4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4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B74085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2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32F7E5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7</w:t>
            </w:r>
          </w:p>
        </w:tc>
      </w:tr>
      <w:tr w:rsidR="00271060" w:rsidRPr="00BA2BD4" w14:paraId="6A457B79" w14:textId="77777777" w:rsidTr="00271060"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13BA16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Helplessness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D68841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30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35EA2C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3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657B8A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20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414A00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24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C0DF5C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0.21</w:t>
            </w:r>
          </w:p>
        </w:tc>
      </w:tr>
    </w:tbl>
    <w:p w14:paraId="2CE483AA" w14:textId="77777777" w:rsidR="003333FB" w:rsidRPr="00675978" w:rsidRDefault="00271060" w:rsidP="003333FB">
      <w:pPr>
        <w:outlineLvl w:val="0"/>
        <w:rPr>
          <w:rFonts w:asciiTheme="minorHAnsi" w:hAnsiTheme="minorHAnsi" w:cstheme="minorHAnsi"/>
        </w:rPr>
      </w:pPr>
      <w:r w:rsidRPr="00BA2BD4">
        <w:rPr>
          <w:rFonts w:asciiTheme="minorHAnsi" w:hAnsiTheme="minorHAnsi" w:cstheme="minorHAnsi"/>
        </w:rPr>
        <w:t>Note: Correlation coefficients listed in bold are significant at the 0.05 level.</w:t>
      </w:r>
      <w:r w:rsidR="00BA2BD4">
        <w:rPr>
          <w:rFonts w:asciiTheme="minorHAnsi" w:hAnsiTheme="minorHAnsi" w:cstheme="minorHAnsi"/>
        </w:rPr>
        <w:t xml:space="preserve"> N is the number of patients.</w:t>
      </w:r>
      <w:r w:rsidR="003333FB">
        <w:rPr>
          <w:rFonts w:asciiTheme="minorHAnsi" w:hAnsiTheme="minorHAnsi" w:cstheme="minorHAnsi"/>
        </w:rPr>
        <w:t xml:space="preserve"> </w:t>
      </w:r>
      <w:r w:rsidR="003333FB" w:rsidRPr="00675978">
        <w:rPr>
          <w:rFonts w:asciiTheme="minorHAnsi" w:hAnsiTheme="minorHAnsi" w:cstheme="minorHAnsi"/>
        </w:rPr>
        <w:t xml:space="preserve">VAS is the Visual Analog Scale; BMIS is the Brief Mood Introspection Scale; STAI-C –is the State-Trait Anxiety Inventory for Children; PCS-C is the Pain Catastrophizing Scale for Children. </w:t>
      </w:r>
    </w:p>
    <w:p w14:paraId="559BD05F" w14:textId="77777777" w:rsidR="003333FB" w:rsidRPr="00675978" w:rsidRDefault="003333FB" w:rsidP="003333FB">
      <w:pPr>
        <w:outlineLvl w:val="0"/>
        <w:rPr>
          <w:rFonts w:asciiTheme="minorHAnsi" w:hAnsiTheme="minorHAnsi" w:cstheme="minorHAnsi"/>
        </w:rPr>
      </w:pPr>
    </w:p>
    <w:p w14:paraId="5595AE84" w14:textId="77777777" w:rsidR="003333FB" w:rsidRPr="00675978" w:rsidRDefault="003333FB" w:rsidP="003333FB">
      <w:pPr>
        <w:rPr>
          <w:rFonts w:asciiTheme="minorHAnsi" w:hAnsiTheme="minorHAnsi" w:cstheme="minorHAnsi"/>
        </w:rPr>
      </w:pPr>
    </w:p>
    <w:p w14:paraId="5CCBDD15" w14:textId="6A54EE45" w:rsidR="00BA2BD4" w:rsidRPr="00BA2BD4" w:rsidRDefault="00BA2BD4" w:rsidP="00BA2BD4">
      <w:pPr>
        <w:contextualSpacing/>
        <w:rPr>
          <w:rFonts w:asciiTheme="minorHAnsi" w:hAnsiTheme="minorHAnsi" w:cstheme="minorHAnsi"/>
        </w:rPr>
      </w:pPr>
    </w:p>
    <w:p w14:paraId="069ED3DC" w14:textId="13ED4673" w:rsidR="00271060" w:rsidRPr="00BA2BD4" w:rsidRDefault="00271060" w:rsidP="00271060">
      <w:pPr>
        <w:contextualSpacing/>
        <w:rPr>
          <w:rFonts w:asciiTheme="minorHAnsi" w:hAnsiTheme="minorHAnsi" w:cstheme="minorHAnsi"/>
        </w:rPr>
      </w:pPr>
    </w:p>
    <w:p w14:paraId="16325EEA" w14:textId="77777777" w:rsidR="00271060" w:rsidRPr="00BA2BD4" w:rsidRDefault="00271060" w:rsidP="00271060">
      <w:pPr>
        <w:contextualSpacing/>
        <w:rPr>
          <w:rFonts w:asciiTheme="minorHAnsi" w:hAnsiTheme="minorHAnsi" w:cstheme="minorHAnsi"/>
        </w:rPr>
      </w:pPr>
    </w:p>
    <w:p w14:paraId="256FEF22" w14:textId="77777777" w:rsidR="00271060" w:rsidRPr="00BA2BD4" w:rsidRDefault="00271060" w:rsidP="00271060">
      <w:pPr>
        <w:contextualSpacing/>
        <w:rPr>
          <w:rFonts w:asciiTheme="minorHAnsi" w:hAnsiTheme="minorHAnsi" w:cstheme="minorHAnsi"/>
        </w:rPr>
      </w:pPr>
    </w:p>
    <w:p w14:paraId="5235A0B3" w14:textId="4A0AE078" w:rsidR="00271060" w:rsidRPr="00BA2BD4" w:rsidRDefault="00271060" w:rsidP="00271060">
      <w:pPr>
        <w:contextualSpacing/>
        <w:rPr>
          <w:rFonts w:asciiTheme="minorHAnsi" w:hAnsiTheme="minorHAnsi" w:cstheme="minorHAnsi"/>
        </w:rPr>
      </w:pPr>
      <w:r w:rsidRPr="00BA2BD4">
        <w:rPr>
          <w:rFonts w:asciiTheme="minorHAnsi" w:hAnsiTheme="minorHAnsi" w:cstheme="minorHAnsi"/>
        </w:rPr>
        <w:t xml:space="preserve">Table </w:t>
      </w:r>
      <w:r w:rsidR="000F251F" w:rsidRPr="00BA2BD4">
        <w:rPr>
          <w:rFonts w:asciiTheme="minorHAnsi" w:hAnsiTheme="minorHAnsi" w:cstheme="minorHAnsi"/>
        </w:rPr>
        <w:t>17</w:t>
      </w:r>
      <w:r w:rsidRPr="00BA2BD4">
        <w:rPr>
          <w:rFonts w:asciiTheme="minorHAnsi" w:hAnsiTheme="minorHAnsi" w:cstheme="minorHAnsi"/>
        </w:rPr>
        <w:t>. Correlation (Pearson) between teens</w:t>
      </w:r>
      <w:r w:rsidR="006C4310" w:rsidRPr="00BA2BD4">
        <w:rPr>
          <w:rFonts w:asciiTheme="minorHAnsi" w:hAnsiTheme="minorHAnsi" w:cstheme="minorHAnsi"/>
        </w:rPr>
        <w:t>'</w:t>
      </w:r>
      <w:r w:rsidRPr="00BA2BD4">
        <w:rPr>
          <w:rFonts w:asciiTheme="minorHAnsi" w:hAnsiTheme="minorHAnsi" w:cstheme="minorHAnsi"/>
        </w:rPr>
        <w:t xml:space="preserve"> various scale responses – Boy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83"/>
        <w:gridCol w:w="1068"/>
        <w:gridCol w:w="1070"/>
        <w:gridCol w:w="1035"/>
        <w:gridCol w:w="1349"/>
        <w:gridCol w:w="1683"/>
        <w:gridCol w:w="1462"/>
      </w:tblGrid>
      <w:tr w:rsidR="00271060" w:rsidRPr="00BA2BD4" w14:paraId="5491FCC4" w14:textId="77777777" w:rsidTr="00271060"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62D974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N = 88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3D1C98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BMIS</w:t>
            </w:r>
          </w:p>
        </w:tc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7ECAF7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STAI-C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3D0DBF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PCS-C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450BB8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Rumination</w:t>
            </w:r>
          </w:p>
        </w:tc>
        <w:tc>
          <w:tcPr>
            <w:tcW w:w="1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DF3AB8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Magnification*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DC6EC2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Helplessness</w:t>
            </w:r>
          </w:p>
        </w:tc>
      </w:tr>
      <w:tr w:rsidR="00271060" w:rsidRPr="00BA2BD4" w14:paraId="616DAD2E" w14:textId="77777777" w:rsidTr="00271060"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9AC171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Teen VAS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FC0EE0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-0.34</w:t>
            </w:r>
          </w:p>
        </w:tc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D386E8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49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EB62E7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46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3DEB9E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39</w:t>
            </w:r>
          </w:p>
        </w:tc>
        <w:tc>
          <w:tcPr>
            <w:tcW w:w="1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84F2FA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39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6A2DDA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44</w:t>
            </w:r>
          </w:p>
        </w:tc>
      </w:tr>
      <w:tr w:rsidR="00271060" w:rsidRPr="00BA2BD4" w14:paraId="390A6AE7" w14:textId="77777777" w:rsidTr="00271060"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99A543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BMIS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65E1B1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--</w:t>
            </w:r>
          </w:p>
        </w:tc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9021CA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-0.85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6CF7D0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-0.43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6B873C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-0.35</w:t>
            </w:r>
          </w:p>
        </w:tc>
        <w:tc>
          <w:tcPr>
            <w:tcW w:w="1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2FC3C3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-0.29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760E2B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-0.44</w:t>
            </w:r>
          </w:p>
        </w:tc>
      </w:tr>
      <w:tr w:rsidR="00271060" w:rsidRPr="00BA2BD4" w14:paraId="398CBA50" w14:textId="77777777" w:rsidTr="00271060"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B3ED3E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STAI-C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A14EC0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--</w:t>
            </w:r>
          </w:p>
        </w:tc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56CC75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--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EE5A88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50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13C576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37</w:t>
            </w:r>
          </w:p>
        </w:tc>
        <w:tc>
          <w:tcPr>
            <w:tcW w:w="1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8B003A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35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94B265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52</w:t>
            </w:r>
          </w:p>
        </w:tc>
      </w:tr>
      <w:tr w:rsidR="00271060" w:rsidRPr="00BA2BD4" w14:paraId="49173A95" w14:textId="77777777" w:rsidTr="00271060"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D45EEF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PCS-C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4AE8C9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--</w:t>
            </w:r>
          </w:p>
        </w:tc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D171C9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--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071524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--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C30036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90</w:t>
            </w:r>
          </w:p>
        </w:tc>
        <w:tc>
          <w:tcPr>
            <w:tcW w:w="1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EBF44D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85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082242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96</w:t>
            </w:r>
          </w:p>
        </w:tc>
      </w:tr>
      <w:tr w:rsidR="00271060" w:rsidRPr="00BA2BD4" w14:paraId="7265FD38" w14:textId="77777777" w:rsidTr="00271060"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2F42AB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Rumination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1D5A1B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--</w:t>
            </w:r>
          </w:p>
        </w:tc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16C2A9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--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3682D2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--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457951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--</w:t>
            </w:r>
          </w:p>
        </w:tc>
        <w:tc>
          <w:tcPr>
            <w:tcW w:w="1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4C201F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66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791D4D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79</w:t>
            </w:r>
          </w:p>
        </w:tc>
      </w:tr>
      <w:tr w:rsidR="00271060" w:rsidRPr="00BA2BD4" w14:paraId="3A1DD952" w14:textId="77777777" w:rsidTr="00271060"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B03CE9" w14:textId="77777777" w:rsidR="00271060" w:rsidRPr="00BA2BD4" w:rsidRDefault="00271060">
            <w:pPr>
              <w:spacing w:after="255"/>
              <w:contextualSpacing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Magnification*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1DA250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--</w:t>
            </w:r>
          </w:p>
        </w:tc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8D7F0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--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B0FC37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--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C87E5B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--</w:t>
            </w:r>
          </w:p>
        </w:tc>
        <w:tc>
          <w:tcPr>
            <w:tcW w:w="1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A441A0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</w:rPr>
            </w:pPr>
            <w:r w:rsidRPr="00BA2BD4">
              <w:rPr>
                <w:rFonts w:asciiTheme="minorHAnsi" w:hAnsiTheme="minorHAnsi" w:cstheme="minorHAnsi"/>
              </w:rPr>
              <w:t>---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76656D" w14:textId="77777777" w:rsidR="00271060" w:rsidRPr="00BA2BD4" w:rsidRDefault="00271060">
            <w:pPr>
              <w:spacing w:after="255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BA2BD4">
              <w:rPr>
                <w:rFonts w:asciiTheme="minorHAnsi" w:hAnsiTheme="minorHAnsi" w:cstheme="minorHAnsi"/>
                <w:b/>
              </w:rPr>
              <w:t>0.75</w:t>
            </w:r>
          </w:p>
        </w:tc>
      </w:tr>
    </w:tbl>
    <w:p w14:paraId="530F9BA7" w14:textId="6BE97EE4" w:rsidR="003333FB" w:rsidRPr="00675978" w:rsidRDefault="00271060" w:rsidP="003333FB">
      <w:pPr>
        <w:outlineLvl w:val="0"/>
        <w:rPr>
          <w:rFonts w:asciiTheme="minorHAnsi" w:hAnsiTheme="minorHAnsi" w:cstheme="minorHAnsi"/>
        </w:rPr>
      </w:pPr>
      <w:r w:rsidRPr="00BA2BD4">
        <w:rPr>
          <w:rFonts w:asciiTheme="minorHAnsi" w:hAnsiTheme="minorHAnsi" w:cstheme="minorHAnsi"/>
        </w:rPr>
        <w:t>Note: Correlation coefficients listed in bold are significant at the 0.05 level.</w:t>
      </w:r>
      <w:r w:rsidR="00BA2BD4">
        <w:rPr>
          <w:rFonts w:asciiTheme="minorHAnsi" w:hAnsiTheme="minorHAnsi" w:cstheme="minorHAnsi"/>
        </w:rPr>
        <w:t xml:space="preserve"> N is the number of patients. </w:t>
      </w:r>
      <w:r w:rsidRPr="00BA2BD4">
        <w:rPr>
          <w:rFonts w:asciiTheme="minorHAnsi" w:hAnsiTheme="minorHAnsi" w:cstheme="minorHAnsi"/>
        </w:rPr>
        <w:t>*Spearman correlation coefficient</w:t>
      </w:r>
      <w:r w:rsidR="003333FB">
        <w:rPr>
          <w:rFonts w:asciiTheme="minorHAnsi" w:hAnsiTheme="minorHAnsi" w:cstheme="minorHAnsi"/>
        </w:rPr>
        <w:t>.</w:t>
      </w:r>
      <w:r w:rsidR="003333FB" w:rsidRPr="003333FB">
        <w:rPr>
          <w:rFonts w:asciiTheme="minorHAnsi" w:hAnsiTheme="minorHAnsi" w:cstheme="minorHAnsi"/>
        </w:rPr>
        <w:t xml:space="preserve"> </w:t>
      </w:r>
      <w:r w:rsidR="003333FB" w:rsidRPr="00675978">
        <w:rPr>
          <w:rFonts w:asciiTheme="minorHAnsi" w:hAnsiTheme="minorHAnsi" w:cstheme="minorHAnsi"/>
        </w:rPr>
        <w:t xml:space="preserve">VAS is the Visual Analog Scale; BMIS is the Brief Mood Introspection Scale; STAI-C –is the State-Trait Anxiety Inventory for Children; PCS-C is the Pain Catastrophizing Scale for Children. </w:t>
      </w:r>
    </w:p>
    <w:p w14:paraId="18D3319C" w14:textId="77777777" w:rsidR="003333FB" w:rsidRPr="00675978" w:rsidRDefault="003333FB" w:rsidP="003333FB">
      <w:pPr>
        <w:outlineLvl w:val="0"/>
        <w:rPr>
          <w:rFonts w:asciiTheme="minorHAnsi" w:hAnsiTheme="minorHAnsi" w:cstheme="minorHAnsi"/>
        </w:rPr>
      </w:pPr>
    </w:p>
    <w:p w14:paraId="7922DC46" w14:textId="77777777" w:rsidR="003333FB" w:rsidRPr="00675978" w:rsidRDefault="003333FB" w:rsidP="003333FB">
      <w:pPr>
        <w:rPr>
          <w:rFonts w:asciiTheme="minorHAnsi" w:hAnsiTheme="minorHAnsi" w:cstheme="minorHAnsi"/>
        </w:rPr>
      </w:pPr>
    </w:p>
    <w:p w14:paraId="3D6B2933" w14:textId="496968E2" w:rsidR="00271060" w:rsidRPr="00BA2BD4" w:rsidRDefault="00271060" w:rsidP="00271060">
      <w:pPr>
        <w:contextualSpacing/>
        <w:rPr>
          <w:rFonts w:asciiTheme="minorHAnsi" w:hAnsiTheme="minorHAnsi" w:cstheme="minorHAnsi"/>
        </w:rPr>
      </w:pPr>
    </w:p>
    <w:p w14:paraId="53185A86" w14:textId="77777777" w:rsidR="00271060" w:rsidRPr="00BA2BD4" w:rsidRDefault="00271060" w:rsidP="00271060">
      <w:pPr>
        <w:contextualSpacing/>
        <w:rPr>
          <w:rFonts w:asciiTheme="minorHAnsi" w:hAnsiTheme="minorHAnsi" w:cstheme="minorHAnsi"/>
        </w:rPr>
      </w:pPr>
    </w:p>
    <w:p w14:paraId="6855AE14" w14:textId="77777777" w:rsidR="00271060" w:rsidRPr="00BA2BD4" w:rsidRDefault="00271060" w:rsidP="00271060">
      <w:pPr>
        <w:rPr>
          <w:rFonts w:asciiTheme="minorHAnsi" w:hAnsiTheme="minorHAnsi" w:cstheme="minorHAnsi"/>
        </w:rPr>
      </w:pPr>
      <w:r w:rsidRPr="00BA2BD4">
        <w:rPr>
          <w:rFonts w:asciiTheme="minorHAnsi" w:hAnsiTheme="minorHAnsi" w:cstheme="minorHAnsi"/>
        </w:rPr>
        <w:br w:type="page"/>
      </w:r>
    </w:p>
    <w:p w14:paraId="485E33AC" w14:textId="77777777" w:rsidR="00271060" w:rsidRPr="00BA2BD4" w:rsidRDefault="00271060" w:rsidP="00D06CAA">
      <w:pPr>
        <w:spacing w:line="480" w:lineRule="auto"/>
        <w:contextualSpacing/>
        <w:rPr>
          <w:rFonts w:asciiTheme="minorHAnsi" w:hAnsiTheme="minorHAnsi" w:cstheme="minorHAnsi"/>
        </w:rPr>
      </w:pPr>
    </w:p>
    <w:p w14:paraId="20C312B4" w14:textId="77777777" w:rsidR="00271060" w:rsidRPr="00BA2BD4" w:rsidRDefault="00271060" w:rsidP="00D06CAA">
      <w:pPr>
        <w:spacing w:line="480" w:lineRule="auto"/>
        <w:contextualSpacing/>
        <w:rPr>
          <w:rFonts w:asciiTheme="minorHAnsi" w:hAnsiTheme="minorHAnsi" w:cstheme="minorHAnsi"/>
        </w:rPr>
      </w:pPr>
    </w:p>
    <w:p w14:paraId="0120AE99" w14:textId="77777777" w:rsidR="00575AFD" w:rsidRPr="00BA2BD4" w:rsidRDefault="00575AFD" w:rsidP="00575AFD">
      <w:pPr>
        <w:spacing w:line="480" w:lineRule="auto"/>
        <w:rPr>
          <w:rFonts w:asciiTheme="minorHAnsi" w:hAnsiTheme="minorHAnsi" w:cstheme="minorHAnsi"/>
        </w:rPr>
      </w:pPr>
    </w:p>
    <w:p w14:paraId="1669C799" w14:textId="4A3914E0" w:rsidR="00575AFD" w:rsidRPr="00BA2BD4" w:rsidRDefault="00575AFD" w:rsidP="00620F53">
      <w:pPr>
        <w:spacing w:line="480" w:lineRule="auto"/>
        <w:ind w:firstLine="720"/>
        <w:rPr>
          <w:rFonts w:asciiTheme="minorHAnsi" w:hAnsiTheme="minorHAnsi" w:cstheme="minorHAnsi"/>
        </w:rPr>
      </w:pPr>
    </w:p>
    <w:sectPr w:rsidR="00575AFD" w:rsidRPr="00BA2B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JansonText LT">
    <w:altName w:val="Calibri"/>
    <w:charset w:val="00"/>
    <w:family w:val="auto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777F2D"/>
    <w:multiLevelType w:val="multilevel"/>
    <w:tmpl w:val="76E46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8CF11B0"/>
    <w:multiLevelType w:val="multilevel"/>
    <w:tmpl w:val="75CA5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F38196A"/>
    <w:multiLevelType w:val="hybridMultilevel"/>
    <w:tmpl w:val="1D7EB69A"/>
    <w:lvl w:ilvl="0" w:tplc="B7E41D6C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3" w15:restartNumberingAfterBreak="0">
    <w:nsid w:val="18AD5878"/>
    <w:multiLevelType w:val="multilevel"/>
    <w:tmpl w:val="963E6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0F844C8"/>
    <w:multiLevelType w:val="multilevel"/>
    <w:tmpl w:val="DF683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62736B9"/>
    <w:multiLevelType w:val="multilevel"/>
    <w:tmpl w:val="17B0FE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25B69DB"/>
    <w:multiLevelType w:val="multilevel"/>
    <w:tmpl w:val="9EE8C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2824880"/>
    <w:multiLevelType w:val="multilevel"/>
    <w:tmpl w:val="28A498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96457823">
    <w:abstractNumId w:val="7"/>
  </w:num>
  <w:num w:numId="2" w16cid:durableId="2040350688">
    <w:abstractNumId w:val="4"/>
  </w:num>
  <w:num w:numId="3" w16cid:durableId="1705667082">
    <w:abstractNumId w:val="6"/>
  </w:num>
  <w:num w:numId="4" w16cid:durableId="789937403">
    <w:abstractNumId w:val="0"/>
  </w:num>
  <w:num w:numId="5" w16cid:durableId="138423007">
    <w:abstractNumId w:val="3"/>
  </w:num>
  <w:num w:numId="6" w16cid:durableId="603921937">
    <w:abstractNumId w:val="1"/>
  </w:num>
  <w:num w:numId="7" w16cid:durableId="1105729140">
    <w:abstractNumId w:val="5"/>
  </w:num>
  <w:num w:numId="8" w16cid:durableId="17071022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zMDE1NjI3tTCwMLNQ0lEKTi0uzszPAykwNK4FABP6UyE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IH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saere52b92fz2e5arypzs0tfd0p9eddwfzd&quot;&gt;My EndNote Library&lt;record-ids&gt;&lt;item&gt;5&lt;/item&gt;&lt;item&gt;15&lt;/item&gt;&lt;item&gt;34&lt;/item&gt;&lt;item&gt;113&lt;/item&gt;&lt;item&gt;180&lt;/item&gt;&lt;item&gt;195&lt;/item&gt;&lt;item&gt;208&lt;/item&gt;&lt;item&gt;209&lt;/item&gt;&lt;item&gt;210&lt;/item&gt;&lt;item&gt;211&lt;/item&gt;&lt;item&gt;212&lt;/item&gt;&lt;item&gt;213&lt;/item&gt;&lt;item&gt;214&lt;/item&gt;&lt;item&gt;215&lt;/item&gt;&lt;item&gt;216&lt;/item&gt;&lt;item&gt;218&lt;/item&gt;&lt;item&gt;223&lt;/item&gt;&lt;item&gt;225&lt;/item&gt;&lt;item&gt;229&lt;/item&gt;&lt;item&gt;234&lt;/item&gt;&lt;item&gt;235&lt;/item&gt;&lt;item&gt;237&lt;/item&gt;&lt;item&gt;238&lt;/item&gt;&lt;/record-ids&gt;&lt;/item&gt;&lt;/Libraries&gt;"/>
  </w:docVars>
  <w:rsids>
    <w:rsidRoot w:val="00F12F8B"/>
    <w:rsid w:val="00004DD3"/>
    <w:rsid w:val="00005A59"/>
    <w:rsid w:val="00007C41"/>
    <w:rsid w:val="00007FF1"/>
    <w:rsid w:val="0001492A"/>
    <w:rsid w:val="0002516C"/>
    <w:rsid w:val="00030F42"/>
    <w:rsid w:val="000322B0"/>
    <w:rsid w:val="00032702"/>
    <w:rsid w:val="000353F2"/>
    <w:rsid w:val="00042802"/>
    <w:rsid w:val="000457F0"/>
    <w:rsid w:val="00046A73"/>
    <w:rsid w:val="000477D3"/>
    <w:rsid w:val="00051076"/>
    <w:rsid w:val="00051B59"/>
    <w:rsid w:val="00053D91"/>
    <w:rsid w:val="00054D46"/>
    <w:rsid w:val="00055A94"/>
    <w:rsid w:val="000653DD"/>
    <w:rsid w:val="0006642B"/>
    <w:rsid w:val="00067F00"/>
    <w:rsid w:val="00076160"/>
    <w:rsid w:val="00081BCD"/>
    <w:rsid w:val="000841C4"/>
    <w:rsid w:val="00091E2F"/>
    <w:rsid w:val="00094AD2"/>
    <w:rsid w:val="000A088D"/>
    <w:rsid w:val="000A1208"/>
    <w:rsid w:val="000A68A7"/>
    <w:rsid w:val="000B5E76"/>
    <w:rsid w:val="000C1617"/>
    <w:rsid w:val="000C7E20"/>
    <w:rsid w:val="000D7C69"/>
    <w:rsid w:val="000E3BA7"/>
    <w:rsid w:val="000E48BC"/>
    <w:rsid w:val="000E73BF"/>
    <w:rsid w:val="000F251F"/>
    <w:rsid w:val="000F30CD"/>
    <w:rsid w:val="000F525A"/>
    <w:rsid w:val="001005E7"/>
    <w:rsid w:val="00104D39"/>
    <w:rsid w:val="001166A6"/>
    <w:rsid w:val="00124E69"/>
    <w:rsid w:val="001272C4"/>
    <w:rsid w:val="00132903"/>
    <w:rsid w:val="00145AE5"/>
    <w:rsid w:val="00145BFD"/>
    <w:rsid w:val="00152091"/>
    <w:rsid w:val="00152251"/>
    <w:rsid w:val="00164974"/>
    <w:rsid w:val="00164E35"/>
    <w:rsid w:val="00171FF8"/>
    <w:rsid w:val="00172B59"/>
    <w:rsid w:val="0017639C"/>
    <w:rsid w:val="001830AB"/>
    <w:rsid w:val="00185F56"/>
    <w:rsid w:val="00186D0A"/>
    <w:rsid w:val="00187019"/>
    <w:rsid w:val="001949DA"/>
    <w:rsid w:val="00195CFF"/>
    <w:rsid w:val="001976B0"/>
    <w:rsid w:val="001A12B9"/>
    <w:rsid w:val="001B07E4"/>
    <w:rsid w:val="001B62D1"/>
    <w:rsid w:val="001C189F"/>
    <w:rsid w:val="001C2BE7"/>
    <w:rsid w:val="001C3FEC"/>
    <w:rsid w:val="001C7444"/>
    <w:rsid w:val="001D019D"/>
    <w:rsid w:val="001D15D3"/>
    <w:rsid w:val="001D47A1"/>
    <w:rsid w:val="001E218B"/>
    <w:rsid w:val="001E4FB8"/>
    <w:rsid w:val="001E657A"/>
    <w:rsid w:val="001F0201"/>
    <w:rsid w:val="002035D8"/>
    <w:rsid w:val="00216C80"/>
    <w:rsid w:val="00217A34"/>
    <w:rsid w:val="0022341E"/>
    <w:rsid w:val="00232CCC"/>
    <w:rsid w:val="00235401"/>
    <w:rsid w:val="002371EB"/>
    <w:rsid w:val="0024114A"/>
    <w:rsid w:val="0024436D"/>
    <w:rsid w:val="00245F3A"/>
    <w:rsid w:val="002558AB"/>
    <w:rsid w:val="00255BF0"/>
    <w:rsid w:val="00270AEB"/>
    <w:rsid w:val="00271060"/>
    <w:rsid w:val="002723A4"/>
    <w:rsid w:val="0027451B"/>
    <w:rsid w:val="0027617A"/>
    <w:rsid w:val="00280000"/>
    <w:rsid w:val="00283D1C"/>
    <w:rsid w:val="0028697C"/>
    <w:rsid w:val="00292410"/>
    <w:rsid w:val="00295785"/>
    <w:rsid w:val="002975D8"/>
    <w:rsid w:val="002A23F5"/>
    <w:rsid w:val="002A7566"/>
    <w:rsid w:val="002B04B0"/>
    <w:rsid w:val="002B4AE7"/>
    <w:rsid w:val="002C0C37"/>
    <w:rsid w:val="002D1484"/>
    <w:rsid w:val="002D1577"/>
    <w:rsid w:val="002D4520"/>
    <w:rsid w:val="002E1DB8"/>
    <w:rsid w:val="002E2F6A"/>
    <w:rsid w:val="003005EF"/>
    <w:rsid w:val="00315D97"/>
    <w:rsid w:val="00321EBE"/>
    <w:rsid w:val="00322D5E"/>
    <w:rsid w:val="003333FB"/>
    <w:rsid w:val="0033658E"/>
    <w:rsid w:val="00346202"/>
    <w:rsid w:val="00347FAB"/>
    <w:rsid w:val="00356667"/>
    <w:rsid w:val="00356830"/>
    <w:rsid w:val="00362066"/>
    <w:rsid w:val="00364174"/>
    <w:rsid w:val="00367137"/>
    <w:rsid w:val="003715C4"/>
    <w:rsid w:val="0037426B"/>
    <w:rsid w:val="00375065"/>
    <w:rsid w:val="00387C65"/>
    <w:rsid w:val="00390CA5"/>
    <w:rsid w:val="00391EB8"/>
    <w:rsid w:val="0039200D"/>
    <w:rsid w:val="00395B8D"/>
    <w:rsid w:val="0039762C"/>
    <w:rsid w:val="003B4DB5"/>
    <w:rsid w:val="003B77D0"/>
    <w:rsid w:val="003C7958"/>
    <w:rsid w:val="003D074A"/>
    <w:rsid w:val="003D3882"/>
    <w:rsid w:val="003D4750"/>
    <w:rsid w:val="004059CE"/>
    <w:rsid w:val="004069B1"/>
    <w:rsid w:val="004073CD"/>
    <w:rsid w:val="0041061E"/>
    <w:rsid w:val="0041576C"/>
    <w:rsid w:val="00417CA6"/>
    <w:rsid w:val="00426D29"/>
    <w:rsid w:val="00430016"/>
    <w:rsid w:val="004318D1"/>
    <w:rsid w:val="004371D9"/>
    <w:rsid w:val="00437F60"/>
    <w:rsid w:val="00443745"/>
    <w:rsid w:val="00444E50"/>
    <w:rsid w:val="00450DB9"/>
    <w:rsid w:val="00452D63"/>
    <w:rsid w:val="00455CC9"/>
    <w:rsid w:val="00455E4C"/>
    <w:rsid w:val="00457A07"/>
    <w:rsid w:val="00463C9A"/>
    <w:rsid w:val="00466965"/>
    <w:rsid w:val="00467611"/>
    <w:rsid w:val="00483FF8"/>
    <w:rsid w:val="00486AE9"/>
    <w:rsid w:val="0049029B"/>
    <w:rsid w:val="00496759"/>
    <w:rsid w:val="004A016B"/>
    <w:rsid w:val="004A5E6B"/>
    <w:rsid w:val="004A7E86"/>
    <w:rsid w:val="004C63B0"/>
    <w:rsid w:val="004D0F8D"/>
    <w:rsid w:val="004E45CC"/>
    <w:rsid w:val="004E7060"/>
    <w:rsid w:val="004F6084"/>
    <w:rsid w:val="004F7094"/>
    <w:rsid w:val="0050127E"/>
    <w:rsid w:val="005034D1"/>
    <w:rsid w:val="00511E84"/>
    <w:rsid w:val="00512B74"/>
    <w:rsid w:val="00523651"/>
    <w:rsid w:val="00536E33"/>
    <w:rsid w:val="0054309A"/>
    <w:rsid w:val="00550FC3"/>
    <w:rsid w:val="00554B3E"/>
    <w:rsid w:val="00555026"/>
    <w:rsid w:val="00555FCB"/>
    <w:rsid w:val="005657DF"/>
    <w:rsid w:val="0057237C"/>
    <w:rsid w:val="005728CB"/>
    <w:rsid w:val="0057456F"/>
    <w:rsid w:val="00574615"/>
    <w:rsid w:val="00575AFD"/>
    <w:rsid w:val="005767A3"/>
    <w:rsid w:val="005801DF"/>
    <w:rsid w:val="00583D67"/>
    <w:rsid w:val="00586CAF"/>
    <w:rsid w:val="0059112F"/>
    <w:rsid w:val="00592337"/>
    <w:rsid w:val="00596E7E"/>
    <w:rsid w:val="005A1CCD"/>
    <w:rsid w:val="005A47D8"/>
    <w:rsid w:val="005B20FE"/>
    <w:rsid w:val="005B361E"/>
    <w:rsid w:val="005B4DDF"/>
    <w:rsid w:val="005B6DAC"/>
    <w:rsid w:val="005B76BE"/>
    <w:rsid w:val="005C3040"/>
    <w:rsid w:val="005C49DF"/>
    <w:rsid w:val="005D1E1D"/>
    <w:rsid w:val="005F121A"/>
    <w:rsid w:val="00600242"/>
    <w:rsid w:val="0060509A"/>
    <w:rsid w:val="00607292"/>
    <w:rsid w:val="00615CF5"/>
    <w:rsid w:val="00616A01"/>
    <w:rsid w:val="0062060C"/>
    <w:rsid w:val="00620F53"/>
    <w:rsid w:val="00624A41"/>
    <w:rsid w:val="00631B07"/>
    <w:rsid w:val="00637BB0"/>
    <w:rsid w:val="00640D40"/>
    <w:rsid w:val="00643786"/>
    <w:rsid w:val="006454D2"/>
    <w:rsid w:val="00661D5B"/>
    <w:rsid w:val="00665979"/>
    <w:rsid w:val="006704C2"/>
    <w:rsid w:val="00671B93"/>
    <w:rsid w:val="0067719A"/>
    <w:rsid w:val="00683EB6"/>
    <w:rsid w:val="00686199"/>
    <w:rsid w:val="00690A8B"/>
    <w:rsid w:val="006A3DBF"/>
    <w:rsid w:val="006A495A"/>
    <w:rsid w:val="006B120B"/>
    <w:rsid w:val="006B41D2"/>
    <w:rsid w:val="006C2D68"/>
    <w:rsid w:val="006C3FE5"/>
    <w:rsid w:val="006C4310"/>
    <w:rsid w:val="006D20FA"/>
    <w:rsid w:val="006D373A"/>
    <w:rsid w:val="006E0CC0"/>
    <w:rsid w:val="006E66CA"/>
    <w:rsid w:val="006E7E24"/>
    <w:rsid w:val="006F42B5"/>
    <w:rsid w:val="006F4486"/>
    <w:rsid w:val="00705291"/>
    <w:rsid w:val="007107B3"/>
    <w:rsid w:val="00711F50"/>
    <w:rsid w:val="00715EC5"/>
    <w:rsid w:val="007177A6"/>
    <w:rsid w:val="00720053"/>
    <w:rsid w:val="00725331"/>
    <w:rsid w:val="00727789"/>
    <w:rsid w:val="00732EFC"/>
    <w:rsid w:val="00740165"/>
    <w:rsid w:val="00743BDD"/>
    <w:rsid w:val="00745987"/>
    <w:rsid w:val="00746E3A"/>
    <w:rsid w:val="00753137"/>
    <w:rsid w:val="00756CCF"/>
    <w:rsid w:val="007577D2"/>
    <w:rsid w:val="0076052D"/>
    <w:rsid w:val="007738ED"/>
    <w:rsid w:val="0077745A"/>
    <w:rsid w:val="0078324C"/>
    <w:rsid w:val="00784C50"/>
    <w:rsid w:val="00784FFA"/>
    <w:rsid w:val="0078516D"/>
    <w:rsid w:val="007861B6"/>
    <w:rsid w:val="007919B2"/>
    <w:rsid w:val="00797074"/>
    <w:rsid w:val="007A01A6"/>
    <w:rsid w:val="007A3993"/>
    <w:rsid w:val="007A671A"/>
    <w:rsid w:val="007C1C86"/>
    <w:rsid w:val="007C2185"/>
    <w:rsid w:val="007C29EB"/>
    <w:rsid w:val="007D26B9"/>
    <w:rsid w:val="007D54FE"/>
    <w:rsid w:val="007D60E6"/>
    <w:rsid w:val="007F1DC0"/>
    <w:rsid w:val="007F57DC"/>
    <w:rsid w:val="00801A5E"/>
    <w:rsid w:val="00805307"/>
    <w:rsid w:val="00807AA7"/>
    <w:rsid w:val="00807F91"/>
    <w:rsid w:val="00811901"/>
    <w:rsid w:val="008167AA"/>
    <w:rsid w:val="00821954"/>
    <w:rsid w:val="00830C01"/>
    <w:rsid w:val="0083118E"/>
    <w:rsid w:val="008321FF"/>
    <w:rsid w:val="00837AB0"/>
    <w:rsid w:val="00840A37"/>
    <w:rsid w:val="00843C32"/>
    <w:rsid w:val="00847B08"/>
    <w:rsid w:val="00850725"/>
    <w:rsid w:val="00855875"/>
    <w:rsid w:val="008621A8"/>
    <w:rsid w:val="00863910"/>
    <w:rsid w:val="00880841"/>
    <w:rsid w:val="00887E73"/>
    <w:rsid w:val="00894FE8"/>
    <w:rsid w:val="008951BC"/>
    <w:rsid w:val="008A4E41"/>
    <w:rsid w:val="008B5D73"/>
    <w:rsid w:val="008B724C"/>
    <w:rsid w:val="008B7289"/>
    <w:rsid w:val="008C0291"/>
    <w:rsid w:val="008C2B41"/>
    <w:rsid w:val="008C2DCD"/>
    <w:rsid w:val="008C4029"/>
    <w:rsid w:val="008C631A"/>
    <w:rsid w:val="008D2E08"/>
    <w:rsid w:val="008D6075"/>
    <w:rsid w:val="008F28A6"/>
    <w:rsid w:val="008F511A"/>
    <w:rsid w:val="008F6201"/>
    <w:rsid w:val="0090020E"/>
    <w:rsid w:val="009016C0"/>
    <w:rsid w:val="00906993"/>
    <w:rsid w:val="00907230"/>
    <w:rsid w:val="009158D1"/>
    <w:rsid w:val="00915E0D"/>
    <w:rsid w:val="00921EBA"/>
    <w:rsid w:val="009357F8"/>
    <w:rsid w:val="00935C36"/>
    <w:rsid w:val="00940D8E"/>
    <w:rsid w:val="009416EF"/>
    <w:rsid w:val="00942599"/>
    <w:rsid w:val="00943643"/>
    <w:rsid w:val="00943846"/>
    <w:rsid w:val="0094484C"/>
    <w:rsid w:val="00956555"/>
    <w:rsid w:val="00956BD5"/>
    <w:rsid w:val="00964B65"/>
    <w:rsid w:val="00966B03"/>
    <w:rsid w:val="009838D1"/>
    <w:rsid w:val="00986131"/>
    <w:rsid w:val="00987ED3"/>
    <w:rsid w:val="00992ECD"/>
    <w:rsid w:val="009A1770"/>
    <w:rsid w:val="009B2361"/>
    <w:rsid w:val="009B6052"/>
    <w:rsid w:val="009B6E09"/>
    <w:rsid w:val="009C319E"/>
    <w:rsid w:val="009C3D6B"/>
    <w:rsid w:val="009D2CC4"/>
    <w:rsid w:val="009D7C6C"/>
    <w:rsid w:val="009E2929"/>
    <w:rsid w:val="009E52A5"/>
    <w:rsid w:val="009E629A"/>
    <w:rsid w:val="009F2E69"/>
    <w:rsid w:val="009F5395"/>
    <w:rsid w:val="00A015BA"/>
    <w:rsid w:val="00A06F82"/>
    <w:rsid w:val="00A10C98"/>
    <w:rsid w:val="00A10E91"/>
    <w:rsid w:val="00A1376C"/>
    <w:rsid w:val="00A2069C"/>
    <w:rsid w:val="00A21C10"/>
    <w:rsid w:val="00A22A2E"/>
    <w:rsid w:val="00A22A88"/>
    <w:rsid w:val="00A22C90"/>
    <w:rsid w:val="00A240DA"/>
    <w:rsid w:val="00A35C92"/>
    <w:rsid w:val="00A35CDE"/>
    <w:rsid w:val="00A44E9F"/>
    <w:rsid w:val="00A45163"/>
    <w:rsid w:val="00A53CAB"/>
    <w:rsid w:val="00A54A39"/>
    <w:rsid w:val="00A56ACD"/>
    <w:rsid w:val="00A64E49"/>
    <w:rsid w:val="00A70896"/>
    <w:rsid w:val="00A74E38"/>
    <w:rsid w:val="00A809B1"/>
    <w:rsid w:val="00A816DC"/>
    <w:rsid w:val="00A81CE0"/>
    <w:rsid w:val="00A8728E"/>
    <w:rsid w:val="00A91DB8"/>
    <w:rsid w:val="00A92D2E"/>
    <w:rsid w:val="00AA36E9"/>
    <w:rsid w:val="00AA4CF5"/>
    <w:rsid w:val="00AA7FE0"/>
    <w:rsid w:val="00AB0E97"/>
    <w:rsid w:val="00AB0F9E"/>
    <w:rsid w:val="00AB7EAC"/>
    <w:rsid w:val="00AB7FA8"/>
    <w:rsid w:val="00AC23F0"/>
    <w:rsid w:val="00AC3B45"/>
    <w:rsid w:val="00AF04F3"/>
    <w:rsid w:val="00AF4D53"/>
    <w:rsid w:val="00AF6818"/>
    <w:rsid w:val="00AF6E72"/>
    <w:rsid w:val="00AF79BC"/>
    <w:rsid w:val="00B0006B"/>
    <w:rsid w:val="00B06112"/>
    <w:rsid w:val="00B110F5"/>
    <w:rsid w:val="00B22BB6"/>
    <w:rsid w:val="00B258F9"/>
    <w:rsid w:val="00B40A44"/>
    <w:rsid w:val="00B412B1"/>
    <w:rsid w:val="00B47620"/>
    <w:rsid w:val="00B52A95"/>
    <w:rsid w:val="00B61C4D"/>
    <w:rsid w:val="00B64799"/>
    <w:rsid w:val="00B65E8C"/>
    <w:rsid w:val="00B6606B"/>
    <w:rsid w:val="00B70AF0"/>
    <w:rsid w:val="00B72762"/>
    <w:rsid w:val="00B73EE1"/>
    <w:rsid w:val="00B82193"/>
    <w:rsid w:val="00B83E44"/>
    <w:rsid w:val="00B84AFE"/>
    <w:rsid w:val="00B84D91"/>
    <w:rsid w:val="00B90E7C"/>
    <w:rsid w:val="00B90F6F"/>
    <w:rsid w:val="00BA2BD4"/>
    <w:rsid w:val="00BB4520"/>
    <w:rsid w:val="00BB7153"/>
    <w:rsid w:val="00BC6D2A"/>
    <w:rsid w:val="00BD6B1A"/>
    <w:rsid w:val="00BD7135"/>
    <w:rsid w:val="00BE15FF"/>
    <w:rsid w:val="00BE3FC1"/>
    <w:rsid w:val="00BE71C5"/>
    <w:rsid w:val="00BF0AE9"/>
    <w:rsid w:val="00BF1280"/>
    <w:rsid w:val="00BF27F4"/>
    <w:rsid w:val="00BF44B7"/>
    <w:rsid w:val="00BF545E"/>
    <w:rsid w:val="00BF6158"/>
    <w:rsid w:val="00BF63D5"/>
    <w:rsid w:val="00C051D7"/>
    <w:rsid w:val="00C12286"/>
    <w:rsid w:val="00C16EEC"/>
    <w:rsid w:val="00C17344"/>
    <w:rsid w:val="00C22AB9"/>
    <w:rsid w:val="00C31EB4"/>
    <w:rsid w:val="00C324F8"/>
    <w:rsid w:val="00C441B6"/>
    <w:rsid w:val="00C455D6"/>
    <w:rsid w:val="00C47ABD"/>
    <w:rsid w:val="00C53AED"/>
    <w:rsid w:val="00C71C22"/>
    <w:rsid w:val="00C74203"/>
    <w:rsid w:val="00C91C7F"/>
    <w:rsid w:val="00C92C41"/>
    <w:rsid w:val="00CA01F1"/>
    <w:rsid w:val="00CB2C6F"/>
    <w:rsid w:val="00CC4B52"/>
    <w:rsid w:val="00CC6E79"/>
    <w:rsid w:val="00CD3292"/>
    <w:rsid w:val="00CD78EE"/>
    <w:rsid w:val="00CE2C46"/>
    <w:rsid w:val="00CE65FA"/>
    <w:rsid w:val="00CF73E0"/>
    <w:rsid w:val="00D065D3"/>
    <w:rsid w:val="00D06CAA"/>
    <w:rsid w:val="00D10C55"/>
    <w:rsid w:val="00D13209"/>
    <w:rsid w:val="00D254DA"/>
    <w:rsid w:val="00D25FA6"/>
    <w:rsid w:val="00D31FDF"/>
    <w:rsid w:val="00D37446"/>
    <w:rsid w:val="00D41B0D"/>
    <w:rsid w:val="00D50F29"/>
    <w:rsid w:val="00D556AC"/>
    <w:rsid w:val="00D7163E"/>
    <w:rsid w:val="00D7541B"/>
    <w:rsid w:val="00D75C7C"/>
    <w:rsid w:val="00D77AA0"/>
    <w:rsid w:val="00D84A08"/>
    <w:rsid w:val="00D93030"/>
    <w:rsid w:val="00D94CE0"/>
    <w:rsid w:val="00D96D3C"/>
    <w:rsid w:val="00DB0922"/>
    <w:rsid w:val="00DB770F"/>
    <w:rsid w:val="00DD5A1B"/>
    <w:rsid w:val="00DE190C"/>
    <w:rsid w:val="00DE45D2"/>
    <w:rsid w:val="00DE4904"/>
    <w:rsid w:val="00DE504C"/>
    <w:rsid w:val="00DE6F9F"/>
    <w:rsid w:val="00E00DEC"/>
    <w:rsid w:val="00E0224F"/>
    <w:rsid w:val="00E0494B"/>
    <w:rsid w:val="00E06CBA"/>
    <w:rsid w:val="00E13965"/>
    <w:rsid w:val="00E156A0"/>
    <w:rsid w:val="00E162FF"/>
    <w:rsid w:val="00E303F4"/>
    <w:rsid w:val="00E31E30"/>
    <w:rsid w:val="00E32D88"/>
    <w:rsid w:val="00E34A7D"/>
    <w:rsid w:val="00E37C12"/>
    <w:rsid w:val="00E42783"/>
    <w:rsid w:val="00E42D09"/>
    <w:rsid w:val="00E4656B"/>
    <w:rsid w:val="00E504EC"/>
    <w:rsid w:val="00E512BD"/>
    <w:rsid w:val="00E5465A"/>
    <w:rsid w:val="00E5639D"/>
    <w:rsid w:val="00E5653E"/>
    <w:rsid w:val="00E6050D"/>
    <w:rsid w:val="00E618F3"/>
    <w:rsid w:val="00E62489"/>
    <w:rsid w:val="00E65658"/>
    <w:rsid w:val="00E72627"/>
    <w:rsid w:val="00E77666"/>
    <w:rsid w:val="00E94F64"/>
    <w:rsid w:val="00EA0131"/>
    <w:rsid w:val="00EA58C7"/>
    <w:rsid w:val="00EB4D37"/>
    <w:rsid w:val="00EB7996"/>
    <w:rsid w:val="00ED0B99"/>
    <w:rsid w:val="00ED4C4F"/>
    <w:rsid w:val="00ED5136"/>
    <w:rsid w:val="00ED6850"/>
    <w:rsid w:val="00EE25AA"/>
    <w:rsid w:val="00EE482D"/>
    <w:rsid w:val="00EE4C72"/>
    <w:rsid w:val="00EE5751"/>
    <w:rsid w:val="00EE78F4"/>
    <w:rsid w:val="00EF7D7B"/>
    <w:rsid w:val="00F01A83"/>
    <w:rsid w:val="00F044BE"/>
    <w:rsid w:val="00F101A3"/>
    <w:rsid w:val="00F12897"/>
    <w:rsid w:val="00F12F8B"/>
    <w:rsid w:val="00F15661"/>
    <w:rsid w:val="00F163E1"/>
    <w:rsid w:val="00F25EEA"/>
    <w:rsid w:val="00F301DF"/>
    <w:rsid w:val="00F33827"/>
    <w:rsid w:val="00F41E3B"/>
    <w:rsid w:val="00F53D66"/>
    <w:rsid w:val="00F55F7B"/>
    <w:rsid w:val="00F61B77"/>
    <w:rsid w:val="00F744A5"/>
    <w:rsid w:val="00F84021"/>
    <w:rsid w:val="00F865BC"/>
    <w:rsid w:val="00F94392"/>
    <w:rsid w:val="00FA0809"/>
    <w:rsid w:val="00FA0A18"/>
    <w:rsid w:val="00FA1FC7"/>
    <w:rsid w:val="00FA2EDB"/>
    <w:rsid w:val="00FB21D2"/>
    <w:rsid w:val="00FB6C80"/>
    <w:rsid w:val="00FC57EF"/>
    <w:rsid w:val="00FC77C2"/>
    <w:rsid w:val="00FD5646"/>
    <w:rsid w:val="00FD6EDF"/>
    <w:rsid w:val="00FE3E7B"/>
    <w:rsid w:val="00FE4D0B"/>
    <w:rsid w:val="00FE6B63"/>
    <w:rsid w:val="00FF55A6"/>
    <w:rsid w:val="00FF67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E89029"/>
  <w15:docId w15:val="{BA4A3890-A4D9-4CF4-9214-3F5808E2B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5F5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F12F8B"/>
    <w:pPr>
      <w:spacing w:before="100" w:beforeAutospacing="1" w:after="100" w:afterAutospacing="1"/>
      <w:ind w:firstLine="720"/>
      <w:outlineLvl w:val="0"/>
    </w:pPr>
    <w:rPr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54D4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F7D7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12F8B"/>
    <w:rPr>
      <w:rFonts w:ascii="Times New Roman" w:eastAsia="Times New Roman" w:hAnsi="Times New Roman" w:cs="Times New Roman"/>
      <w:kern w:val="3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F12F8B"/>
    <w:rPr>
      <w:color w:val="0000FF" w:themeColor="hyperlink"/>
      <w:u w:val="single"/>
    </w:rPr>
  </w:style>
  <w:style w:type="character" w:customStyle="1" w:styleId="yshortcuts1">
    <w:name w:val="yshortcuts1"/>
    <w:basedOn w:val="DefaultParagraphFont"/>
    <w:rsid w:val="00F12F8B"/>
    <w:rPr>
      <w:color w:val="366388"/>
    </w:rPr>
  </w:style>
  <w:style w:type="character" w:customStyle="1" w:styleId="highlight">
    <w:name w:val="highlight"/>
    <w:basedOn w:val="DefaultParagraphFont"/>
    <w:rsid w:val="00F12F8B"/>
  </w:style>
  <w:style w:type="character" w:customStyle="1" w:styleId="yiv336423044highlight">
    <w:name w:val="yiv336423044highlight"/>
    <w:basedOn w:val="DefaultParagraphFont"/>
    <w:rsid w:val="00F12F8B"/>
  </w:style>
  <w:style w:type="paragraph" w:customStyle="1" w:styleId="intro">
    <w:name w:val="intro"/>
    <w:basedOn w:val="Normal"/>
    <w:rsid w:val="00F12F8B"/>
    <w:pPr>
      <w:spacing w:before="240"/>
      <w:ind w:firstLine="720"/>
      <w:jc w:val="both"/>
    </w:pPr>
    <w:rPr>
      <w:rFonts w:ascii="Georgia" w:hAnsi="Georgia"/>
      <w:i/>
      <w:iCs/>
      <w:color w:val="666666"/>
      <w:sz w:val="18"/>
      <w:szCs w:val="18"/>
    </w:rPr>
  </w:style>
  <w:style w:type="paragraph" w:customStyle="1" w:styleId="bio">
    <w:name w:val="bio"/>
    <w:basedOn w:val="Normal"/>
    <w:rsid w:val="00F12F8B"/>
    <w:pPr>
      <w:spacing w:before="120" w:after="120"/>
      <w:ind w:firstLine="720"/>
    </w:pPr>
  </w:style>
  <w:style w:type="character" w:customStyle="1" w:styleId="byline2">
    <w:name w:val="byline2"/>
    <w:basedOn w:val="DefaultParagraphFont"/>
    <w:rsid w:val="00F12F8B"/>
    <w:rPr>
      <w:vanish w:val="0"/>
      <w:webHidden w:val="0"/>
      <w:color w:val="A9A9A9"/>
      <w:specVanish w:val="0"/>
    </w:rPr>
  </w:style>
  <w:style w:type="character" w:customStyle="1" w:styleId="about2">
    <w:name w:val="about2"/>
    <w:basedOn w:val="DefaultParagraphFont"/>
    <w:rsid w:val="00F12F8B"/>
  </w:style>
  <w:style w:type="paragraph" w:styleId="BalloonText">
    <w:name w:val="Balloon Text"/>
    <w:basedOn w:val="Normal"/>
    <w:link w:val="BalloonTextChar"/>
    <w:uiPriority w:val="99"/>
    <w:semiHidden/>
    <w:unhideWhenUsed/>
    <w:rsid w:val="00F12F8B"/>
    <w:pPr>
      <w:ind w:firstLine="72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2F8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12F8B"/>
    <w:pPr>
      <w:tabs>
        <w:tab w:val="center" w:pos="4680"/>
        <w:tab w:val="right" w:pos="9360"/>
      </w:tabs>
      <w:ind w:firstLine="72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F12F8B"/>
  </w:style>
  <w:style w:type="paragraph" w:styleId="Footer">
    <w:name w:val="footer"/>
    <w:basedOn w:val="Normal"/>
    <w:link w:val="FooterChar"/>
    <w:uiPriority w:val="99"/>
    <w:unhideWhenUsed/>
    <w:rsid w:val="00F12F8B"/>
    <w:pPr>
      <w:tabs>
        <w:tab w:val="center" w:pos="4680"/>
        <w:tab w:val="right" w:pos="9360"/>
      </w:tabs>
      <w:ind w:firstLine="72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F12F8B"/>
  </w:style>
  <w:style w:type="character" w:styleId="CommentReference">
    <w:name w:val="annotation reference"/>
    <w:basedOn w:val="DefaultParagraphFont"/>
    <w:uiPriority w:val="99"/>
    <w:semiHidden/>
    <w:unhideWhenUsed/>
    <w:rsid w:val="00F12F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2F8B"/>
    <w:pPr>
      <w:ind w:firstLine="72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2F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2F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2F8B"/>
    <w:rPr>
      <w:b/>
      <w:bCs/>
      <w:sz w:val="20"/>
      <w:szCs w:val="20"/>
    </w:rPr>
  </w:style>
  <w:style w:type="character" w:customStyle="1" w:styleId="rwrr">
    <w:name w:val="rwrr"/>
    <w:basedOn w:val="DefaultParagraphFont"/>
    <w:rsid w:val="00F12F8B"/>
    <w:rPr>
      <w:color w:val="408CD9"/>
      <w:u w:val="single"/>
      <w:shd w:val="clear" w:color="auto" w:fill="FFFFFF"/>
    </w:rPr>
  </w:style>
  <w:style w:type="character" w:customStyle="1" w:styleId="rwrro4">
    <w:name w:val="rwrro4"/>
    <w:basedOn w:val="DefaultParagraphFont"/>
    <w:rsid w:val="00F12F8B"/>
    <w:rPr>
      <w:strike w:val="0"/>
      <w:dstrike w:val="0"/>
      <w:color w:val="408CD9"/>
      <w:u w:val="none"/>
      <w:effect w:val="none"/>
    </w:rPr>
  </w:style>
  <w:style w:type="character" w:customStyle="1" w:styleId="st1">
    <w:name w:val="st1"/>
    <w:basedOn w:val="DefaultParagraphFont"/>
    <w:rsid w:val="00F12F8B"/>
  </w:style>
  <w:style w:type="table" w:styleId="TableGrid">
    <w:name w:val="Table Grid"/>
    <w:basedOn w:val="TableNormal"/>
    <w:uiPriority w:val="59"/>
    <w:rsid w:val="00F12F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171F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044BE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NormalWeb">
    <w:name w:val="Normal (Web)"/>
    <w:basedOn w:val="Normal"/>
    <w:uiPriority w:val="99"/>
    <w:unhideWhenUsed/>
    <w:rsid w:val="00007FF1"/>
    <w:rPr>
      <w:rFonts w:eastAsiaTheme="minorHAnsi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85F56"/>
    <w:rPr>
      <w:color w:val="808080"/>
      <w:shd w:val="clear" w:color="auto" w:fill="E6E6E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F7D7B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character" w:styleId="Strong">
    <w:name w:val="Strong"/>
    <w:basedOn w:val="DefaultParagraphFont"/>
    <w:uiPriority w:val="22"/>
    <w:qFormat/>
    <w:rsid w:val="00EF7D7B"/>
    <w:rPr>
      <w:b/>
      <w:bCs/>
    </w:rPr>
  </w:style>
  <w:style w:type="character" w:styleId="Emphasis">
    <w:name w:val="Emphasis"/>
    <w:basedOn w:val="DefaultParagraphFont"/>
    <w:uiPriority w:val="20"/>
    <w:qFormat/>
    <w:rsid w:val="00EF7D7B"/>
    <w:rPr>
      <w:i/>
      <w:iCs/>
    </w:rPr>
  </w:style>
  <w:style w:type="paragraph" w:customStyle="1" w:styleId="EndNoteBibliographyTitle">
    <w:name w:val="EndNote Bibliography Title"/>
    <w:basedOn w:val="Normal"/>
    <w:link w:val="EndNoteBibliographyTitleChar"/>
    <w:rsid w:val="002B04B0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B04B0"/>
    <w:rPr>
      <w:rFonts w:ascii="Times New Roman" w:eastAsia="Times New Roman" w:hAnsi="Times New Roman" w:cs="Times New Roman"/>
      <w:noProof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2B04B0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B04B0"/>
    <w:rPr>
      <w:rFonts w:ascii="Times New Roman" w:eastAsia="Times New Roman" w:hAnsi="Times New Roman" w:cs="Times New Roman"/>
      <w:noProof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90F6F"/>
    <w:rPr>
      <w:color w:val="800080" w:themeColor="followedHyperlink"/>
      <w:u w:val="single"/>
    </w:rPr>
  </w:style>
  <w:style w:type="character" w:styleId="SubtleEmphasis">
    <w:name w:val="Subtle Emphasis"/>
    <w:basedOn w:val="DefaultParagraphFont"/>
    <w:uiPriority w:val="19"/>
    <w:qFormat/>
    <w:rsid w:val="00A54A39"/>
    <w:rPr>
      <w:i/>
      <w:iCs/>
      <w:color w:val="404040" w:themeColor="text1" w:themeTint="BF"/>
    </w:rPr>
  </w:style>
  <w:style w:type="paragraph" w:styleId="Revision">
    <w:name w:val="Revision"/>
    <w:hidden/>
    <w:uiPriority w:val="99"/>
    <w:semiHidden/>
    <w:rsid w:val="009B605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11">
    <w:name w:val="A11"/>
    <w:basedOn w:val="DefaultParagraphFont"/>
    <w:uiPriority w:val="99"/>
    <w:rsid w:val="00076160"/>
    <w:rPr>
      <w:rFonts w:ascii="JansonText LT" w:hAnsi="JansonText LT" w:hint="default"/>
      <w:color w:val="211D1E"/>
    </w:rPr>
  </w:style>
  <w:style w:type="character" w:customStyle="1" w:styleId="BodyAChar">
    <w:name w:val="Body A Char"/>
    <w:basedOn w:val="DefaultParagraphFont"/>
    <w:link w:val="BodyA"/>
    <w:locked/>
    <w:rsid w:val="00F15661"/>
    <w:rPr>
      <w:rFonts w:ascii="Helvetica" w:eastAsia="Arial Unicode MS" w:hAnsi="Arial Unicode MS" w:cs="Arial Unicode MS"/>
      <w:color w:val="000000"/>
      <w:u w:color="000000"/>
      <w:bdr w:val="none" w:sz="0" w:space="0" w:color="auto" w:frame="1"/>
    </w:rPr>
  </w:style>
  <w:style w:type="paragraph" w:customStyle="1" w:styleId="BodyA">
    <w:name w:val="Body A"/>
    <w:link w:val="BodyAChar"/>
    <w:uiPriority w:val="99"/>
    <w:rsid w:val="00F15661"/>
    <w:pPr>
      <w:spacing w:after="0" w:line="240" w:lineRule="auto"/>
    </w:pPr>
    <w:rPr>
      <w:rFonts w:ascii="Helvetica" w:eastAsia="Arial Unicode MS" w:hAnsi="Arial Unicode MS" w:cs="Arial Unicode MS"/>
      <w:color w:val="000000"/>
      <w:u w:color="000000"/>
      <w:bdr w:val="none" w:sz="0" w:space="0" w:color="auto" w:frame="1"/>
    </w:rPr>
  </w:style>
  <w:style w:type="paragraph" w:customStyle="1" w:styleId="BodyText1">
    <w:name w:val="Body Text1"/>
    <w:basedOn w:val="Normal"/>
    <w:qFormat/>
    <w:rsid w:val="00F15661"/>
    <w:pPr>
      <w:spacing w:before="120" w:after="120"/>
    </w:pPr>
    <w:rPr>
      <w:rFonts w:eastAsia="Times"/>
      <w:noProof/>
      <w:szCs w:val="20"/>
      <w:lang w:bidi="bn-I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54D46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086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69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74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717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017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59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6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1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2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406129">
          <w:marLeft w:val="0"/>
          <w:marRight w:val="0"/>
          <w:marTop w:val="0"/>
          <w:marBottom w:val="300"/>
          <w:divBdr>
            <w:top w:val="single" w:sz="6" w:space="6" w:color="BCE8F1"/>
            <w:left w:val="single" w:sz="6" w:space="11" w:color="BCE8F1"/>
            <w:bottom w:val="single" w:sz="6" w:space="6" w:color="BCE8F1"/>
            <w:right w:val="single" w:sz="6" w:space="26" w:color="BCE8F1"/>
          </w:divBdr>
          <w:divsChild>
            <w:div w:id="1092160270">
              <w:marLeft w:val="0"/>
              <w:marRight w:val="0"/>
              <w:marTop w:val="168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950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619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923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69608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51428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0444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4147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9815767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498258">
          <w:marLeft w:val="0"/>
          <w:marRight w:val="0"/>
          <w:marTop w:val="0"/>
          <w:marBottom w:val="300"/>
          <w:divBdr>
            <w:top w:val="single" w:sz="6" w:space="6" w:color="FBEED5"/>
            <w:left w:val="single" w:sz="6" w:space="11" w:color="FBEED5"/>
            <w:bottom w:val="single" w:sz="6" w:space="6" w:color="FBEED5"/>
            <w:right w:val="single" w:sz="6" w:space="26" w:color="FBEED5"/>
          </w:divBdr>
          <w:divsChild>
            <w:div w:id="1412119132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114727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703002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06233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992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1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1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1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4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03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82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6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341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66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29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28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942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3266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49949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2632813">
                              <w:marLeft w:val="15"/>
                              <w:marRight w:val="19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17051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13665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03792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5980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942168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250697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001035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737744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902393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46969497">
                                                                      <w:marLeft w:val="40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188900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354797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705578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7014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914474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066211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5993695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single" w:sz="6" w:space="15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1324539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6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8244200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91050016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4723361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81553559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715466769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99676203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2558801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49042575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48449745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7376711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23089263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250939638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297883982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498235695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53126338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546258235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56853886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715394193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74792723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803891775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848761402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87936349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995306583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002775398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269696272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271545471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422290128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422413555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612515088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815097922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308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0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66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9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79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6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70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9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0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0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23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16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3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353468">
              <w:marLeft w:val="0"/>
              <w:marRight w:val="0"/>
              <w:marTop w:val="0"/>
              <w:marBottom w:val="0"/>
              <w:divBdr>
                <w:top w:val="none" w:sz="0" w:space="0" w:color="D3D3D3"/>
                <w:left w:val="none" w:sz="0" w:space="0" w:color="D3D3D3"/>
                <w:bottom w:val="none" w:sz="0" w:space="0" w:color="D3D3D3"/>
                <w:right w:val="none" w:sz="0" w:space="0" w:color="D3D3D3"/>
              </w:divBdr>
              <w:divsChild>
                <w:div w:id="1221595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718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6754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28890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2099159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9753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292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AF8D7A-0EE1-40A0-9D41-8AC98FD380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2</TotalTime>
  <Pages>1</Pages>
  <Words>1407</Words>
  <Characters>7292</Characters>
  <Application>Microsoft Office Word</Application>
  <DocSecurity>0</DocSecurity>
  <Lines>810</Lines>
  <Paragraphs>7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soiu, Mihaela</dc:creator>
  <cp:lastModifiedBy>Mihaela Visoiu</cp:lastModifiedBy>
  <cp:revision>42</cp:revision>
  <cp:lastPrinted>2018-11-27T16:53:00Z</cp:lastPrinted>
  <dcterms:created xsi:type="dcterms:W3CDTF">2023-06-30T13:21:00Z</dcterms:created>
  <dcterms:modified xsi:type="dcterms:W3CDTF">2024-02-22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34353539ae8d683e0a9626689679a53dd9067e671c3d5cd9e21f97780cde4c</vt:lpwstr>
  </property>
</Properties>
</file>